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4EFA" w:rsidRDefault="00D05D02" w:rsidP="00107176">
      <w:pPr>
        <w:pStyle w:val="af"/>
      </w:pPr>
      <w:r>
        <w:t>Ф</w:t>
      </w:r>
      <w:r w:rsidRPr="00CA5A00">
        <w:t xml:space="preserve">онд «Милосердие» </w:t>
      </w:r>
      <w:r>
        <w:t>отметил спортивные достижения липецких юниоров</w:t>
      </w:r>
    </w:p>
    <w:p w:rsidR="008D559E" w:rsidRPr="00CA5A00" w:rsidRDefault="008D559E" w:rsidP="00107176">
      <w:pPr>
        <w:spacing w:before="120" w:line="240" w:lineRule="auto"/>
        <w:rPr>
          <w:sz w:val="24"/>
          <w:szCs w:val="24"/>
        </w:rPr>
      </w:pPr>
      <w:r w:rsidRPr="00CA5A00">
        <w:rPr>
          <w:b/>
          <w:sz w:val="24"/>
          <w:szCs w:val="24"/>
        </w:rPr>
        <w:t>Благотворительный фонд «Милосердие»</w:t>
      </w:r>
      <w:r w:rsidRPr="00CA5A00">
        <w:rPr>
          <w:sz w:val="24"/>
          <w:szCs w:val="24"/>
        </w:rPr>
        <w:t xml:space="preserve"> </w:t>
      </w:r>
      <w:r w:rsidR="00311099" w:rsidRPr="00CA5A00">
        <w:rPr>
          <w:sz w:val="24"/>
          <w:szCs w:val="24"/>
        </w:rPr>
        <w:t>наградил ценными подарками воспитанников</w:t>
      </w:r>
      <w:r w:rsidR="00D5145D" w:rsidRPr="00CA5A00">
        <w:rPr>
          <w:sz w:val="24"/>
          <w:szCs w:val="24"/>
        </w:rPr>
        <w:t xml:space="preserve"> спорт</w:t>
      </w:r>
      <w:r w:rsidRPr="00CA5A00">
        <w:rPr>
          <w:sz w:val="24"/>
          <w:szCs w:val="24"/>
        </w:rPr>
        <w:t xml:space="preserve">школ Липецкой области, которые добились высоких результатов на всероссийских </w:t>
      </w:r>
      <w:r w:rsidR="003C2164">
        <w:rPr>
          <w:sz w:val="24"/>
          <w:szCs w:val="24"/>
        </w:rPr>
        <w:t xml:space="preserve">и международных </w:t>
      </w:r>
      <w:r w:rsidRPr="00CA5A00">
        <w:rPr>
          <w:sz w:val="24"/>
          <w:szCs w:val="24"/>
        </w:rPr>
        <w:t xml:space="preserve">соревнованиях. </w:t>
      </w:r>
      <w:r w:rsidR="00D82073">
        <w:rPr>
          <w:sz w:val="24"/>
          <w:szCs w:val="24"/>
        </w:rPr>
        <w:t xml:space="preserve">Традиционное предновогоднее </w:t>
      </w:r>
      <w:r w:rsidR="009A3BD9" w:rsidRPr="00CA5A00">
        <w:rPr>
          <w:sz w:val="24"/>
          <w:szCs w:val="24"/>
        </w:rPr>
        <w:t>чествова</w:t>
      </w:r>
      <w:r w:rsidRPr="00CA5A00">
        <w:rPr>
          <w:sz w:val="24"/>
          <w:szCs w:val="24"/>
        </w:rPr>
        <w:t xml:space="preserve">ние талантливых юниоров </w:t>
      </w:r>
      <w:r w:rsidR="002D016A" w:rsidRPr="00CA5A00">
        <w:rPr>
          <w:sz w:val="24"/>
          <w:szCs w:val="24"/>
        </w:rPr>
        <w:t xml:space="preserve">приурочили </w:t>
      </w:r>
      <w:r w:rsidRPr="00CA5A00">
        <w:rPr>
          <w:sz w:val="24"/>
          <w:szCs w:val="24"/>
        </w:rPr>
        <w:t xml:space="preserve">к подведению </w:t>
      </w:r>
      <w:r w:rsidR="009A3BD9" w:rsidRPr="00CA5A00">
        <w:rPr>
          <w:sz w:val="24"/>
          <w:szCs w:val="24"/>
        </w:rPr>
        <w:t xml:space="preserve">спортивных </w:t>
      </w:r>
      <w:r w:rsidRPr="00CA5A00">
        <w:rPr>
          <w:sz w:val="24"/>
          <w:szCs w:val="24"/>
        </w:rPr>
        <w:t xml:space="preserve">итогов </w:t>
      </w:r>
      <w:r w:rsidR="00D05D02">
        <w:rPr>
          <w:sz w:val="24"/>
          <w:szCs w:val="24"/>
        </w:rPr>
        <w:t>2025</w:t>
      </w:r>
      <w:r w:rsidR="00A33C24" w:rsidRPr="00CA5A00">
        <w:rPr>
          <w:sz w:val="24"/>
          <w:szCs w:val="24"/>
        </w:rPr>
        <w:t xml:space="preserve"> </w:t>
      </w:r>
      <w:r w:rsidRPr="00CA5A00">
        <w:rPr>
          <w:sz w:val="24"/>
          <w:szCs w:val="24"/>
        </w:rPr>
        <w:t>года.</w:t>
      </w:r>
    </w:p>
    <w:p w:rsidR="008D559E" w:rsidRPr="00CA5A00" w:rsidRDefault="008D559E" w:rsidP="00107176">
      <w:pPr>
        <w:spacing w:before="120" w:line="240" w:lineRule="auto"/>
        <w:rPr>
          <w:sz w:val="24"/>
          <w:szCs w:val="24"/>
        </w:rPr>
      </w:pPr>
      <w:r w:rsidRPr="00CA5A00">
        <w:rPr>
          <w:sz w:val="24"/>
          <w:szCs w:val="24"/>
        </w:rPr>
        <w:t xml:space="preserve">Дипломы и денежные сертификаты на приобретение </w:t>
      </w:r>
      <w:r w:rsidR="006C3F38" w:rsidRPr="00CA5A00">
        <w:rPr>
          <w:sz w:val="24"/>
          <w:szCs w:val="24"/>
        </w:rPr>
        <w:t>спорт</w:t>
      </w:r>
      <w:r w:rsidRPr="00CA5A00">
        <w:rPr>
          <w:sz w:val="24"/>
          <w:szCs w:val="24"/>
        </w:rPr>
        <w:t>инвентаря получили 13 спортсменов из городских и областных спортшкол, школ олимпийского резерва</w:t>
      </w:r>
      <w:r w:rsidR="002F1D8E" w:rsidRPr="00CA5A00">
        <w:rPr>
          <w:sz w:val="24"/>
          <w:szCs w:val="24"/>
        </w:rPr>
        <w:t xml:space="preserve">. Они занимаются стендовой и пулевой стрельбой, </w:t>
      </w:r>
      <w:r w:rsidR="00715D5A" w:rsidRPr="00CA5A00">
        <w:rPr>
          <w:sz w:val="24"/>
          <w:szCs w:val="24"/>
        </w:rPr>
        <w:t>легкой атлетикой</w:t>
      </w:r>
      <w:r w:rsidRPr="00CA5A00">
        <w:rPr>
          <w:sz w:val="24"/>
          <w:szCs w:val="24"/>
        </w:rPr>
        <w:t>, спо</w:t>
      </w:r>
      <w:r w:rsidR="002F1D8E" w:rsidRPr="00CA5A00">
        <w:rPr>
          <w:sz w:val="24"/>
          <w:szCs w:val="24"/>
        </w:rPr>
        <w:t>ртивной гимнастикой</w:t>
      </w:r>
      <w:r w:rsidR="003D0F29" w:rsidRPr="00CA5A00">
        <w:rPr>
          <w:sz w:val="24"/>
          <w:szCs w:val="24"/>
        </w:rPr>
        <w:t xml:space="preserve">, </w:t>
      </w:r>
      <w:r w:rsidR="00EB07A3">
        <w:rPr>
          <w:sz w:val="24"/>
          <w:szCs w:val="24"/>
        </w:rPr>
        <w:t xml:space="preserve">плаванием, </w:t>
      </w:r>
      <w:r w:rsidR="003D0F29" w:rsidRPr="00CA5A00">
        <w:rPr>
          <w:sz w:val="24"/>
          <w:szCs w:val="24"/>
        </w:rPr>
        <w:t xml:space="preserve">тхеквондо, </w:t>
      </w:r>
      <w:r w:rsidR="00EB07A3">
        <w:rPr>
          <w:sz w:val="24"/>
          <w:szCs w:val="24"/>
        </w:rPr>
        <w:t>греко-римской борьбой и рукопашным спортом</w:t>
      </w:r>
      <w:r w:rsidRPr="00CA5A00">
        <w:rPr>
          <w:sz w:val="24"/>
          <w:szCs w:val="24"/>
        </w:rPr>
        <w:t xml:space="preserve">. </w:t>
      </w:r>
    </w:p>
    <w:p w:rsidR="00D05D02" w:rsidRDefault="00715D5A" w:rsidP="00107176">
      <w:pPr>
        <w:spacing w:before="120" w:line="240" w:lineRule="auto"/>
        <w:rPr>
          <w:sz w:val="24"/>
          <w:szCs w:val="24"/>
        </w:rPr>
      </w:pPr>
      <w:r w:rsidRPr="00CA5A00">
        <w:rPr>
          <w:sz w:val="24"/>
          <w:szCs w:val="24"/>
        </w:rPr>
        <w:t>Од</w:t>
      </w:r>
      <w:r w:rsidR="003B3EFF" w:rsidRPr="00CA5A00">
        <w:rPr>
          <w:sz w:val="24"/>
          <w:szCs w:val="24"/>
        </w:rPr>
        <w:t>и</w:t>
      </w:r>
      <w:r w:rsidR="008D559E" w:rsidRPr="00CA5A00">
        <w:rPr>
          <w:sz w:val="24"/>
          <w:szCs w:val="24"/>
        </w:rPr>
        <w:t xml:space="preserve">н из награжденных </w:t>
      </w:r>
      <w:r w:rsidR="003B3EFF" w:rsidRPr="00CA5A00">
        <w:rPr>
          <w:sz w:val="24"/>
          <w:szCs w:val="24"/>
        </w:rPr>
        <w:t xml:space="preserve">спортсменов </w:t>
      </w:r>
      <w:r w:rsidRPr="00CA5A00">
        <w:rPr>
          <w:sz w:val="24"/>
          <w:szCs w:val="24"/>
        </w:rPr>
        <w:t>–</w:t>
      </w:r>
      <w:r w:rsidR="00D05D02">
        <w:rPr>
          <w:sz w:val="24"/>
          <w:szCs w:val="24"/>
        </w:rPr>
        <w:t xml:space="preserve"> три</w:t>
      </w:r>
      <w:r w:rsidR="00F5585F">
        <w:rPr>
          <w:sz w:val="24"/>
          <w:szCs w:val="24"/>
        </w:rPr>
        <w:t xml:space="preserve">надцатилетний </w:t>
      </w:r>
      <w:r w:rsidR="000360B4">
        <w:rPr>
          <w:sz w:val="24"/>
          <w:szCs w:val="24"/>
        </w:rPr>
        <w:t xml:space="preserve">пловец </w:t>
      </w:r>
      <w:r w:rsidR="00D05D02" w:rsidRPr="00D05D02">
        <w:rPr>
          <w:sz w:val="24"/>
          <w:szCs w:val="24"/>
        </w:rPr>
        <w:t>Артем</w:t>
      </w:r>
      <w:r w:rsidR="00D05D02" w:rsidRPr="00D05D02">
        <w:rPr>
          <w:sz w:val="24"/>
          <w:szCs w:val="24"/>
        </w:rPr>
        <w:t xml:space="preserve"> Подтеребков </w:t>
      </w:r>
      <w:r w:rsidR="003B3EFF" w:rsidRPr="00CA5A00">
        <w:rPr>
          <w:sz w:val="24"/>
          <w:szCs w:val="24"/>
        </w:rPr>
        <w:t xml:space="preserve">представляет областную спортивно-адаптивную школу паралимпийского резерва. </w:t>
      </w:r>
      <w:r w:rsidR="00D05D02" w:rsidRPr="00CA5A00">
        <w:rPr>
          <w:sz w:val="24"/>
          <w:szCs w:val="24"/>
        </w:rPr>
        <w:t xml:space="preserve">В этом году </w:t>
      </w:r>
      <w:r w:rsidR="00EB07A3">
        <w:rPr>
          <w:sz w:val="24"/>
          <w:szCs w:val="24"/>
        </w:rPr>
        <w:t xml:space="preserve">Артем </w:t>
      </w:r>
      <w:r w:rsidR="00D05D02" w:rsidRPr="00CA5A00">
        <w:rPr>
          <w:sz w:val="24"/>
          <w:szCs w:val="24"/>
        </w:rPr>
        <w:t xml:space="preserve">стал </w:t>
      </w:r>
      <w:r w:rsidR="00D05D02">
        <w:rPr>
          <w:sz w:val="24"/>
          <w:szCs w:val="24"/>
        </w:rPr>
        <w:t>серебряным</w:t>
      </w:r>
      <w:r w:rsidR="00D05D02" w:rsidRPr="00D05D02">
        <w:rPr>
          <w:sz w:val="24"/>
          <w:szCs w:val="24"/>
        </w:rPr>
        <w:t xml:space="preserve"> призер</w:t>
      </w:r>
      <w:r w:rsidR="00D05D02">
        <w:rPr>
          <w:sz w:val="24"/>
          <w:szCs w:val="24"/>
        </w:rPr>
        <w:t>ом в</w:t>
      </w:r>
      <w:r w:rsidR="00D05D02" w:rsidRPr="00D05D02">
        <w:rPr>
          <w:sz w:val="24"/>
          <w:szCs w:val="24"/>
        </w:rPr>
        <w:t xml:space="preserve">сероссийских соревнований </w:t>
      </w:r>
      <w:r w:rsidR="000360B4">
        <w:rPr>
          <w:sz w:val="24"/>
          <w:szCs w:val="24"/>
        </w:rPr>
        <w:t>для спортсменов с проблемами зрения</w:t>
      </w:r>
      <w:r w:rsidR="00107176">
        <w:rPr>
          <w:sz w:val="24"/>
          <w:szCs w:val="24"/>
        </w:rPr>
        <w:t>.</w:t>
      </w:r>
      <w:r w:rsidR="000360B4" w:rsidRPr="00D05D02">
        <w:rPr>
          <w:sz w:val="24"/>
          <w:szCs w:val="24"/>
        </w:rPr>
        <w:t xml:space="preserve"> </w:t>
      </w:r>
      <w:r w:rsidR="00107176">
        <w:rPr>
          <w:sz w:val="24"/>
          <w:szCs w:val="24"/>
        </w:rPr>
        <w:t xml:space="preserve">Он показал высокие результаты </w:t>
      </w:r>
      <w:r w:rsidR="00D05D02" w:rsidRPr="00D05D02">
        <w:rPr>
          <w:sz w:val="24"/>
          <w:szCs w:val="24"/>
        </w:rPr>
        <w:t>на дистанции 100 м</w:t>
      </w:r>
      <w:r w:rsidR="00D05D02">
        <w:rPr>
          <w:sz w:val="24"/>
          <w:szCs w:val="24"/>
        </w:rPr>
        <w:t xml:space="preserve">етров вольным стилем и </w:t>
      </w:r>
      <w:r w:rsidR="00165E2A">
        <w:rPr>
          <w:sz w:val="24"/>
          <w:szCs w:val="24"/>
        </w:rPr>
        <w:t xml:space="preserve">на спине, а также </w:t>
      </w:r>
      <w:r w:rsidR="00D05D02" w:rsidRPr="00D05D02">
        <w:rPr>
          <w:sz w:val="24"/>
          <w:szCs w:val="24"/>
        </w:rPr>
        <w:t>на</w:t>
      </w:r>
      <w:r w:rsidR="00D05D02">
        <w:rPr>
          <w:sz w:val="24"/>
          <w:szCs w:val="24"/>
        </w:rPr>
        <w:t xml:space="preserve"> дистанции 400 м</w:t>
      </w:r>
      <w:r w:rsidR="00165E2A">
        <w:rPr>
          <w:sz w:val="24"/>
          <w:szCs w:val="24"/>
        </w:rPr>
        <w:t>етров вольным стилем</w:t>
      </w:r>
      <w:r w:rsidR="00D05D02">
        <w:rPr>
          <w:sz w:val="24"/>
          <w:szCs w:val="24"/>
        </w:rPr>
        <w:t xml:space="preserve">. </w:t>
      </w:r>
      <w:r w:rsidR="00EB07A3">
        <w:rPr>
          <w:sz w:val="24"/>
          <w:szCs w:val="24"/>
        </w:rPr>
        <w:t xml:space="preserve">В личной копилке </w:t>
      </w:r>
      <w:r w:rsidR="00EB07A3">
        <w:rPr>
          <w:sz w:val="24"/>
          <w:szCs w:val="24"/>
        </w:rPr>
        <w:t xml:space="preserve">наград </w:t>
      </w:r>
      <w:r w:rsidR="00EB07A3">
        <w:rPr>
          <w:sz w:val="24"/>
          <w:szCs w:val="24"/>
        </w:rPr>
        <w:t xml:space="preserve">юного спортсмена </w:t>
      </w:r>
      <w:r w:rsidR="000360B4">
        <w:rPr>
          <w:sz w:val="24"/>
          <w:szCs w:val="24"/>
        </w:rPr>
        <w:t xml:space="preserve">есть </w:t>
      </w:r>
      <w:r w:rsidR="00EB07A3">
        <w:rPr>
          <w:sz w:val="24"/>
          <w:szCs w:val="24"/>
        </w:rPr>
        <w:t xml:space="preserve">также «бронза» </w:t>
      </w:r>
      <w:r w:rsidR="00D05D02" w:rsidRPr="00D05D02">
        <w:rPr>
          <w:sz w:val="24"/>
          <w:szCs w:val="24"/>
        </w:rPr>
        <w:t>на дистанциях 50 м</w:t>
      </w:r>
      <w:r w:rsidR="00EB07A3">
        <w:rPr>
          <w:sz w:val="24"/>
          <w:szCs w:val="24"/>
        </w:rPr>
        <w:t>етров на спине и вольным стилем</w:t>
      </w:r>
      <w:r w:rsidR="00D05D02" w:rsidRPr="00D05D02">
        <w:rPr>
          <w:sz w:val="24"/>
          <w:szCs w:val="24"/>
        </w:rPr>
        <w:t>.</w:t>
      </w:r>
      <w:r w:rsidR="00D05D02">
        <w:rPr>
          <w:sz w:val="24"/>
          <w:szCs w:val="24"/>
        </w:rPr>
        <w:t xml:space="preserve"> </w:t>
      </w:r>
    </w:p>
    <w:p w:rsidR="008D559E" w:rsidRPr="00CA5A00" w:rsidRDefault="008D559E" w:rsidP="00107176">
      <w:pPr>
        <w:spacing w:before="120" w:line="240" w:lineRule="auto"/>
        <w:rPr>
          <w:sz w:val="24"/>
          <w:szCs w:val="24"/>
        </w:rPr>
      </w:pPr>
      <w:r w:rsidRPr="00CA5A00">
        <w:rPr>
          <w:sz w:val="24"/>
          <w:szCs w:val="24"/>
        </w:rPr>
        <w:t xml:space="preserve">За достижения в воспитании юных спортсменов их наставникам также вручили благодарственные письма и денежные сертификаты. </w:t>
      </w:r>
    </w:p>
    <w:p w:rsidR="008D559E" w:rsidRPr="00CA5A00" w:rsidRDefault="008D559E" w:rsidP="00107176">
      <w:pPr>
        <w:spacing w:before="120" w:line="240" w:lineRule="auto"/>
        <w:rPr>
          <w:color w:val="1F497D" w:themeColor="text2"/>
          <w:sz w:val="24"/>
          <w:szCs w:val="24"/>
        </w:rPr>
      </w:pPr>
      <w:r w:rsidRPr="00CA5A00">
        <w:rPr>
          <w:color w:val="1F497D" w:themeColor="text2"/>
          <w:sz w:val="24"/>
          <w:szCs w:val="24"/>
        </w:rPr>
        <w:t>«</w:t>
      </w:r>
      <w:r w:rsidR="00165E87">
        <w:rPr>
          <w:color w:val="1F497D" w:themeColor="text2"/>
          <w:sz w:val="24"/>
          <w:szCs w:val="24"/>
        </w:rPr>
        <w:t>М</w:t>
      </w:r>
      <w:r w:rsidR="00107176">
        <w:rPr>
          <w:color w:val="1F497D" w:themeColor="text2"/>
          <w:sz w:val="24"/>
          <w:szCs w:val="24"/>
        </w:rPr>
        <w:t xml:space="preserve">ы </w:t>
      </w:r>
      <w:r w:rsidR="00165E87">
        <w:rPr>
          <w:color w:val="1F497D" w:themeColor="text2"/>
          <w:sz w:val="24"/>
          <w:szCs w:val="24"/>
        </w:rPr>
        <w:t xml:space="preserve">не первый год </w:t>
      </w:r>
      <w:r w:rsidR="00CF3642" w:rsidRPr="00CA5A00">
        <w:rPr>
          <w:color w:val="1F497D" w:themeColor="text2"/>
          <w:sz w:val="24"/>
          <w:szCs w:val="24"/>
        </w:rPr>
        <w:t xml:space="preserve">поддерживаем </w:t>
      </w:r>
      <w:r w:rsidR="00E1240F">
        <w:rPr>
          <w:color w:val="1F497D" w:themeColor="text2"/>
          <w:sz w:val="24"/>
          <w:szCs w:val="24"/>
        </w:rPr>
        <w:t>проекты по развитию массового</w:t>
      </w:r>
      <w:r w:rsidR="00E116B2" w:rsidRPr="00CA5A00">
        <w:rPr>
          <w:color w:val="1F497D" w:themeColor="text2"/>
          <w:sz w:val="24"/>
          <w:szCs w:val="24"/>
        </w:rPr>
        <w:t xml:space="preserve"> и </w:t>
      </w:r>
      <w:r w:rsidR="00E1240F">
        <w:rPr>
          <w:color w:val="1F497D" w:themeColor="text2"/>
          <w:sz w:val="24"/>
          <w:szCs w:val="24"/>
        </w:rPr>
        <w:t>детского</w:t>
      </w:r>
      <w:r w:rsidR="00C4279B">
        <w:rPr>
          <w:color w:val="1F497D" w:themeColor="text2"/>
          <w:sz w:val="24"/>
          <w:szCs w:val="24"/>
        </w:rPr>
        <w:t xml:space="preserve"> спорт</w:t>
      </w:r>
      <w:r w:rsidR="00E1240F">
        <w:rPr>
          <w:color w:val="1F497D" w:themeColor="text2"/>
          <w:sz w:val="24"/>
          <w:szCs w:val="24"/>
        </w:rPr>
        <w:t>а</w:t>
      </w:r>
      <w:r w:rsidR="00C4279B">
        <w:rPr>
          <w:color w:val="1F497D" w:themeColor="text2"/>
          <w:sz w:val="24"/>
          <w:szCs w:val="24"/>
        </w:rPr>
        <w:t>, помогая</w:t>
      </w:r>
      <w:r w:rsidR="00107176">
        <w:rPr>
          <w:color w:val="1F497D" w:themeColor="text2"/>
          <w:sz w:val="24"/>
          <w:szCs w:val="24"/>
        </w:rPr>
        <w:t xml:space="preserve"> </w:t>
      </w:r>
      <w:r w:rsidR="00165E87">
        <w:rPr>
          <w:color w:val="1F497D" w:themeColor="text2"/>
          <w:sz w:val="24"/>
          <w:szCs w:val="24"/>
        </w:rPr>
        <w:t>юным атлетам</w:t>
      </w:r>
      <w:r w:rsidR="006D412C">
        <w:rPr>
          <w:color w:val="1F497D" w:themeColor="text2"/>
          <w:sz w:val="24"/>
          <w:szCs w:val="24"/>
        </w:rPr>
        <w:t>,</w:t>
      </w:r>
      <w:r w:rsidR="00165E87">
        <w:rPr>
          <w:color w:val="1F497D" w:themeColor="text2"/>
          <w:sz w:val="24"/>
          <w:szCs w:val="24"/>
        </w:rPr>
        <w:t xml:space="preserve"> </w:t>
      </w:r>
      <w:r w:rsidR="006D412C">
        <w:rPr>
          <w:color w:val="1F497D" w:themeColor="text2"/>
          <w:sz w:val="24"/>
          <w:szCs w:val="24"/>
        </w:rPr>
        <w:t xml:space="preserve">в том числе и ребятам </w:t>
      </w:r>
      <w:r w:rsidR="006D412C" w:rsidRPr="00CA5A00">
        <w:rPr>
          <w:color w:val="1F497D" w:themeColor="text2"/>
          <w:sz w:val="24"/>
          <w:szCs w:val="24"/>
        </w:rPr>
        <w:t>с ограниченными возможностями здоровья</w:t>
      </w:r>
      <w:r w:rsidR="006D412C">
        <w:rPr>
          <w:color w:val="1F497D" w:themeColor="text2"/>
          <w:sz w:val="24"/>
          <w:szCs w:val="24"/>
        </w:rPr>
        <w:t xml:space="preserve">, </w:t>
      </w:r>
      <w:r w:rsidR="00107176">
        <w:rPr>
          <w:color w:val="1F497D" w:themeColor="text2"/>
          <w:sz w:val="24"/>
          <w:szCs w:val="24"/>
        </w:rPr>
        <w:t>достигать новых спортивных высот</w:t>
      </w:r>
      <w:r w:rsidR="00CF3642" w:rsidRPr="00CA5A00">
        <w:rPr>
          <w:color w:val="1F497D" w:themeColor="text2"/>
          <w:sz w:val="24"/>
          <w:szCs w:val="24"/>
        </w:rPr>
        <w:t xml:space="preserve">, </w:t>
      </w:r>
      <w:r w:rsidR="003D0F29" w:rsidRPr="00CA5A00">
        <w:rPr>
          <w:color w:val="1F497D" w:themeColor="text2"/>
          <w:sz w:val="24"/>
          <w:szCs w:val="24"/>
        </w:rPr>
        <w:t xml:space="preserve">- отметила </w:t>
      </w:r>
      <w:r w:rsidR="00C91B36" w:rsidRPr="00CA5A00">
        <w:rPr>
          <w:b/>
          <w:color w:val="1F497D" w:themeColor="text2"/>
          <w:sz w:val="24"/>
          <w:szCs w:val="24"/>
        </w:rPr>
        <w:t xml:space="preserve">исполнительный </w:t>
      </w:r>
      <w:r w:rsidR="003D0F29" w:rsidRPr="00CA5A00">
        <w:rPr>
          <w:b/>
          <w:color w:val="1F497D" w:themeColor="text2"/>
          <w:sz w:val="24"/>
          <w:szCs w:val="24"/>
        </w:rPr>
        <w:t xml:space="preserve">директор фонда «Милосердие» </w:t>
      </w:r>
      <w:r w:rsidR="00C91B36" w:rsidRPr="00CA5A00">
        <w:rPr>
          <w:b/>
          <w:color w:val="1F497D" w:themeColor="text2"/>
          <w:sz w:val="24"/>
          <w:szCs w:val="24"/>
        </w:rPr>
        <w:t xml:space="preserve">Яна </w:t>
      </w:r>
      <w:r w:rsidR="00E57ACC" w:rsidRPr="00CA5A00">
        <w:rPr>
          <w:b/>
          <w:color w:val="1F497D" w:themeColor="text2"/>
          <w:sz w:val="24"/>
          <w:szCs w:val="24"/>
        </w:rPr>
        <w:t>Луне</w:t>
      </w:r>
      <w:r w:rsidR="00C91B36" w:rsidRPr="00CA5A00">
        <w:rPr>
          <w:b/>
          <w:color w:val="1F497D" w:themeColor="text2"/>
          <w:sz w:val="24"/>
          <w:szCs w:val="24"/>
        </w:rPr>
        <w:t>ва</w:t>
      </w:r>
      <w:r w:rsidR="00C91B36" w:rsidRPr="00CA5A00">
        <w:rPr>
          <w:color w:val="1F497D" w:themeColor="text2"/>
          <w:sz w:val="24"/>
          <w:szCs w:val="24"/>
        </w:rPr>
        <w:t>.</w:t>
      </w:r>
      <w:r w:rsidR="003D0F29" w:rsidRPr="00CA5A00">
        <w:rPr>
          <w:color w:val="1F497D" w:themeColor="text2"/>
          <w:sz w:val="24"/>
          <w:szCs w:val="24"/>
        </w:rPr>
        <w:t xml:space="preserve"> - </w:t>
      </w:r>
      <w:r w:rsidR="0050545B">
        <w:rPr>
          <w:color w:val="1F497D" w:themeColor="text2"/>
          <w:sz w:val="24"/>
          <w:szCs w:val="24"/>
        </w:rPr>
        <w:t>П</w:t>
      </w:r>
      <w:r w:rsidR="0050545B" w:rsidRPr="00CA5A00">
        <w:rPr>
          <w:color w:val="1F497D" w:themeColor="text2"/>
          <w:sz w:val="24"/>
          <w:szCs w:val="24"/>
        </w:rPr>
        <w:t xml:space="preserve">ри нашем участии </w:t>
      </w:r>
      <w:r w:rsidR="0050545B">
        <w:rPr>
          <w:color w:val="1F497D" w:themeColor="text2"/>
          <w:sz w:val="24"/>
          <w:szCs w:val="24"/>
        </w:rPr>
        <w:t xml:space="preserve">в </w:t>
      </w:r>
      <w:r w:rsidR="00C4279B">
        <w:rPr>
          <w:color w:val="1F497D" w:themeColor="text2"/>
          <w:sz w:val="24"/>
          <w:szCs w:val="24"/>
        </w:rPr>
        <w:t xml:space="preserve">четырех </w:t>
      </w:r>
      <w:r w:rsidR="00127CA1" w:rsidRPr="00CA5A00">
        <w:rPr>
          <w:color w:val="1F497D" w:themeColor="text2"/>
          <w:sz w:val="24"/>
          <w:szCs w:val="24"/>
        </w:rPr>
        <w:t>регионах</w:t>
      </w:r>
      <w:r w:rsidRPr="00CA5A00">
        <w:rPr>
          <w:color w:val="1F497D" w:themeColor="text2"/>
          <w:sz w:val="24"/>
          <w:szCs w:val="24"/>
        </w:rPr>
        <w:t xml:space="preserve"> </w:t>
      </w:r>
      <w:r w:rsidR="00C4279B">
        <w:rPr>
          <w:color w:val="1F497D" w:themeColor="text2"/>
          <w:sz w:val="24"/>
          <w:szCs w:val="24"/>
        </w:rPr>
        <w:t xml:space="preserve">страны </w:t>
      </w:r>
      <w:r w:rsidR="002D016A" w:rsidRPr="00CA5A00">
        <w:rPr>
          <w:color w:val="1F497D" w:themeColor="text2"/>
          <w:sz w:val="24"/>
          <w:szCs w:val="24"/>
        </w:rPr>
        <w:t xml:space="preserve">открываются </w:t>
      </w:r>
      <w:r w:rsidR="006E5B6E" w:rsidRPr="00CA5A00">
        <w:rPr>
          <w:color w:val="1F497D" w:themeColor="text2"/>
          <w:sz w:val="24"/>
          <w:szCs w:val="24"/>
        </w:rPr>
        <w:t xml:space="preserve">общедоступные </w:t>
      </w:r>
      <w:r w:rsidR="002D016A" w:rsidRPr="00CA5A00">
        <w:rPr>
          <w:color w:val="1F497D" w:themeColor="text2"/>
          <w:sz w:val="24"/>
          <w:szCs w:val="24"/>
        </w:rPr>
        <w:t>уличные спортивные комплексы</w:t>
      </w:r>
      <w:r w:rsidR="00C71459">
        <w:rPr>
          <w:color w:val="1F497D" w:themeColor="text2"/>
          <w:sz w:val="24"/>
          <w:szCs w:val="24"/>
        </w:rPr>
        <w:t>. Д</w:t>
      </w:r>
      <w:r w:rsidR="00C4279B" w:rsidRPr="00CA5A00">
        <w:rPr>
          <w:color w:val="1F497D" w:themeColor="text2"/>
          <w:sz w:val="24"/>
          <w:szCs w:val="24"/>
        </w:rPr>
        <w:t>ля любителей здорового образа жизни</w:t>
      </w:r>
      <w:r w:rsidR="00C4279B" w:rsidRPr="00CA5A00">
        <w:rPr>
          <w:color w:val="1F497D" w:themeColor="text2"/>
          <w:sz w:val="24"/>
          <w:szCs w:val="24"/>
        </w:rPr>
        <w:t xml:space="preserve"> </w:t>
      </w:r>
      <w:r w:rsidR="00B83B8D">
        <w:rPr>
          <w:color w:val="1F497D" w:themeColor="text2"/>
          <w:sz w:val="24"/>
          <w:szCs w:val="24"/>
        </w:rPr>
        <w:t>мы круглый год организуем разнообразные активности</w:t>
      </w:r>
      <w:r w:rsidR="0050545B">
        <w:rPr>
          <w:color w:val="1F497D" w:themeColor="text2"/>
          <w:sz w:val="24"/>
          <w:szCs w:val="24"/>
        </w:rPr>
        <w:t>, которы</w:t>
      </w:r>
      <w:bookmarkStart w:id="0" w:name="_GoBack"/>
      <w:bookmarkEnd w:id="0"/>
      <w:r w:rsidR="0050545B">
        <w:rPr>
          <w:color w:val="1F497D" w:themeColor="text2"/>
          <w:sz w:val="24"/>
          <w:szCs w:val="24"/>
        </w:rPr>
        <w:t>е объединяют тысячи</w:t>
      </w:r>
      <w:r w:rsidR="00C25B5E">
        <w:rPr>
          <w:color w:val="1F497D" w:themeColor="text2"/>
          <w:sz w:val="24"/>
          <w:szCs w:val="24"/>
        </w:rPr>
        <w:t xml:space="preserve"> жителей всех возрастов</w:t>
      </w:r>
      <w:r w:rsidR="003D0F29" w:rsidRPr="00CA5A00">
        <w:rPr>
          <w:color w:val="1F497D" w:themeColor="text2"/>
          <w:sz w:val="24"/>
          <w:szCs w:val="24"/>
        </w:rPr>
        <w:t>».</w:t>
      </w:r>
      <w:r w:rsidRPr="00CA5A00">
        <w:rPr>
          <w:color w:val="1F497D" w:themeColor="text2"/>
          <w:sz w:val="24"/>
          <w:szCs w:val="24"/>
        </w:rPr>
        <w:t xml:space="preserve"> </w:t>
      </w:r>
    </w:p>
    <w:p w:rsidR="00CF3642" w:rsidRPr="00CA5A00" w:rsidRDefault="00AA724C" w:rsidP="00107176">
      <w:pPr>
        <w:spacing w:before="120" w:line="240" w:lineRule="auto"/>
        <w:rPr>
          <w:sz w:val="24"/>
          <w:szCs w:val="24"/>
        </w:rPr>
      </w:pPr>
      <w:r w:rsidRPr="00CA5A00">
        <w:rPr>
          <w:sz w:val="24"/>
          <w:szCs w:val="24"/>
        </w:rPr>
        <w:t xml:space="preserve">В </w:t>
      </w:r>
      <w:r w:rsidR="00E1240F">
        <w:rPr>
          <w:sz w:val="24"/>
          <w:szCs w:val="24"/>
        </w:rPr>
        <w:t xml:space="preserve">2025 году в </w:t>
      </w:r>
      <w:r w:rsidR="0050545B">
        <w:rPr>
          <w:sz w:val="24"/>
          <w:szCs w:val="24"/>
        </w:rPr>
        <w:t>трех федеральных округах фонд стал инициатором массовых спортивных</w:t>
      </w:r>
      <w:r w:rsidR="00E57ACC" w:rsidRPr="00CA5A00">
        <w:rPr>
          <w:sz w:val="24"/>
          <w:szCs w:val="24"/>
        </w:rPr>
        <w:t xml:space="preserve"> </w:t>
      </w:r>
      <w:r w:rsidR="0050545B">
        <w:rPr>
          <w:sz w:val="24"/>
          <w:szCs w:val="24"/>
        </w:rPr>
        <w:t>состязаний</w:t>
      </w:r>
      <w:r w:rsidR="00F96555" w:rsidRPr="00CA5A00">
        <w:rPr>
          <w:sz w:val="24"/>
          <w:szCs w:val="24"/>
        </w:rPr>
        <w:t xml:space="preserve"> </w:t>
      </w:r>
      <w:r w:rsidR="00E57ACC" w:rsidRPr="00CA5A00">
        <w:rPr>
          <w:sz w:val="24"/>
          <w:szCs w:val="24"/>
        </w:rPr>
        <w:t xml:space="preserve">по различным видам спорта. </w:t>
      </w:r>
      <w:r w:rsidR="00127CA1" w:rsidRPr="00CA5A00">
        <w:rPr>
          <w:sz w:val="24"/>
          <w:szCs w:val="24"/>
        </w:rPr>
        <w:t xml:space="preserve">Так, </w:t>
      </w:r>
      <w:r w:rsidR="000360B4">
        <w:rPr>
          <w:sz w:val="24"/>
          <w:szCs w:val="24"/>
        </w:rPr>
        <w:t>в Ельце прошел</w:t>
      </w:r>
      <w:r w:rsidR="0045241A" w:rsidRPr="00CA5A00">
        <w:rPr>
          <w:sz w:val="24"/>
          <w:szCs w:val="24"/>
        </w:rPr>
        <w:t xml:space="preserve"> межрегиональный турнир по </w:t>
      </w:r>
      <w:r w:rsidR="000360B4">
        <w:rPr>
          <w:sz w:val="24"/>
          <w:szCs w:val="24"/>
        </w:rPr>
        <w:t>воркауту</w:t>
      </w:r>
      <w:r w:rsidR="0045241A" w:rsidRPr="00CA5A00">
        <w:rPr>
          <w:sz w:val="24"/>
          <w:szCs w:val="24"/>
        </w:rPr>
        <w:t xml:space="preserve">. </w:t>
      </w:r>
      <w:r w:rsidR="00F96555" w:rsidRPr="00CA5A00">
        <w:rPr>
          <w:sz w:val="24"/>
          <w:szCs w:val="24"/>
        </w:rPr>
        <w:t xml:space="preserve">В Липецке состоялись массовые соревнования </w:t>
      </w:r>
      <w:r w:rsidR="00DB6B27" w:rsidRPr="00CA5A00">
        <w:rPr>
          <w:sz w:val="24"/>
          <w:szCs w:val="24"/>
        </w:rPr>
        <w:t xml:space="preserve">для школьников </w:t>
      </w:r>
      <w:r w:rsidR="00F96555" w:rsidRPr="00CA5A00">
        <w:rPr>
          <w:sz w:val="24"/>
          <w:szCs w:val="24"/>
        </w:rPr>
        <w:t xml:space="preserve">«Стальные </w:t>
      </w:r>
      <w:r w:rsidR="00E57ACC" w:rsidRPr="00CA5A00">
        <w:rPr>
          <w:sz w:val="24"/>
          <w:szCs w:val="24"/>
        </w:rPr>
        <w:t>старты»</w:t>
      </w:r>
      <w:r w:rsidR="000360B4">
        <w:rPr>
          <w:sz w:val="24"/>
          <w:szCs w:val="24"/>
        </w:rPr>
        <w:t xml:space="preserve"> и состязания дошкольников «Спортивное детство». При участии фонда </w:t>
      </w:r>
      <w:r w:rsidR="0050545B">
        <w:rPr>
          <w:sz w:val="24"/>
          <w:szCs w:val="24"/>
        </w:rPr>
        <w:t>в Липецкой области также проходил</w:t>
      </w:r>
      <w:r w:rsidR="000360B4">
        <w:rPr>
          <w:sz w:val="24"/>
          <w:szCs w:val="24"/>
        </w:rPr>
        <w:t xml:space="preserve"> </w:t>
      </w:r>
      <w:r w:rsidR="0050545B">
        <w:rPr>
          <w:sz w:val="24"/>
          <w:szCs w:val="24"/>
        </w:rPr>
        <w:t xml:space="preserve">турнир </w:t>
      </w:r>
      <w:r w:rsidR="000360B4">
        <w:rPr>
          <w:sz w:val="24"/>
          <w:szCs w:val="24"/>
        </w:rPr>
        <w:t xml:space="preserve">инклюзивных команд </w:t>
      </w:r>
      <w:r w:rsidR="0050545B">
        <w:rPr>
          <w:sz w:val="24"/>
          <w:szCs w:val="24"/>
        </w:rPr>
        <w:t xml:space="preserve">среди </w:t>
      </w:r>
      <w:r w:rsidR="000360B4">
        <w:rPr>
          <w:sz w:val="24"/>
          <w:szCs w:val="24"/>
        </w:rPr>
        <w:t>юных пловцов</w:t>
      </w:r>
      <w:r w:rsidR="0050545B">
        <w:rPr>
          <w:sz w:val="24"/>
          <w:szCs w:val="24"/>
        </w:rPr>
        <w:t xml:space="preserve"> и </w:t>
      </w:r>
      <w:r w:rsidR="000360B4">
        <w:rPr>
          <w:sz w:val="24"/>
          <w:szCs w:val="24"/>
        </w:rPr>
        <w:t xml:space="preserve">чемпионат школьных пожарно-спасательных отрядов. </w:t>
      </w:r>
      <w:r w:rsidR="00107176">
        <w:rPr>
          <w:sz w:val="24"/>
          <w:szCs w:val="24"/>
        </w:rPr>
        <w:t xml:space="preserve">В Заринске </w:t>
      </w:r>
      <w:r w:rsidR="0050545B">
        <w:rPr>
          <w:sz w:val="24"/>
          <w:szCs w:val="24"/>
        </w:rPr>
        <w:t xml:space="preserve">были организованы </w:t>
      </w:r>
      <w:r w:rsidR="00107176">
        <w:rPr>
          <w:sz w:val="24"/>
          <w:szCs w:val="24"/>
        </w:rPr>
        <w:t xml:space="preserve">семейные соревнования по бадминтону, а в Старом Осколе сошлись в бескомпромиссных поединках юные шахматисты.  </w:t>
      </w:r>
    </w:p>
    <w:p w:rsidR="00107176" w:rsidRPr="00107176" w:rsidRDefault="00107176" w:rsidP="00107176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  <w:lang w:eastAsia="ru-RU"/>
        </w:rPr>
      </w:pPr>
      <w:r w:rsidRPr="00107176">
        <w:rPr>
          <w:rFonts w:ascii="Calibri" w:eastAsia="Times New Roman" w:hAnsi="Calibri" w:cs="Calibri"/>
          <w:b/>
          <w:sz w:val="24"/>
          <w:szCs w:val="24"/>
          <w:lang w:eastAsia="ru-RU"/>
        </w:rPr>
        <w:t>Благотворительный фонд социальной защиты «Милосердие»</w:t>
      </w:r>
      <w:r w:rsidRPr="00107176">
        <w:rPr>
          <w:rFonts w:ascii="Calibri" w:eastAsia="Times New Roman" w:hAnsi="Calibri" w:cs="Calibri"/>
          <w:sz w:val="24"/>
          <w:szCs w:val="24"/>
          <w:lang w:eastAsia="ru-RU"/>
        </w:rPr>
        <w:t xml:space="preserve"> основан в 1999 году. Его программами охвачены жители Липецкой, Свердловской, Белгородской областей и Алтайского края. На сотни проектов направлено более 12,5 млрд рублей. Входит в ТОП-10 ведущих корпоративных и частных благотворительных НКО в России по версии рейтинга RAEX. Социальный партнер группы НЛМК. </w:t>
      </w:r>
    </w:p>
    <w:p w:rsidR="00CA5A00" w:rsidRPr="00107176" w:rsidRDefault="00F96555" w:rsidP="00107176">
      <w:pPr>
        <w:spacing w:before="120" w:after="0" w:line="240" w:lineRule="auto"/>
        <w:rPr>
          <w:rFonts w:cs="Calibri"/>
          <w:sz w:val="24"/>
          <w:szCs w:val="24"/>
        </w:rPr>
      </w:pPr>
      <w:r w:rsidRPr="00CA5A00">
        <w:rPr>
          <w:rFonts w:eastAsia="Calibri" w:cstheme="minorHAnsi"/>
          <w:sz w:val="24"/>
          <w:szCs w:val="24"/>
        </w:rPr>
        <w:t xml:space="preserve">Дополнительная информация о Фонде на </w:t>
      </w:r>
      <w:hyperlink r:id="rId8" w:history="1">
        <w:r w:rsidRPr="00CA5A00">
          <w:rPr>
            <w:rFonts w:eastAsia="Calibri" w:cstheme="minorHAnsi"/>
            <w:color w:val="0563C1"/>
            <w:sz w:val="24"/>
            <w:szCs w:val="24"/>
            <w:u w:val="single"/>
          </w:rPr>
          <w:t>сайте</w:t>
        </w:r>
      </w:hyperlink>
      <w:r w:rsidRPr="00CA5A00">
        <w:rPr>
          <w:rFonts w:eastAsia="Calibri" w:cstheme="minorHAnsi"/>
          <w:sz w:val="24"/>
          <w:szCs w:val="24"/>
        </w:rPr>
        <w:t xml:space="preserve"> </w:t>
      </w:r>
    </w:p>
    <w:p w:rsidR="00107176" w:rsidRPr="00107176" w:rsidRDefault="00107176">
      <w:pPr>
        <w:spacing w:before="120" w:after="0" w:line="240" w:lineRule="auto"/>
        <w:rPr>
          <w:rFonts w:cs="Calibri"/>
          <w:sz w:val="24"/>
          <w:szCs w:val="24"/>
        </w:rPr>
      </w:pPr>
    </w:p>
    <w:sectPr w:rsidR="00107176" w:rsidRPr="00107176" w:rsidSect="00657D47">
      <w:footerReference w:type="default" r:id="rId9"/>
      <w:headerReference w:type="first" r:id="rId10"/>
      <w:footerReference w:type="first" r:id="rId11"/>
      <w:pgSz w:w="11906" w:h="16838" w:code="9"/>
      <w:pgMar w:top="1985" w:right="851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28E1" w:rsidRDefault="00B928E1" w:rsidP="00FE2D4E">
      <w:pPr>
        <w:spacing w:after="0" w:line="240" w:lineRule="auto"/>
      </w:pPr>
      <w:r>
        <w:separator/>
      </w:r>
    </w:p>
  </w:endnote>
  <w:endnote w:type="continuationSeparator" w:id="0">
    <w:p w:rsidR="00B928E1" w:rsidRDefault="00B928E1" w:rsidP="00FE2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34DF" w:rsidRDefault="00B928E1">
    <w:pPr>
      <w:pStyle w:val="a6"/>
      <w:jc w:val="right"/>
    </w:pPr>
    <w:sdt>
      <w:sdtPr>
        <w:id w:val="-1885090518"/>
        <w:docPartObj>
          <w:docPartGallery w:val="Page Numbers (Bottom of Page)"/>
          <w:docPartUnique/>
        </w:docPartObj>
      </w:sdtPr>
      <w:sdtEndPr/>
      <w:sdtContent>
        <w:r w:rsidR="003F053D">
          <w:fldChar w:fldCharType="begin"/>
        </w:r>
        <w:r w:rsidR="004F34DF">
          <w:instrText>PAGE   \* MERGEFORMAT</w:instrText>
        </w:r>
        <w:r w:rsidR="003F053D">
          <w:fldChar w:fldCharType="separate"/>
        </w:r>
        <w:r w:rsidR="0050545B">
          <w:rPr>
            <w:noProof/>
          </w:rPr>
          <w:t>2</w:t>
        </w:r>
        <w:r w:rsidR="003F053D">
          <w:fldChar w:fldCharType="end"/>
        </w:r>
      </w:sdtContent>
    </w:sdt>
  </w:p>
  <w:p w:rsidR="004F34DF" w:rsidRDefault="004F34DF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5073322"/>
      <w:docPartObj>
        <w:docPartGallery w:val="Page Numbers (Bottom of Page)"/>
        <w:docPartUnique/>
      </w:docPartObj>
    </w:sdtPr>
    <w:sdtEndPr/>
    <w:sdtContent>
      <w:p w:rsidR="00394493" w:rsidRDefault="00394493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1459">
          <w:rPr>
            <w:noProof/>
          </w:rPr>
          <w:t>1</w:t>
        </w:r>
        <w:r>
          <w:fldChar w:fldCharType="end"/>
        </w:r>
      </w:p>
    </w:sdtContent>
  </w:sdt>
  <w:p w:rsidR="004F34DF" w:rsidRDefault="004F34DF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28E1" w:rsidRDefault="00B928E1" w:rsidP="00FE2D4E">
      <w:pPr>
        <w:spacing w:after="0" w:line="240" w:lineRule="auto"/>
      </w:pPr>
      <w:r>
        <w:separator/>
      </w:r>
    </w:p>
  </w:footnote>
  <w:footnote w:type="continuationSeparator" w:id="0">
    <w:p w:rsidR="00B928E1" w:rsidRDefault="00B928E1" w:rsidP="00FE2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734D" w:rsidRPr="00103B79" w:rsidRDefault="00E4734D" w:rsidP="00E4734D">
    <w:pPr>
      <w:pStyle w:val="a4"/>
      <w:tabs>
        <w:tab w:val="clear" w:pos="4677"/>
        <w:tab w:val="clear" w:pos="935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50pt;height:150pt" o:bullet="t">
        <v:imagedata r:id="rId1" o:title="like"/>
      </v:shape>
    </w:pict>
  </w:numPicBullet>
  <w:abstractNum w:abstractNumId="0" w15:restartNumberingAfterBreak="0">
    <w:nsid w:val="096521E1"/>
    <w:multiLevelType w:val="hybridMultilevel"/>
    <w:tmpl w:val="617A0888"/>
    <w:lvl w:ilvl="0" w:tplc="3EDA9C2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1058E"/>
    <w:multiLevelType w:val="hybridMultilevel"/>
    <w:tmpl w:val="D084D1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1707B"/>
    <w:multiLevelType w:val="hybridMultilevel"/>
    <w:tmpl w:val="DB0C0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56526E"/>
    <w:multiLevelType w:val="hybridMultilevel"/>
    <w:tmpl w:val="A42CB8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95B73"/>
    <w:multiLevelType w:val="hybridMultilevel"/>
    <w:tmpl w:val="9E14FAD8"/>
    <w:lvl w:ilvl="0" w:tplc="7BB0A33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975755"/>
    <w:multiLevelType w:val="hybridMultilevel"/>
    <w:tmpl w:val="4CB07A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E148C"/>
    <w:multiLevelType w:val="hybridMultilevel"/>
    <w:tmpl w:val="FD7AF1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CC01CE"/>
    <w:multiLevelType w:val="hybridMultilevel"/>
    <w:tmpl w:val="CA0E1C14"/>
    <w:lvl w:ilvl="0" w:tplc="8E32C02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41C06"/>
    <w:multiLevelType w:val="hybridMultilevel"/>
    <w:tmpl w:val="D51C1F68"/>
    <w:lvl w:ilvl="0" w:tplc="588EADDA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1F5D40"/>
    <w:multiLevelType w:val="hybridMultilevel"/>
    <w:tmpl w:val="437C44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8"/>
  </w:num>
  <w:num w:numId="4">
    <w:abstractNumId w:val="6"/>
  </w:num>
  <w:num w:numId="5">
    <w:abstractNumId w:val="0"/>
  </w:num>
  <w:num w:numId="6">
    <w:abstractNumId w:val="4"/>
  </w:num>
  <w:num w:numId="7">
    <w:abstractNumId w:val="2"/>
  </w:num>
  <w:num w:numId="8">
    <w:abstractNumId w:val="3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c1MDUzNzAztTRR0lEKTi0uzszPAykwNKoFAMnYkeMtAAAA"/>
  </w:docVars>
  <w:rsids>
    <w:rsidRoot w:val="00FE2D4E"/>
    <w:rsid w:val="00003C70"/>
    <w:rsid w:val="00003F69"/>
    <w:rsid w:val="00004C6C"/>
    <w:rsid w:val="00007613"/>
    <w:rsid w:val="00007E48"/>
    <w:rsid w:val="000103C9"/>
    <w:rsid w:val="00010400"/>
    <w:rsid w:val="00010A55"/>
    <w:rsid w:val="0001202C"/>
    <w:rsid w:val="00012350"/>
    <w:rsid w:val="00012BB9"/>
    <w:rsid w:val="00012CCA"/>
    <w:rsid w:val="00013361"/>
    <w:rsid w:val="00013D94"/>
    <w:rsid w:val="00015366"/>
    <w:rsid w:val="0001553C"/>
    <w:rsid w:val="0001577E"/>
    <w:rsid w:val="000159CA"/>
    <w:rsid w:val="00015C24"/>
    <w:rsid w:val="00015F22"/>
    <w:rsid w:val="000165C4"/>
    <w:rsid w:val="00016AFD"/>
    <w:rsid w:val="00016B35"/>
    <w:rsid w:val="00017AF3"/>
    <w:rsid w:val="00020E13"/>
    <w:rsid w:val="00020EF3"/>
    <w:rsid w:val="0002284C"/>
    <w:rsid w:val="00023026"/>
    <w:rsid w:val="00023AD4"/>
    <w:rsid w:val="00023AFF"/>
    <w:rsid w:val="00023B0C"/>
    <w:rsid w:val="000244EE"/>
    <w:rsid w:val="00024A78"/>
    <w:rsid w:val="000250A1"/>
    <w:rsid w:val="00026215"/>
    <w:rsid w:val="00027390"/>
    <w:rsid w:val="000277DD"/>
    <w:rsid w:val="000306E9"/>
    <w:rsid w:val="00030DE5"/>
    <w:rsid w:val="000317CC"/>
    <w:rsid w:val="000318E8"/>
    <w:rsid w:val="000322E9"/>
    <w:rsid w:val="00033EBD"/>
    <w:rsid w:val="00034074"/>
    <w:rsid w:val="00034A2F"/>
    <w:rsid w:val="000360B4"/>
    <w:rsid w:val="000406D2"/>
    <w:rsid w:val="00041825"/>
    <w:rsid w:val="0004203B"/>
    <w:rsid w:val="00043984"/>
    <w:rsid w:val="00043FE9"/>
    <w:rsid w:val="000456C0"/>
    <w:rsid w:val="00046317"/>
    <w:rsid w:val="000463FA"/>
    <w:rsid w:val="000477FC"/>
    <w:rsid w:val="00047A65"/>
    <w:rsid w:val="00051C37"/>
    <w:rsid w:val="00051CFF"/>
    <w:rsid w:val="0005223B"/>
    <w:rsid w:val="000528D5"/>
    <w:rsid w:val="00052A8C"/>
    <w:rsid w:val="00052A99"/>
    <w:rsid w:val="0005682F"/>
    <w:rsid w:val="00056832"/>
    <w:rsid w:val="0005688A"/>
    <w:rsid w:val="000574DB"/>
    <w:rsid w:val="00057624"/>
    <w:rsid w:val="0006049B"/>
    <w:rsid w:val="000610E0"/>
    <w:rsid w:val="00061F7B"/>
    <w:rsid w:val="00062350"/>
    <w:rsid w:val="00062C57"/>
    <w:rsid w:val="00063510"/>
    <w:rsid w:val="00063E30"/>
    <w:rsid w:val="00063EC5"/>
    <w:rsid w:val="000641FC"/>
    <w:rsid w:val="000641FF"/>
    <w:rsid w:val="000647BE"/>
    <w:rsid w:val="00065312"/>
    <w:rsid w:val="00066571"/>
    <w:rsid w:val="00067A0F"/>
    <w:rsid w:val="00067C84"/>
    <w:rsid w:val="000701B5"/>
    <w:rsid w:val="00070FE0"/>
    <w:rsid w:val="00072437"/>
    <w:rsid w:val="00072BFB"/>
    <w:rsid w:val="0007381B"/>
    <w:rsid w:val="00074D83"/>
    <w:rsid w:val="00074F0E"/>
    <w:rsid w:val="00075538"/>
    <w:rsid w:val="0007569C"/>
    <w:rsid w:val="000769A2"/>
    <w:rsid w:val="000773CD"/>
    <w:rsid w:val="00077B21"/>
    <w:rsid w:val="00077BEF"/>
    <w:rsid w:val="00077C6D"/>
    <w:rsid w:val="0008082A"/>
    <w:rsid w:val="00081391"/>
    <w:rsid w:val="000816D5"/>
    <w:rsid w:val="00082573"/>
    <w:rsid w:val="000833BE"/>
    <w:rsid w:val="00083B73"/>
    <w:rsid w:val="00084F3A"/>
    <w:rsid w:val="000850D9"/>
    <w:rsid w:val="000858A9"/>
    <w:rsid w:val="00085BDF"/>
    <w:rsid w:val="000869D5"/>
    <w:rsid w:val="000878C9"/>
    <w:rsid w:val="00090B26"/>
    <w:rsid w:val="0009113A"/>
    <w:rsid w:val="00091E68"/>
    <w:rsid w:val="000931DD"/>
    <w:rsid w:val="000938AA"/>
    <w:rsid w:val="00093C8E"/>
    <w:rsid w:val="00094CA7"/>
    <w:rsid w:val="00094E70"/>
    <w:rsid w:val="0009527A"/>
    <w:rsid w:val="000959F2"/>
    <w:rsid w:val="00096002"/>
    <w:rsid w:val="00096087"/>
    <w:rsid w:val="00096371"/>
    <w:rsid w:val="00097463"/>
    <w:rsid w:val="000A0012"/>
    <w:rsid w:val="000A07D7"/>
    <w:rsid w:val="000A1E9B"/>
    <w:rsid w:val="000A4904"/>
    <w:rsid w:val="000A6BBD"/>
    <w:rsid w:val="000B059C"/>
    <w:rsid w:val="000B06E5"/>
    <w:rsid w:val="000B0E6F"/>
    <w:rsid w:val="000B0F5E"/>
    <w:rsid w:val="000B18C1"/>
    <w:rsid w:val="000B2A45"/>
    <w:rsid w:val="000B2A66"/>
    <w:rsid w:val="000B2E78"/>
    <w:rsid w:val="000B4285"/>
    <w:rsid w:val="000B4C35"/>
    <w:rsid w:val="000B5071"/>
    <w:rsid w:val="000B5F99"/>
    <w:rsid w:val="000B648B"/>
    <w:rsid w:val="000B6820"/>
    <w:rsid w:val="000B6CBC"/>
    <w:rsid w:val="000B7349"/>
    <w:rsid w:val="000B77F2"/>
    <w:rsid w:val="000B7C6D"/>
    <w:rsid w:val="000C002A"/>
    <w:rsid w:val="000C080A"/>
    <w:rsid w:val="000C085B"/>
    <w:rsid w:val="000C0E1A"/>
    <w:rsid w:val="000C24D8"/>
    <w:rsid w:val="000C275F"/>
    <w:rsid w:val="000C2AA6"/>
    <w:rsid w:val="000C4317"/>
    <w:rsid w:val="000C4379"/>
    <w:rsid w:val="000C46D5"/>
    <w:rsid w:val="000C482E"/>
    <w:rsid w:val="000C497D"/>
    <w:rsid w:val="000C4D40"/>
    <w:rsid w:val="000C5569"/>
    <w:rsid w:val="000C5F71"/>
    <w:rsid w:val="000C65D4"/>
    <w:rsid w:val="000C6B3D"/>
    <w:rsid w:val="000C708E"/>
    <w:rsid w:val="000C746F"/>
    <w:rsid w:val="000C75D1"/>
    <w:rsid w:val="000C77BB"/>
    <w:rsid w:val="000D16BD"/>
    <w:rsid w:val="000D1E9B"/>
    <w:rsid w:val="000D24CE"/>
    <w:rsid w:val="000D31EB"/>
    <w:rsid w:val="000D35E2"/>
    <w:rsid w:val="000D3C3A"/>
    <w:rsid w:val="000D490C"/>
    <w:rsid w:val="000D5238"/>
    <w:rsid w:val="000D5E15"/>
    <w:rsid w:val="000D6052"/>
    <w:rsid w:val="000D63E8"/>
    <w:rsid w:val="000D6437"/>
    <w:rsid w:val="000D6C31"/>
    <w:rsid w:val="000D6CB1"/>
    <w:rsid w:val="000E2378"/>
    <w:rsid w:val="000E2F79"/>
    <w:rsid w:val="000E35A1"/>
    <w:rsid w:val="000E46C6"/>
    <w:rsid w:val="000E50BF"/>
    <w:rsid w:val="000E58C2"/>
    <w:rsid w:val="000E751F"/>
    <w:rsid w:val="000E77F2"/>
    <w:rsid w:val="000F0231"/>
    <w:rsid w:val="000F0FA0"/>
    <w:rsid w:val="000F10BB"/>
    <w:rsid w:val="000F1A5A"/>
    <w:rsid w:val="000F2A5F"/>
    <w:rsid w:val="000F2CD2"/>
    <w:rsid w:val="000F2F96"/>
    <w:rsid w:val="000F35B2"/>
    <w:rsid w:val="000F40D7"/>
    <w:rsid w:val="000F45BE"/>
    <w:rsid w:val="000F4F23"/>
    <w:rsid w:val="000F523C"/>
    <w:rsid w:val="000F527C"/>
    <w:rsid w:val="000F53C2"/>
    <w:rsid w:val="000F56EA"/>
    <w:rsid w:val="000F597D"/>
    <w:rsid w:val="000F65E1"/>
    <w:rsid w:val="000F7EE6"/>
    <w:rsid w:val="00100782"/>
    <w:rsid w:val="00100A77"/>
    <w:rsid w:val="00100D14"/>
    <w:rsid w:val="00100FF2"/>
    <w:rsid w:val="0010168F"/>
    <w:rsid w:val="001021E6"/>
    <w:rsid w:val="001028EA"/>
    <w:rsid w:val="00102A7E"/>
    <w:rsid w:val="00102F13"/>
    <w:rsid w:val="00103B79"/>
    <w:rsid w:val="00106200"/>
    <w:rsid w:val="00107176"/>
    <w:rsid w:val="0010719E"/>
    <w:rsid w:val="00107C4C"/>
    <w:rsid w:val="00107D4B"/>
    <w:rsid w:val="00107F6E"/>
    <w:rsid w:val="00110F5F"/>
    <w:rsid w:val="00111BAB"/>
    <w:rsid w:val="00112DE6"/>
    <w:rsid w:val="00112F09"/>
    <w:rsid w:val="0011316C"/>
    <w:rsid w:val="0011512D"/>
    <w:rsid w:val="00115B61"/>
    <w:rsid w:val="001168FA"/>
    <w:rsid w:val="0011708A"/>
    <w:rsid w:val="00117284"/>
    <w:rsid w:val="00117866"/>
    <w:rsid w:val="00121449"/>
    <w:rsid w:val="0012284F"/>
    <w:rsid w:val="00122D34"/>
    <w:rsid w:val="00122DC0"/>
    <w:rsid w:val="00122E52"/>
    <w:rsid w:val="0012394D"/>
    <w:rsid w:val="00124BAA"/>
    <w:rsid w:val="001251E5"/>
    <w:rsid w:val="00127CA1"/>
    <w:rsid w:val="00130362"/>
    <w:rsid w:val="00130492"/>
    <w:rsid w:val="001308BF"/>
    <w:rsid w:val="00132343"/>
    <w:rsid w:val="0013249C"/>
    <w:rsid w:val="0013264A"/>
    <w:rsid w:val="00133AFD"/>
    <w:rsid w:val="00133F5E"/>
    <w:rsid w:val="00134713"/>
    <w:rsid w:val="001347AD"/>
    <w:rsid w:val="00134B77"/>
    <w:rsid w:val="00134C2B"/>
    <w:rsid w:val="00135992"/>
    <w:rsid w:val="00135B28"/>
    <w:rsid w:val="00137650"/>
    <w:rsid w:val="00137D3D"/>
    <w:rsid w:val="00140F14"/>
    <w:rsid w:val="00140F2B"/>
    <w:rsid w:val="001412CD"/>
    <w:rsid w:val="00141D13"/>
    <w:rsid w:val="001425E9"/>
    <w:rsid w:val="00143C8E"/>
    <w:rsid w:val="00143CE0"/>
    <w:rsid w:val="00145168"/>
    <w:rsid w:val="001460A3"/>
    <w:rsid w:val="001462AF"/>
    <w:rsid w:val="001465F6"/>
    <w:rsid w:val="00146E08"/>
    <w:rsid w:val="00147648"/>
    <w:rsid w:val="00152A09"/>
    <w:rsid w:val="00152AC3"/>
    <w:rsid w:val="0015339F"/>
    <w:rsid w:val="00155A67"/>
    <w:rsid w:val="001561DE"/>
    <w:rsid w:val="001565DF"/>
    <w:rsid w:val="00156C15"/>
    <w:rsid w:val="00156FF3"/>
    <w:rsid w:val="00157361"/>
    <w:rsid w:val="0016022E"/>
    <w:rsid w:val="001607DB"/>
    <w:rsid w:val="00160B1D"/>
    <w:rsid w:val="00160FF8"/>
    <w:rsid w:val="00161130"/>
    <w:rsid w:val="00161508"/>
    <w:rsid w:val="0016225C"/>
    <w:rsid w:val="001628A8"/>
    <w:rsid w:val="00163275"/>
    <w:rsid w:val="00163AED"/>
    <w:rsid w:val="00163E33"/>
    <w:rsid w:val="00163E60"/>
    <w:rsid w:val="00164E67"/>
    <w:rsid w:val="00165E2A"/>
    <w:rsid w:val="00165E87"/>
    <w:rsid w:val="0016768C"/>
    <w:rsid w:val="00167FC9"/>
    <w:rsid w:val="0017071E"/>
    <w:rsid w:val="00170B56"/>
    <w:rsid w:val="00170EFC"/>
    <w:rsid w:val="00171297"/>
    <w:rsid w:val="0017188F"/>
    <w:rsid w:val="0017222A"/>
    <w:rsid w:val="0017274A"/>
    <w:rsid w:val="0017288D"/>
    <w:rsid w:val="00173224"/>
    <w:rsid w:val="001739E9"/>
    <w:rsid w:val="00174040"/>
    <w:rsid w:val="00176C45"/>
    <w:rsid w:val="00177AF9"/>
    <w:rsid w:val="001802C1"/>
    <w:rsid w:val="0018043B"/>
    <w:rsid w:val="001810BA"/>
    <w:rsid w:val="00182609"/>
    <w:rsid w:val="0018490C"/>
    <w:rsid w:val="00185B8E"/>
    <w:rsid w:val="0018615F"/>
    <w:rsid w:val="0018647B"/>
    <w:rsid w:val="00186C1E"/>
    <w:rsid w:val="00187835"/>
    <w:rsid w:val="00187AD8"/>
    <w:rsid w:val="001909DC"/>
    <w:rsid w:val="0019201B"/>
    <w:rsid w:val="0019322E"/>
    <w:rsid w:val="00193F56"/>
    <w:rsid w:val="00194000"/>
    <w:rsid w:val="001950C9"/>
    <w:rsid w:val="00196CC9"/>
    <w:rsid w:val="001A1749"/>
    <w:rsid w:val="001A1E60"/>
    <w:rsid w:val="001A31A5"/>
    <w:rsid w:val="001A40F3"/>
    <w:rsid w:val="001A4394"/>
    <w:rsid w:val="001A4FF2"/>
    <w:rsid w:val="001A5764"/>
    <w:rsid w:val="001A5D08"/>
    <w:rsid w:val="001A64ED"/>
    <w:rsid w:val="001A6EC5"/>
    <w:rsid w:val="001A79CF"/>
    <w:rsid w:val="001A7E38"/>
    <w:rsid w:val="001A7E78"/>
    <w:rsid w:val="001B17A6"/>
    <w:rsid w:val="001B1885"/>
    <w:rsid w:val="001B2429"/>
    <w:rsid w:val="001B2DC9"/>
    <w:rsid w:val="001B3235"/>
    <w:rsid w:val="001B35E3"/>
    <w:rsid w:val="001B5707"/>
    <w:rsid w:val="001B5E1A"/>
    <w:rsid w:val="001B619B"/>
    <w:rsid w:val="001B6632"/>
    <w:rsid w:val="001B7AD7"/>
    <w:rsid w:val="001C03B2"/>
    <w:rsid w:val="001C047C"/>
    <w:rsid w:val="001C0A24"/>
    <w:rsid w:val="001C0B0B"/>
    <w:rsid w:val="001C11C4"/>
    <w:rsid w:val="001C19EF"/>
    <w:rsid w:val="001C1DA9"/>
    <w:rsid w:val="001C1FB2"/>
    <w:rsid w:val="001C3DBF"/>
    <w:rsid w:val="001C512D"/>
    <w:rsid w:val="001C6229"/>
    <w:rsid w:val="001C64B2"/>
    <w:rsid w:val="001C70DF"/>
    <w:rsid w:val="001C7F05"/>
    <w:rsid w:val="001C7F25"/>
    <w:rsid w:val="001D1345"/>
    <w:rsid w:val="001D27D9"/>
    <w:rsid w:val="001D2FE0"/>
    <w:rsid w:val="001D4250"/>
    <w:rsid w:val="001D4660"/>
    <w:rsid w:val="001D5006"/>
    <w:rsid w:val="001D5224"/>
    <w:rsid w:val="001D5F32"/>
    <w:rsid w:val="001D612C"/>
    <w:rsid w:val="001D6A60"/>
    <w:rsid w:val="001D7DA3"/>
    <w:rsid w:val="001E0581"/>
    <w:rsid w:val="001E144B"/>
    <w:rsid w:val="001E180C"/>
    <w:rsid w:val="001E2110"/>
    <w:rsid w:val="001E3A85"/>
    <w:rsid w:val="001E5837"/>
    <w:rsid w:val="001E5C37"/>
    <w:rsid w:val="001E5F7C"/>
    <w:rsid w:val="001E77B3"/>
    <w:rsid w:val="001E7D67"/>
    <w:rsid w:val="001E7E37"/>
    <w:rsid w:val="001F0EED"/>
    <w:rsid w:val="001F1817"/>
    <w:rsid w:val="001F2773"/>
    <w:rsid w:val="001F305E"/>
    <w:rsid w:val="001F3A25"/>
    <w:rsid w:val="001F43F9"/>
    <w:rsid w:val="001F5C4B"/>
    <w:rsid w:val="001F5D9C"/>
    <w:rsid w:val="001F6748"/>
    <w:rsid w:val="001F740B"/>
    <w:rsid w:val="00200B27"/>
    <w:rsid w:val="00200B73"/>
    <w:rsid w:val="002026ED"/>
    <w:rsid w:val="00204215"/>
    <w:rsid w:val="002045D6"/>
    <w:rsid w:val="002053F5"/>
    <w:rsid w:val="00205899"/>
    <w:rsid w:val="00206075"/>
    <w:rsid w:val="00206C33"/>
    <w:rsid w:val="00206C5B"/>
    <w:rsid w:val="00206CB7"/>
    <w:rsid w:val="00206D08"/>
    <w:rsid w:val="00212751"/>
    <w:rsid w:val="00212F32"/>
    <w:rsid w:val="00212FA7"/>
    <w:rsid w:val="00214059"/>
    <w:rsid w:val="00214126"/>
    <w:rsid w:val="00214189"/>
    <w:rsid w:val="002141D6"/>
    <w:rsid w:val="002176C0"/>
    <w:rsid w:val="0021775F"/>
    <w:rsid w:val="00220846"/>
    <w:rsid w:val="00220F64"/>
    <w:rsid w:val="002213B9"/>
    <w:rsid w:val="00221568"/>
    <w:rsid w:val="00222E9B"/>
    <w:rsid w:val="00223453"/>
    <w:rsid w:val="00223BC9"/>
    <w:rsid w:val="00224C1A"/>
    <w:rsid w:val="00224FBF"/>
    <w:rsid w:val="002255BC"/>
    <w:rsid w:val="00225A1E"/>
    <w:rsid w:val="00226AA1"/>
    <w:rsid w:val="00226C5F"/>
    <w:rsid w:val="00230B94"/>
    <w:rsid w:val="00230C1F"/>
    <w:rsid w:val="00230F0B"/>
    <w:rsid w:val="00234F42"/>
    <w:rsid w:val="00235001"/>
    <w:rsid w:val="002357F9"/>
    <w:rsid w:val="00235CA1"/>
    <w:rsid w:val="002369CB"/>
    <w:rsid w:val="002371D2"/>
    <w:rsid w:val="00237290"/>
    <w:rsid w:val="002408E7"/>
    <w:rsid w:val="00240C44"/>
    <w:rsid w:val="0024235A"/>
    <w:rsid w:val="002424C6"/>
    <w:rsid w:val="002437B1"/>
    <w:rsid w:val="0024475C"/>
    <w:rsid w:val="00244D76"/>
    <w:rsid w:val="00245B26"/>
    <w:rsid w:val="00246246"/>
    <w:rsid w:val="002462A6"/>
    <w:rsid w:val="00250050"/>
    <w:rsid w:val="00250457"/>
    <w:rsid w:val="00250778"/>
    <w:rsid w:val="00250BEC"/>
    <w:rsid w:val="00251A72"/>
    <w:rsid w:val="00253486"/>
    <w:rsid w:val="00253FAE"/>
    <w:rsid w:val="00254791"/>
    <w:rsid w:val="00254AA0"/>
    <w:rsid w:val="00254D8C"/>
    <w:rsid w:val="00254FAD"/>
    <w:rsid w:val="00255C48"/>
    <w:rsid w:val="0025710F"/>
    <w:rsid w:val="0025753F"/>
    <w:rsid w:val="0025774E"/>
    <w:rsid w:val="00257B6F"/>
    <w:rsid w:val="002607EB"/>
    <w:rsid w:val="00261BBB"/>
    <w:rsid w:val="00262DE4"/>
    <w:rsid w:val="0026457D"/>
    <w:rsid w:val="002649A4"/>
    <w:rsid w:val="00264FFD"/>
    <w:rsid w:val="00265235"/>
    <w:rsid w:val="002664EB"/>
    <w:rsid w:val="00266724"/>
    <w:rsid w:val="00267604"/>
    <w:rsid w:val="00270FE1"/>
    <w:rsid w:val="002710C0"/>
    <w:rsid w:val="00272318"/>
    <w:rsid w:val="002726EC"/>
    <w:rsid w:val="00272901"/>
    <w:rsid w:val="002741A7"/>
    <w:rsid w:val="00274201"/>
    <w:rsid w:val="00277B2C"/>
    <w:rsid w:val="00277EF5"/>
    <w:rsid w:val="002815EA"/>
    <w:rsid w:val="00281912"/>
    <w:rsid w:val="00281BA7"/>
    <w:rsid w:val="00282E02"/>
    <w:rsid w:val="00283200"/>
    <w:rsid w:val="0028360A"/>
    <w:rsid w:val="00283B30"/>
    <w:rsid w:val="0028410C"/>
    <w:rsid w:val="00284822"/>
    <w:rsid w:val="0028580A"/>
    <w:rsid w:val="00285AC8"/>
    <w:rsid w:val="002879C7"/>
    <w:rsid w:val="00290ACC"/>
    <w:rsid w:val="00291204"/>
    <w:rsid w:val="00291257"/>
    <w:rsid w:val="00291639"/>
    <w:rsid w:val="00291F11"/>
    <w:rsid w:val="002935C9"/>
    <w:rsid w:val="00293727"/>
    <w:rsid w:val="00293BF9"/>
    <w:rsid w:val="00294021"/>
    <w:rsid w:val="00294714"/>
    <w:rsid w:val="0029529E"/>
    <w:rsid w:val="00295D2E"/>
    <w:rsid w:val="00296458"/>
    <w:rsid w:val="002A3FC3"/>
    <w:rsid w:val="002A4A07"/>
    <w:rsid w:val="002A4A57"/>
    <w:rsid w:val="002A4CE3"/>
    <w:rsid w:val="002A4D26"/>
    <w:rsid w:val="002A4EC1"/>
    <w:rsid w:val="002A5D8E"/>
    <w:rsid w:val="002A6233"/>
    <w:rsid w:val="002A68EB"/>
    <w:rsid w:val="002B125F"/>
    <w:rsid w:val="002B26C9"/>
    <w:rsid w:val="002B2DB9"/>
    <w:rsid w:val="002B2F90"/>
    <w:rsid w:val="002B3299"/>
    <w:rsid w:val="002B38CF"/>
    <w:rsid w:val="002B42C7"/>
    <w:rsid w:val="002B4BE8"/>
    <w:rsid w:val="002B4C43"/>
    <w:rsid w:val="002B4E90"/>
    <w:rsid w:val="002B52E1"/>
    <w:rsid w:val="002B599D"/>
    <w:rsid w:val="002B5B30"/>
    <w:rsid w:val="002B5C40"/>
    <w:rsid w:val="002B5DD3"/>
    <w:rsid w:val="002B7163"/>
    <w:rsid w:val="002B7EF1"/>
    <w:rsid w:val="002C1816"/>
    <w:rsid w:val="002C24F4"/>
    <w:rsid w:val="002C2895"/>
    <w:rsid w:val="002C2B3E"/>
    <w:rsid w:val="002C2CA7"/>
    <w:rsid w:val="002C3297"/>
    <w:rsid w:val="002C3D8C"/>
    <w:rsid w:val="002C4CFC"/>
    <w:rsid w:val="002C5110"/>
    <w:rsid w:val="002C5568"/>
    <w:rsid w:val="002C700B"/>
    <w:rsid w:val="002D016A"/>
    <w:rsid w:val="002D0691"/>
    <w:rsid w:val="002D1184"/>
    <w:rsid w:val="002D17C3"/>
    <w:rsid w:val="002D1EC7"/>
    <w:rsid w:val="002D22FF"/>
    <w:rsid w:val="002D2A76"/>
    <w:rsid w:val="002D3600"/>
    <w:rsid w:val="002D3BD9"/>
    <w:rsid w:val="002D3C55"/>
    <w:rsid w:val="002D455B"/>
    <w:rsid w:val="002D57BB"/>
    <w:rsid w:val="002D6122"/>
    <w:rsid w:val="002D688A"/>
    <w:rsid w:val="002D69C7"/>
    <w:rsid w:val="002D71D5"/>
    <w:rsid w:val="002D76D1"/>
    <w:rsid w:val="002E1B99"/>
    <w:rsid w:val="002E2F29"/>
    <w:rsid w:val="002E3F6D"/>
    <w:rsid w:val="002E4AA3"/>
    <w:rsid w:val="002E51D0"/>
    <w:rsid w:val="002E5338"/>
    <w:rsid w:val="002E6A52"/>
    <w:rsid w:val="002E6D35"/>
    <w:rsid w:val="002F002F"/>
    <w:rsid w:val="002F0D39"/>
    <w:rsid w:val="002F180B"/>
    <w:rsid w:val="002F1CCA"/>
    <w:rsid w:val="002F1D8E"/>
    <w:rsid w:val="002F1E81"/>
    <w:rsid w:val="002F1E8D"/>
    <w:rsid w:val="002F388F"/>
    <w:rsid w:val="002F38B7"/>
    <w:rsid w:val="002F38CC"/>
    <w:rsid w:val="002F3A38"/>
    <w:rsid w:val="003003A2"/>
    <w:rsid w:val="00300ACF"/>
    <w:rsid w:val="00300CD7"/>
    <w:rsid w:val="00300E1E"/>
    <w:rsid w:val="003014C7"/>
    <w:rsid w:val="0030165D"/>
    <w:rsid w:val="003017B6"/>
    <w:rsid w:val="0030200F"/>
    <w:rsid w:val="00303570"/>
    <w:rsid w:val="003041E7"/>
    <w:rsid w:val="00304878"/>
    <w:rsid w:val="003063EB"/>
    <w:rsid w:val="00307744"/>
    <w:rsid w:val="003078FD"/>
    <w:rsid w:val="0031002E"/>
    <w:rsid w:val="0031006F"/>
    <w:rsid w:val="00311099"/>
    <w:rsid w:val="00312D4D"/>
    <w:rsid w:val="0031452B"/>
    <w:rsid w:val="00314A98"/>
    <w:rsid w:val="00315270"/>
    <w:rsid w:val="00315E0D"/>
    <w:rsid w:val="00316D37"/>
    <w:rsid w:val="0032018B"/>
    <w:rsid w:val="00321252"/>
    <w:rsid w:val="00321E7C"/>
    <w:rsid w:val="00322632"/>
    <w:rsid w:val="00323282"/>
    <w:rsid w:val="00323F67"/>
    <w:rsid w:val="00324BC8"/>
    <w:rsid w:val="00324CDB"/>
    <w:rsid w:val="0032502A"/>
    <w:rsid w:val="00325D92"/>
    <w:rsid w:val="00326980"/>
    <w:rsid w:val="00326AA2"/>
    <w:rsid w:val="00326AB1"/>
    <w:rsid w:val="003272A0"/>
    <w:rsid w:val="00327AB0"/>
    <w:rsid w:val="003326C9"/>
    <w:rsid w:val="0033329A"/>
    <w:rsid w:val="00333A4A"/>
    <w:rsid w:val="003342D1"/>
    <w:rsid w:val="00334DE6"/>
    <w:rsid w:val="0033537A"/>
    <w:rsid w:val="0033568F"/>
    <w:rsid w:val="00336414"/>
    <w:rsid w:val="0033657C"/>
    <w:rsid w:val="00336F98"/>
    <w:rsid w:val="00337E84"/>
    <w:rsid w:val="003400BD"/>
    <w:rsid w:val="00340107"/>
    <w:rsid w:val="00340B11"/>
    <w:rsid w:val="003411BA"/>
    <w:rsid w:val="00341656"/>
    <w:rsid w:val="0034221C"/>
    <w:rsid w:val="00342252"/>
    <w:rsid w:val="00344FCF"/>
    <w:rsid w:val="00345842"/>
    <w:rsid w:val="00345A93"/>
    <w:rsid w:val="00345C00"/>
    <w:rsid w:val="00345C3B"/>
    <w:rsid w:val="00346579"/>
    <w:rsid w:val="003465D6"/>
    <w:rsid w:val="003506AA"/>
    <w:rsid w:val="003508E5"/>
    <w:rsid w:val="00351284"/>
    <w:rsid w:val="0035160C"/>
    <w:rsid w:val="003518C0"/>
    <w:rsid w:val="003519A2"/>
    <w:rsid w:val="003544F8"/>
    <w:rsid w:val="00355C9B"/>
    <w:rsid w:val="00355D3C"/>
    <w:rsid w:val="00355E24"/>
    <w:rsid w:val="00356075"/>
    <w:rsid w:val="00356719"/>
    <w:rsid w:val="00356CC0"/>
    <w:rsid w:val="00356DF2"/>
    <w:rsid w:val="00357ED1"/>
    <w:rsid w:val="00357EFA"/>
    <w:rsid w:val="003616C6"/>
    <w:rsid w:val="00362027"/>
    <w:rsid w:val="00364EFA"/>
    <w:rsid w:val="00365B19"/>
    <w:rsid w:val="003662D3"/>
    <w:rsid w:val="00366882"/>
    <w:rsid w:val="003674B0"/>
    <w:rsid w:val="00367F34"/>
    <w:rsid w:val="00370D2A"/>
    <w:rsid w:val="00372DF0"/>
    <w:rsid w:val="003743DB"/>
    <w:rsid w:val="003756C6"/>
    <w:rsid w:val="00375C68"/>
    <w:rsid w:val="00375E69"/>
    <w:rsid w:val="003768C5"/>
    <w:rsid w:val="00376B06"/>
    <w:rsid w:val="00377775"/>
    <w:rsid w:val="00377980"/>
    <w:rsid w:val="003779C7"/>
    <w:rsid w:val="00377EC8"/>
    <w:rsid w:val="00381688"/>
    <w:rsid w:val="00381900"/>
    <w:rsid w:val="00381F00"/>
    <w:rsid w:val="003821BA"/>
    <w:rsid w:val="003835AB"/>
    <w:rsid w:val="003839D7"/>
    <w:rsid w:val="00383A02"/>
    <w:rsid w:val="00383B5E"/>
    <w:rsid w:val="00386143"/>
    <w:rsid w:val="00390371"/>
    <w:rsid w:val="00390772"/>
    <w:rsid w:val="00390E62"/>
    <w:rsid w:val="00391087"/>
    <w:rsid w:val="003922B7"/>
    <w:rsid w:val="003938A6"/>
    <w:rsid w:val="00393937"/>
    <w:rsid w:val="00394493"/>
    <w:rsid w:val="00395194"/>
    <w:rsid w:val="00395CF7"/>
    <w:rsid w:val="00396F9A"/>
    <w:rsid w:val="0039756A"/>
    <w:rsid w:val="0039773D"/>
    <w:rsid w:val="003A170F"/>
    <w:rsid w:val="003A2600"/>
    <w:rsid w:val="003A4FE8"/>
    <w:rsid w:val="003A7460"/>
    <w:rsid w:val="003B01CF"/>
    <w:rsid w:val="003B09D5"/>
    <w:rsid w:val="003B1111"/>
    <w:rsid w:val="003B1654"/>
    <w:rsid w:val="003B1742"/>
    <w:rsid w:val="003B26B9"/>
    <w:rsid w:val="003B2E1E"/>
    <w:rsid w:val="003B3EFF"/>
    <w:rsid w:val="003B44BC"/>
    <w:rsid w:val="003B48A7"/>
    <w:rsid w:val="003B4F28"/>
    <w:rsid w:val="003B5894"/>
    <w:rsid w:val="003B5D89"/>
    <w:rsid w:val="003B602A"/>
    <w:rsid w:val="003B628D"/>
    <w:rsid w:val="003B67BF"/>
    <w:rsid w:val="003B6F4E"/>
    <w:rsid w:val="003B761F"/>
    <w:rsid w:val="003C0527"/>
    <w:rsid w:val="003C0588"/>
    <w:rsid w:val="003C0FA8"/>
    <w:rsid w:val="003C2118"/>
    <w:rsid w:val="003C2164"/>
    <w:rsid w:val="003C2FEF"/>
    <w:rsid w:val="003C30C4"/>
    <w:rsid w:val="003C38D8"/>
    <w:rsid w:val="003C4C90"/>
    <w:rsid w:val="003C53CB"/>
    <w:rsid w:val="003C5571"/>
    <w:rsid w:val="003C73D2"/>
    <w:rsid w:val="003D0F29"/>
    <w:rsid w:val="003D1338"/>
    <w:rsid w:val="003D1CA0"/>
    <w:rsid w:val="003D3EF2"/>
    <w:rsid w:val="003D4199"/>
    <w:rsid w:val="003D478A"/>
    <w:rsid w:val="003D6D1E"/>
    <w:rsid w:val="003E016F"/>
    <w:rsid w:val="003E03C6"/>
    <w:rsid w:val="003E04DB"/>
    <w:rsid w:val="003E071B"/>
    <w:rsid w:val="003E1084"/>
    <w:rsid w:val="003E13A4"/>
    <w:rsid w:val="003E1EA9"/>
    <w:rsid w:val="003E2B37"/>
    <w:rsid w:val="003E2C21"/>
    <w:rsid w:val="003E2C6C"/>
    <w:rsid w:val="003E3197"/>
    <w:rsid w:val="003E3839"/>
    <w:rsid w:val="003E3BB2"/>
    <w:rsid w:val="003E44D8"/>
    <w:rsid w:val="003E4BEA"/>
    <w:rsid w:val="003E52F1"/>
    <w:rsid w:val="003E5C1E"/>
    <w:rsid w:val="003E604B"/>
    <w:rsid w:val="003E6813"/>
    <w:rsid w:val="003E729E"/>
    <w:rsid w:val="003E7753"/>
    <w:rsid w:val="003F053D"/>
    <w:rsid w:val="003F27F9"/>
    <w:rsid w:val="003F3F5A"/>
    <w:rsid w:val="003F50C5"/>
    <w:rsid w:val="003F545B"/>
    <w:rsid w:val="003F5479"/>
    <w:rsid w:val="003F5AEF"/>
    <w:rsid w:val="003F6707"/>
    <w:rsid w:val="003F6BE4"/>
    <w:rsid w:val="003F6E3B"/>
    <w:rsid w:val="003F7D18"/>
    <w:rsid w:val="003F7DF8"/>
    <w:rsid w:val="003F7EFB"/>
    <w:rsid w:val="00400127"/>
    <w:rsid w:val="00400465"/>
    <w:rsid w:val="00401564"/>
    <w:rsid w:val="00402DC7"/>
    <w:rsid w:val="00403BAD"/>
    <w:rsid w:val="00403BCA"/>
    <w:rsid w:val="004042DA"/>
    <w:rsid w:val="004059FC"/>
    <w:rsid w:val="00406327"/>
    <w:rsid w:val="00406471"/>
    <w:rsid w:val="00406E77"/>
    <w:rsid w:val="00406FBE"/>
    <w:rsid w:val="00407200"/>
    <w:rsid w:val="004072F8"/>
    <w:rsid w:val="0040796A"/>
    <w:rsid w:val="004100D0"/>
    <w:rsid w:val="00410372"/>
    <w:rsid w:val="00410522"/>
    <w:rsid w:val="00411791"/>
    <w:rsid w:val="004125A3"/>
    <w:rsid w:val="00413CDF"/>
    <w:rsid w:val="00414490"/>
    <w:rsid w:val="004147DF"/>
    <w:rsid w:val="00414B6D"/>
    <w:rsid w:val="00414CCB"/>
    <w:rsid w:val="004154E9"/>
    <w:rsid w:val="004161F0"/>
    <w:rsid w:val="00417423"/>
    <w:rsid w:val="00421978"/>
    <w:rsid w:val="00421A7E"/>
    <w:rsid w:val="00421ACA"/>
    <w:rsid w:val="00422417"/>
    <w:rsid w:val="00422576"/>
    <w:rsid w:val="00422944"/>
    <w:rsid w:val="00423C5F"/>
    <w:rsid w:val="004240B2"/>
    <w:rsid w:val="0042473B"/>
    <w:rsid w:val="0042515A"/>
    <w:rsid w:val="0043116A"/>
    <w:rsid w:val="004321CD"/>
    <w:rsid w:val="00432298"/>
    <w:rsid w:val="004342CC"/>
    <w:rsid w:val="00434372"/>
    <w:rsid w:val="0043486B"/>
    <w:rsid w:val="00436C3B"/>
    <w:rsid w:val="004375D7"/>
    <w:rsid w:val="0044073A"/>
    <w:rsid w:val="00440F48"/>
    <w:rsid w:val="00443D0F"/>
    <w:rsid w:val="004451FE"/>
    <w:rsid w:val="004452F4"/>
    <w:rsid w:val="00445C28"/>
    <w:rsid w:val="00445EBD"/>
    <w:rsid w:val="00446E5F"/>
    <w:rsid w:val="00447546"/>
    <w:rsid w:val="0044789E"/>
    <w:rsid w:val="004504BE"/>
    <w:rsid w:val="004504EE"/>
    <w:rsid w:val="00450A5F"/>
    <w:rsid w:val="00451F15"/>
    <w:rsid w:val="00452129"/>
    <w:rsid w:val="0045241A"/>
    <w:rsid w:val="00452848"/>
    <w:rsid w:val="00452C30"/>
    <w:rsid w:val="00453D99"/>
    <w:rsid w:val="00455248"/>
    <w:rsid w:val="00455AA0"/>
    <w:rsid w:val="00456757"/>
    <w:rsid w:val="00456D3D"/>
    <w:rsid w:val="00457B7F"/>
    <w:rsid w:val="00460491"/>
    <w:rsid w:val="00460A19"/>
    <w:rsid w:val="00461ACB"/>
    <w:rsid w:val="00461E91"/>
    <w:rsid w:val="004625FA"/>
    <w:rsid w:val="00462FF6"/>
    <w:rsid w:val="00463806"/>
    <w:rsid w:val="004654D9"/>
    <w:rsid w:val="004656DA"/>
    <w:rsid w:val="00465DFD"/>
    <w:rsid w:val="004663AE"/>
    <w:rsid w:val="00467501"/>
    <w:rsid w:val="00467600"/>
    <w:rsid w:val="00470BF6"/>
    <w:rsid w:val="00470C18"/>
    <w:rsid w:val="00471201"/>
    <w:rsid w:val="00471566"/>
    <w:rsid w:val="004715FE"/>
    <w:rsid w:val="004756CC"/>
    <w:rsid w:val="00475875"/>
    <w:rsid w:val="0047752C"/>
    <w:rsid w:val="004813B0"/>
    <w:rsid w:val="00483945"/>
    <w:rsid w:val="00484363"/>
    <w:rsid w:val="0048483E"/>
    <w:rsid w:val="00484D92"/>
    <w:rsid w:val="004851BE"/>
    <w:rsid w:val="00485B77"/>
    <w:rsid w:val="00485D20"/>
    <w:rsid w:val="004905D6"/>
    <w:rsid w:val="00491CE3"/>
    <w:rsid w:val="00492715"/>
    <w:rsid w:val="00493FFC"/>
    <w:rsid w:val="00494025"/>
    <w:rsid w:val="004942CD"/>
    <w:rsid w:val="00494D5C"/>
    <w:rsid w:val="00494E68"/>
    <w:rsid w:val="00496290"/>
    <w:rsid w:val="00497245"/>
    <w:rsid w:val="00497946"/>
    <w:rsid w:val="00497C2B"/>
    <w:rsid w:val="004A014D"/>
    <w:rsid w:val="004A1204"/>
    <w:rsid w:val="004A260C"/>
    <w:rsid w:val="004A31E6"/>
    <w:rsid w:val="004A324F"/>
    <w:rsid w:val="004A372D"/>
    <w:rsid w:val="004A3739"/>
    <w:rsid w:val="004A37FC"/>
    <w:rsid w:val="004A3E37"/>
    <w:rsid w:val="004A452C"/>
    <w:rsid w:val="004A4611"/>
    <w:rsid w:val="004A4972"/>
    <w:rsid w:val="004A541B"/>
    <w:rsid w:val="004A5654"/>
    <w:rsid w:val="004A5B23"/>
    <w:rsid w:val="004A6C55"/>
    <w:rsid w:val="004A76D4"/>
    <w:rsid w:val="004B0711"/>
    <w:rsid w:val="004B0C03"/>
    <w:rsid w:val="004B2732"/>
    <w:rsid w:val="004B3049"/>
    <w:rsid w:val="004B43D1"/>
    <w:rsid w:val="004B47F6"/>
    <w:rsid w:val="004B4D5E"/>
    <w:rsid w:val="004B58BD"/>
    <w:rsid w:val="004B61EE"/>
    <w:rsid w:val="004B62EF"/>
    <w:rsid w:val="004B62FA"/>
    <w:rsid w:val="004B67F4"/>
    <w:rsid w:val="004B6815"/>
    <w:rsid w:val="004B6912"/>
    <w:rsid w:val="004B7785"/>
    <w:rsid w:val="004C0170"/>
    <w:rsid w:val="004C1FCE"/>
    <w:rsid w:val="004C2241"/>
    <w:rsid w:val="004C298C"/>
    <w:rsid w:val="004C41AA"/>
    <w:rsid w:val="004C4659"/>
    <w:rsid w:val="004C4A2B"/>
    <w:rsid w:val="004C59A6"/>
    <w:rsid w:val="004D07F8"/>
    <w:rsid w:val="004D29F4"/>
    <w:rsid w:val="004D2C56"/>
    <w:rsid w:val="004D2D08"/>
    <w:rsid w:val="004D2F97"/>
    <w:rsid w:val="004D4591"/>
    <w:rsid w:val="004D46C9"/>
    <w:rsid w:val="004D55D2"/>
    <w:rsid w:val="004D5D8F"/>
    <w:rsid w:val="004D6D6F"/>
    <w:rsid w:val="004D6EE8"/>
    <w:rsid w:val="004E07E5"/>
    <w:rsid w:val="004E0A56"/>
    <w:rsid w:val="004E0F95"/>
    <w:rsid w:val="004E3911"/>
    <w:rsid w:val="004E45D9"/>
    <w:rsid w:val="004E4792"/>
    <w:rsid w:val="004E49FB"/>
    <w:rsid w:val="004E4A3A"/>
    <w:rsid w:val="004E4BCB"/>
    <w:rsid w:val="004E6A5E"/>
    <w:rsid w:val="004E6CAC"/>
    <w:rsid w:val="004E7575"/>
    <w:rsid w:val="004F0137"/>
    <w:rsid w:val="004F02C6"/>
    <w:rsid w:val="004F0E4D"/>
    <w:rsid w:val="004F0E76"/>
    <w:rsid w:val="004F1CC0"/>
    <w:rsid w:val="004F2D0B"/>
    <w:rsid w:val="004F34DF"/>
    <w:rsid w:val="004F383F"/>
    <w:rsid w:val="004F3DDA"/>
    <w:rsid w:val="004F4720"/>
    <w:rsid w:val="004F4832"/>
    <w:rsid w:val="004F5024"/>
    <w:rsid w:val="004F6AA3"/>
    <w:rsid w:val="004F75A4"/>
    <w:rsid w:val="004F7D9E"/>
    <w:rsid w:val="00500C4E"/>
    <w:rsid w:val="00500ED9"/>
    <w:rsid w:val="005016FE"/>
    <w:rsid w:val="00501CF9"/>
    <w:rsid w:val="00501F08"/>
    <w:rsid w:val="00503A7A"/>
    <w:rsid w:val="00503AAD"/>
    <w:rsid w:val="0050545B"/>
    <w:rsid w:val="00506494"/>
    <w:rsid w:val="00506558"/>
    <w:rsid w:val="00506EAC"/>
    <w:rsid w:val="005073D2"/>
    <w:rsid w:val="00507BDD"/>
    <w:rsid w:val="005105F7"/>
    <w:rsid w:val="0051070B"/>
    <w:rsid w:val="00510DB5"/>
    <w:rsid w:val="00511D05"/>
    <w:rsid w:val="00511FEB"/>
    <w:rsid w:val="00514017"/>
    <w:rsid w:val="0051480F"/>
    <w:rsid w:val="00514955"/>
    <w:rsid w:val="005155F3"/>
    <w:rsid w:val="00515884"/>
    <w:rsid w:val="00516F9D"/>
    <w:rsid w:val="00517034"/>
    <w:rsid w:val="00517A66"/>
    <w:rsid w:val="00517DE5"/>
    <w:rsid w:val="00520E23"/>
    <w:rsid w:val="00521E5D"/>
    <w:rsid w:val="00522A19"/>
    <w:rsid w:val="00522E14"/>
    <w:rsid w:val="00522EDD"/>
    <w:rsid w:val="00522F1A"/>
    <w:rsid w:val="00522FF7"/>
    <w:rsid w:val="0052386D"/>
    <w:rsid w:val="00523A9D"/>
    <w:rsid w:val="005241B4"/>
    <w:rsid w:val="005250BE"/>
    <w:rsid w:val="00525BDC"/>
    <w:rsid w:val="00526444"/>
    <w:rsid w:val="00530604"/>
    <w:rsid w:val="005315DC"/>
    <w:rsid w:val="0053171F"/>
    <w:rsid w:val="00532B1B"/>
    <w:rsid w:val="0053348B"/>
    <w:rsid w:val="00533AE4"/>
    <w:rsid w:val="00533C32"/>
    <w:rsid w:val="00534649"/>
    <w:rsid w:val="00534B8B"/>
    <w:rsid w:val="00536782"/>
    <w:rsid w:val="005374EC"/>
    <w:rsid w:val="00537E52"/>
    <w:rsid w:val="005404D2"/>
    <w:rsid w:val="0054106F"/>
    <w:rsid w:val="005420A0"/>
    <w:rsid w:val="005424EF"/>
    <w:rsid w:val="00542612"/>
    <w:rsid w:val="0054296C"/>
    <w:rsid w:val="0054340C"/>
    <w:rsid w:val="005440A1"/>
    <w:rsid w:val="005440EB"/>
    <w:rsid w:val="00546804"/>
    <w:rsid w:val="00546FF5"/>
    <w:rsid w:val="00547C5C"/>
    <w:rsid w:val="00551553"/>
    <w:rsid w:val="005527B2"/>
    <w:rsid w:val="00554BBD"/>
    <w:rsid w:val="00555DF0"/>
    <w:rsid w:val="005562E4"/>
    <w:rsid w:val="0055681D"/>
    <w:rsid w:val="00557BE1"/>
    <w:rsid w:val="00561143"/>
    <w:rsid w:val="00561345"/>
    <w:rsid w:val="00561971"/>
    <w:rsid w:val="00561E6C"/>
    <w:rsid w:val="005636CD"/>
    <w:rsid w:val="00564FE5"/>
    <w:rsid w:val="00565747"/>
    <w:rsid w:val="00565BB0"/>
    <w:rsid w:val="0056646D"/>
    <w:rsid w:val="00566F0B"/>
    <w:rsid w:val="0056742E"/>
    <w:rsid w:val="00567CD2"/>
    <w:rsid w:val="00567DAA"/>
    <w:rsid w:val="00571919"/>
    <w:rsid w:val="00571EA4"/>
    <w:rsid w:val="00571F17"/>
    <w:rsid w:val="005739D5"/>
    <w:rsid w:val="00573AD2"/>
    <w:rsid w:val="00574132"/>
    <w:rsid w:val="00574C4F"/>
    <w:rsid w:val="0057565D"/>
    <w:rsid w:val="00575DF5"/>
    <w:rsid w:val="00576CC1"/>
    <w:rsid w:val="00576FE8"/>
    <w:rsid w:val="00577026"/>
    <w:rsid w:val="00580269"/>
    <w:rsid w:val="005803C9"/>
    <w:rsid w:val="005804B9"/>
    <w:rsid w:val="005807ED"/>
    <w:rsid w:val="00580970"/>
    <w:rsid w:val="005809E8"/>
    <w:rsid w:val="00580CB1"/>
    <w:rsid w:val="00581FB3"/>
    <w:rsid w:val="00581FCF"/>
    <w:rsid w:val="005830A3"/>
    <w:rsid w:val="00583FBE"/>
    <w:rsid w:val="0058489B"/>
    <w:rsid w:val="00586551"/>
    <w:rsid w:val="00587273"/>
    <w:rsid w:val="00587447"/>
    <w:rsid w:val="005874BC"/>
    <w:rsid w:val="00587CFD"/>
    <w:rsid w:val="00590676"/>
    <w:rsid w:val="0059078F"/>
    <w:rsid w:val="00592087"/>
    <w:rsid w:val="005926A1"/>
    <w:rsid w:val="00592A0F"/>
    <w:rsid w:val="005935E9"/>
    <w:rsid w:val="0059447C"/>
    <w:rsid w:val="0059452C"/>
    <w:rsid w:val="00594DA8"/>
    <w:rsid w:val="00594F23"/>
    <w:rsid w:val="005953E9"/>
    <w:rsid w:val="005954B5"/>
    <w:rsid w:val="00595855"/>
    <w:rsid w:val="0059595A"/>
    <w:rsid w:val="00595AE8"/>
    <w:rsid w:val="005968BB"/>
    <w:rsid w:val="005A0A50"/>
    <w:rsid w:val="005A0E6B"/>
    <w:rsid w:val="005A24EE"/>
    <w:rsid w:val="005A2D79"/>
    <w:rsid w:val="005A3732"/>
    <w:rsid w:val="005A3869"/>
    <w:rsid w:val="005A436A"/>
    <w:rsid w:val="005A4B4C"/>
    <w:rsid w:val="005A62C5"/>
    <w:rsid w:val="005A7F76"/>
    <w:rsid w:val="005B0593"/>
    <w:rsid w:val="005B0C5E"/>
    <w:rsid w:val="005B1D19"/>
    <w:rsid w:val="005B1D65"/>
    <w:rsid w:val="005B2299"/>
    <w:rsid w:val="005B27C4"/>
    <w:rsid w:val="005B5531"/>
    <w:rsid w:val="005B5B5F"/>
    <w:rsid w:val="005B6DF4"/>
    <w:rsid w:val="005C0636"/>
    <w:rsid w:val="005C1CDB"/>
    <w:rsid w:val="005C1DB5"/>
    <w:rsid w:val="005C26F4"/>
    <w:rsid w:val="005C2D12"/>
    <w:rsid w:val="005C4BE8"/>
    <w:rsid w:val="005C73E5"/>
    <w:rsid w:val="005C7A16"/>
    <w:rsid w:val="005D0249"/>
    <w:rsid w:val="005D0E92"/>
    <w:rsid w:val="005D1AD0"/>
    <w:rsid w:val="005D1F8E"/>
    <w:rsid w:val="005D3CFB"/>
    <w:rsid w:val="005D48D1"/>
    <w:rsid w:val="005D517E"/>
    <w:rsid w:val="005D6025"/>
    <w:rsid w:val="005D616F"/>
    <w:rsid w:val="005D6B3D"/>
    <w:rsid w:val="005E0103"/>
    <w:rsid w:val="005E0363"/>
    <w:rsid w:val="005E20F1"/>
    <w:rsid w:val="005E237C"/>
    <w:rsid w:val="005E2D27"/>
    <w:rsid w:val="005E32C9"/>
    <w:rsid w:val="005E3D8B"/>
    <w:rsid w:val="005E4123"/>
    <w:rsid w:val="005E449F"/>
    <w:rsid w:val="005E4A5B"/>
    <w:rsid w:val="005E5B16"/>
    <w:rsid w:val="005E6D79"/>
    <w:rsid w:val="005E7033"/>
    <w:rsid w:val="005E7660"/>
    <w:rsid w:val="005E7872"/>
    <w:rsid w:val="005F05A3"/>
    <w:rsid w:val="005F0701"/>
    <w:rsid w:val="005F0B81"/>
    <w:rsid w:val="005F0F9F"/>
    <w:rsid w:val="005F128A"/>
    <w:rsid w:val="005F2F34"/>
    <w:rsid w:val="005F332F"/>
    <w:rsid w:val="005F35C9"/>
    <w:rsid w:val="005F46BC"/>
    <w:rsid w:val="005F5B5E"/>
    <w:rsid w:val="005F69A9"/>
    <w:rsid w:val="005F6E0D"/>
    <w:rsid w:val="005F727D"/>
    <w:rsid w:val="005F7703"/>
    <w:rsid w:val="00600D52"/>
    <w:rsid w:val="00601022"/>
    <w:rsid w:val="0060131E"/>
    <w:rsid w:val="00601D77"/>
    <w:rsid w:val="00601DD8"/>
    <w:rsid w:val="006024A9"/>
    <w:rsid w:val="006024C3"/>
    <w:rsid w:val="006035CF"/>
    <w:rsid w:val="00603CB5"/>
    <w:rsid w:val="00604725"/>
    <w:rsid w:val="00605191"/>
    <w:rsid w:val="00605A78"/>
    <w:rsid w:val="00605F72"/>
    <w:rsid w:val="00606030"/>
    <w:rsid w:val="0060680F"/>
    <w:rsid w:val="0060685A"/>
    <w:rsid w:val="00607E62"/>
    <w:rsid w:val="00610F4F"/>
    <w:rsid w:val="00610F6D"/>
    <w:rsid w:val="0061109B"/>
    <w:rsid w:val="00611726"/>
    <w:rsid w:val="00611C20"/>
    <w:rsid w:val="0061252B"/>
    <w:rsid w:val="006127B0"/>
    <w:rsid w:val="00612CFB"/>
    <w:rsid w:val="00613201"/>
    <w:rsid w:val="00613381"/>
    <w:rsid w:val="00614125"/>
    <w:rsid w:val="00615AF0"/>
    <w:rsid w:val="00616007"/>
    <w:rsid w:val="00616B61"/>
    <w:rsid w:val="006179DB"/>
    <w:rsid w:val="00617C15"/>
    <w:rsid w:val="0062002A"/>
    <w:rsid w:val="0062085B"/>
    <w:rsid w:val="0062161F"/>
    <w:rsid w:val="00621E14"/>
    <w:rsid w:val="0062282F"/>
    <w:rsid w:val="00622A81"/>
    <w:rsid w:val="00623040"/>
    <w:rsid w:val="00623BD5"/>
    <w:rsid w:val="00623FC4"/>
    <w:rsid w:val="00624A84"/>
    <w:rsid w:val="00624FB0"/>
    <w:rsid w:val="00625C33"/>
    <w:rsid w:val="00626A8E"/>
    <w:rsid w:val="0062721A"/>
    <w:rsid w:val="0063067A"/>
    <w:rsid w:val="00630F32"/>
    <w:rsid w:val="00631239"/>
    <w:rsid w:val="00631616"/>
    <w:rsid w:val="006318EB"/>
    <w:rsid w:val="00632CF2"/>
    <w:rsid w:val="00633131"/>
    <w:rsid w:val="00633758"/>
    <w:rsid w:val="00633B73"/>
    <w:rsid w:val="00633F49"/>
    <w:rsid w:val="00634222"/>
    <w:rsid w:val="00634D91"/>
    <w:rsid w:val="00635468"/>
    <w:rsid w:val="0063547F"/>
    <w:rsid w:val="00635DE3"/>
    <w:rsid w:val="00636641"/>
    <w:rsid w:val="00636FCC"/>
    <w:rsid w:val="00637C67"/>
    <w:rsid w:val="006406AB"/>
    <w:rsid w:val="006414E5"/>
    <w:rsid w:val="00642178"/>
    <w:rsid w:val="00642253"/>
    <w:rsid w:val="00644220"/>
    <w:rsid w:val="0064439A"/>
    <w:rsid w:val="006444CB"/>
    <w:rsid w:val="00644513"/>
    <w:rsid w:val="00644C4C"/>
    <w:rsid w:val="0064540B"/>
    <w:rsid w:val="00646E6A"/>
    <w:rsid w:val="00646FAB"/>
    <w:rsid w:val="00647CB7"/>
    <w:rsid w:val="0065010E"/>
    <w:rsid w:val="0065120A"/>
    <w:rsid w:val="00652251"/>
    <w:rsid w:val="00652A38"/>
    <w:rsid w:val="00652E7D"/>
    <w:rsid w:val="006539DF"/>
    <w:rsid w:val="00653FC6"/>
    <w:rsid w:val="00654F53"/>
    <w:rsid w:val="00655AA5"/>
    <w:rsid w:val="00655E68"/>
    <w:rsid w:val="00655F06"/>
    <w:rsid w:val="00655F68"/>
    <w:rsid w:val="0065747C"/>
    <w:rsid w:val="00657D47"/>
    <w:rsid w:val="00660843"/>
    <w:rsid w:val="00660EF3"/>
    <w:rsid w:val="0066269F"/>
    <w:rsid w:val="00662969"/>
    <w:rsid w:val="00662E7D"/>
    <w:rsid w:val="00664A0D"/>
    <w:rsid w:val="0066610C"/>
    <w:rsid w:val="0066646B"/>
    <w:rsid w:val="006665FC"/>
    <w:rsid w:val="00666ED6"/>
    <w:rsid w:val="00666F0C"/>
    <w:rsid w:val="00670224"/>
    <w:rsid w:val="00670623"/>
    <w:rsid w:val="0067126F"/>
    <w:rsid w:val="006734E9"/>
    <w:rsid w:val="006735A6"/>
    <w:rsid w:val="00673D53"/>
    <w:rsid w:val="0067404A"/>
    <w:rsid w:val="00674C40"/>
    <w:rsid w:val="00675115"/>
    <w:rsid w:val="006752CA"/>
    <w:rsid w:val="00675BA0"/>
    <w:rsid w:val="0067740E"/>
    <w:rsid w:val="0068137E"/>
    <w:rsid w:val="00682E16"/>
    <w:rsid w:val="00683743"/>
    <w:rsid w:val="00683E29"/>
    <w:rsid w:val="00684675"/>
    <w:rsid w:val="00684BAB"/>
    <w:rsid w:val="00686490"/>
    <w:rsid w:val="006865BF"/>
    <w:rsid w:val="00686B31"/>
    <w:rsid w:val="00687954"/>
    <w:rsid w:val="006911D2"/>
    <w:rsid w:val="006927E6"/>
    <w:rsid w:val="00692B3D"/>
    <w:rsid w:val="00692CCE"/>
    <w:rsid w:val="00692D51"/>
    <w:rsid w:val="006932EE"/>
    <w:rsid w:val="00694C2F"/>
    <w:rsid w:val="006950AD"/>
    <w:rsid w:val="0069513A"/>
    <w:rsid w:val="006954BC"/>
    <w:rsid w:val="00695C37"/>
    <w:rsid w:val="006972EE"/>
    <w:rsid w:val="0069789A"/>
    <w:rsid w:val="00697D4F"/>
    <w:rsid w:val="006A128D"/>
    <w:rsid w:val="006A2531"/>
    <w:rsid w:val="006A3129"/>
    <w:rsid w:val="006A3377"/>
    <w:rsid w:val="006A4E8D"/>
    <w:rsid w:val="006A57F3"/>
    <w:rsid w:val="006A5B04"/>
    <w:rsid w:val="006A6788"/>
    <w:rsid w:val="006A69D0"/>
    <w:rsid w:val="006A76AD"/>
    <w:rsid w:val="006A7C09"/>
    <w:rsid w:val="006A7C81"/>
    <w:rsid w:val="006B1169"/>
    <w:rsid w:val="006B1614"/>
    <w:rsid w:val="006B1D85"/>
    <w:rsid w:val="006B1E1C"/>
    <w:rsid w:val="006B4851"/>
    <w:rsid w:val="006B4C04"/>
    <w:rsid w:val="006B6EC5"/>
    <w:rsid w:val="006B6FDF"/>
    <w:rsid w:val="006B71F9"/>
    <w:rsid w:val="006C011E"/>
    <w:rsid w:val="006C0C88"/>
    <w:rsid w:val="006C0EFE"/>
    <w:rsid w:val="006C100E"/>
    <w:rsid w:val="006C110C"/>
    <w:rsid w:val="006C2413"/>
    <w:rsid w:val="006C2B0C"/>
    <w:rsid w:val="006C33BC"/>
    <w:rsid w:val="006C34CA"/>
    <w:rsid w:val="006C3C0C"/>
    <w:rsid w:val="006C3CE2"/>
    <w:rsid w:val="006C3F38"/>
    <w:rsid w:val="006C4098"/>
    <w:rsid w:val="006C44C7"/>
    <w:rsid w:val="006C47F6"/>
    <w:rsid w:val="006C4D03"/>
    <w:rsid w:val="006C667F"/>
    <w:rsid w:val="006C6A4B"/>
    <w:rsid w:val="006C7007"/>
    <w:rsid w:val="006D05C9"/>
    <w:rsid w:val="006D0FA1"/>
    <w:rsid w:val="006D127D"/>
    <w:rsid w:val="006D1D91"/>
    <w:rsid w:val="006D2E1B"/>
    <w:rsid w:val="006D3A4F"/>
    <w:rsid w:val="006D412C"/>
    <w:rsid w:val="006D41BE"/>
    <w:rsid w:val="006D51E0"/>
    <w:rsid w:val="006D535B"/>
    <w:rsid w:val="006D575A"/>
    <w:rsid w:val="006D5CDE"/>
    <w:rsid w:val="006D62C7"/>
    <w:rsid w:val="006D6F08"/>
    <w:rsid w:val="006D79E1"/>
    <w:rsid w:val="006D7B5E"/>
    <w:rsid w:val="006E0147"/>
    <w:rsid w:val="006E1432"/>
    <w:rsid w:val="006E2B43"/>
    <w:rsid w:val="006E3C67"/>
    <w:rsid w:val="006E4944"/>
    <w:rsid w:val="006E4CB4"/>
    <w:rsid w:val="006E563F"/>
    <w:rsid w:val="006E5909"/>
    <w:rsid w:val="006E5A9E"/>
    <w:rsid w:val="006E5B6E"/>
    <w:rsid w:val="006E5CF9"/>
    <w:rsid w:val="006E5DA1"/>
    <w:rsid w:val="006E5F36"/>
    <w:rsid w:val="006E60A9"/>
    <w:rsid w:val="006E678B"/>
    <w:rsid w:val="006E6C85"/>
    <w:rsid w:val="006E7125"/>
    <w:rsid w:val="006E7279"/>
    <w:rsid w:val="006E7721"/>
    <w:rsid w:val="006F029C"/>
    <w:rsid w:val="006F1781"/>
    <w:rsid w:val="006F1935"/>
    <w:rsid w:val="006F1E3E"/>
    <w:rsid w:val="006F27A5"/>
    <w:rsid w:val="006F2D53"/>
    <w:rsid w:val="006F348D"/>
    <w:rsid w:val="006F6860"/>
    <w:rsid w:val="006F6877"/>
    <w:rsid w:val="006F7B17"/>
    <w:rsid w:val="00700472"/>
    <w:rsid w:val="00700FB0"/>
    <w:rsid w:val="00703DE9"/>
    <w:rsid w:val="00706FAE"/>
    <w:rsid w:val="007077A1"/>
    <w:rsid w:val="0070792B"/>
    <w:rsid w:val="00711271"/>
    <w:rsid w:val="00712CF0"/>
    <w:rsid w:val="00712F18"/>
    <w:rsid w:val="00712F96"/>
    <w:rsid w:val="00713309"/>
    <w:rsid w:val="0071342A"/>
    <w:rsid w:val="0071366E"/>
    <w:rsid w:val="00713978"/>
    <w:rsid w:val="007140AD"/>
    <w:rsid w:val="00714B4D"/>
    <w:rsid w:val="00715232"/>
    <w:rsid w:val="0071553F"/>
    <w:rsid w:val="00715733"/>
    <w:rsid w:val="00715D5A"/>
    <w:rsid w:val="007172E4"/>
    <w:rsid w:val="00717F56"/>
    <w:rsid w:val="007203A6"/>
    <w:rsid w:val="007206DD"/>
    <w:rsid w:val="00720BFE"/>
    <w:rsid w:val="007222C2"/>
    <w:rsid w:val="007228BC"/>
    <w:rsid w:val="007236DE"/>
    <w:rsid w:val="007248A9"/>
    <w:rsid w:val="0072563D"/>
    <w:rsid w:val="00725E6A"/>
    <w:rsid w:val="00726B70"/>
    <w:rsid w:val="0072785A"/>
    <w:rsid w:val="00730DB9"/>
    <w:rsid w:val="00733721"/>
    <w:rsid w:val="00733936"/>
    <w:rsid w:val="0073548F"/>
    <w:rsid w:val="00735A08"/>
    <w:rsid w:val="007417D6"/>
    <w:rsid w:val="00742B5C"/>
    <w:rsid w:val="00742D9B"/>
    <w:rsid w:val="00744192"/>
    <w:rsid w:val="00744879"/>
    <w:rsid w:val="00744C79"/>
    <w:rsid w:val="00744EE0"/>
    <w:rsid w:val="0074544A"/>
    <w:rsid w:val="007500E3"/>
    <w:rsid w:val="007516BF"/>
    <w:rsid w:val="00752503"/>
    <w:rsid w:val="0075295C"/>
    <w:rsid w:val="007529C4"/>
    <w:rsid w:val="00753A9A"/>
    <w:rsid w:val="00754C52"/>
    <w:rsid w:val="00756533"/>
    <w:rsid w:val="00760297"/>
    <w:rsid w:val="00760BC2"/>
    <w:rsid w:val="007611D3"/>
    <w:rsid w:val="0076127A"/>
    <w:rsid w:val="00761E92"/>
    <w:rsid w:val="00762224"/>
    <w:rsid w:val="00762D4F"/>
    <w:rsid w:val="00763D81"/>
    <w:rsid w:val="00763E8A"/>
    <w:rsid w:val="00763F79"/>
    <w:rsid w:val="007643B1"/>
    <w:rsid w:val="00764788"/>
    <w:rsid w:val="00764FDD"/>
    <w:rsid w:val="0076506D"/>
    <w:rsid w:val="00765182"/>
    <w:rsid w:val="00765AAA"/>
    <w:rsid w:val="0076638E"/>
    <w:rsid w:val="00766CD4"/>
    <w:rsid w:val="00767812"/>
    <w:rsid w:val="00767968"/>
    <w:rsid w:val="00770283"/>
    <w:rsid w:val="00771FA5"/>
    <w:rsid w:val="00772BC3"/>
    <w:rsid w:val="00773773"/>
    <w:rsid w:val="00774963"/>
    <w:rsid w:val="007749EE"/>
    <w:rsid w:val="00774C0E"/>
    <w:rsid w:val="007759E0"/>
    <w:rsid w:val="007761EB"/>
    <w:rsid w:val="00776547"/>
    <w:rsid w:val="00776580"/>
    <w:rsid w:val="00776691"/>
    <w:rsid w:val="0078110B"/>
    <w:rsid w:val="00781BDA"/>
    <w:rsid w:val="0078287D"/>
    <w:rsid w:val="0078302B"/>
    <w:rsid w:val="00783D9F"/>
    <w:rsid w:val="007853DE"/>
    <w:rsid w:val="00786B39"/>
    <w:rsid w:val="00786E27"/>
    <w:rsid w:val="00786E40"/>
    <w:rsid w:val="007872C4"/>
    <w:rsid w:val="007878B5"/>
    <w:rsid w:val="00791A8D"/>
    <w:rsid w:val="00792027"/>
    <w:rsid w:val="00792C1A"/>
    <w:rsid w:val="00792E30"/>
    <w:rsid w:val="00792F6F"/>
    <w:rsid w:val="0079356F"/>
    <w:rsid w:val="00793F5C"/>
    <w:rsid w:val="007942C6"/>
    <w:rsid w:val="007943FA"/>
    <w:rsid w:val="00794475"/>
    <w:rsid w:val="00794CED"/>
    <w:rsid w:val="00795CC7"/>
    <w:rsid w:val="00796888"/>
    <w:rsid w:val="007A130B"/>
    <w:rsid w:val="007A1683"/>
    <w:rsid w:val="007A1723"/>
    <w:rsid w:val="007A1DFF"/>
    <w:rsid w:val="007A20AB"/>
    <w:rsid w:val="007A2EC3"/>
    <w:rsid w:val="007A3032"/>
    <w:rsid w:val="007A36AB"/>
    <w:rsid w:val="007A3A5C"/>
    <w:rsid w:val="007A3E3A"/>
    <w:rsid w:val="007A4328"/>
    <w:rsid w:val="007A4C39"/>
    <w:rsid w:val="007A52F7"/>
    <w:rsid w:val="007A548F"/>
    <w:rsid w:val="007A66D3"/>
    <w:rsid w:val="007B030E"/>
    <w:rsid w:val="007B1241"/>
    <w:rsid w:val="007B1C78"/>
    <w:rsid w:val="007B1D18"/>
    <w:rsid w:val="007B3C59"/>
    <w:rsid w:val="007B3FF1"/>
    <w:rsid w:val="007B4706"/>
    <w:rsid w:val="007B4DC4"/>
    <w:rsid w:val="007B5404"/>
    <w:rsid w:val="007B5981"/>
    <w:rsid w:val="007B5CEA"/>
    <w:rsid w:val="007B5D9C"/>
    <w:rsid w:val="007B6064"/>
    <w:rsid w:val="007B60DE"/>
    <w:rsid w:val="007B631C"/>
    <w:rsid w:val="007B6707"/>
    <w:rsid w:val="007B6758"/>
    <w:rsid w:val="007B788D"/>
    <w:rsid w:val="007C145E"/>
    <w:rsid w:val="007C1580"/>
    <w:rsid w:val="007C15B9"/>
    <w:rsid w:val="007C4029"/>
    <w:rsid w:val="007C58F9"/>
    <w:rsid w:val="007C5FE2"/>
    <w:rsid w:val="007C6263"/>
    <w:rsid w:val="007C6CD8"/>
    <w:rsid w:val="007C7675"/>
    <w:rsid w:val="007C7C0C"/>
    <w:rsid w:val="007D015F"/>
    <w:rsid w:val="007D05F9"/>
    <w:rsid w:val="007D1629"/>
    <w:rsid w:val="007D18B3"/>
    <w:rsid w:val="007D2BB3"/>
    <w:rsid w:val="007D2EE0"/>
    <w:rsid w:val="007D337F"/>
    <w:rsid w:val="007D3B08"/>
    <w:rsid w:val="007D4470"/>
    <w:rsid w:val="007D44D0"/>
    <w:rsid w:val="007D5620"/>
    <w:rsid w:val="007D6A40"/>
    <w:rsid w:val="007D6CBF"/>
    <w:rsid w:val="007D7E11"/>
    <w:rsid w:val="007E17FF"/>
    <w:rsid w:val="007E3CF7"/>
    <w:rsid w:val="007E4FB6"/>
    <w:rsid w:val="007E622A"/>
    <w:rsid w:val="007E6484"/>
    <w:rsid w:val="007F275B"/>
    <w:rsid w:val="007F4376"/>
    <w:rsid w:val="007F4C8E"/>
    <w:rsid w:val="007F4EB3"/>
    <w:rsid w:val="007F56A4"/>
    <w:rsid w:val="007F56AF"/>
    <w:rsid w:val="007F5D1E"/>
    <w:rsid w:val="007F5DE7"/>
    <w:rsid w:val="007F663A"/>
    <w:rsid w:val="007F6D91"/>
    <w:rsid w:val="007F72C3"/>
    <w:rsid w:val="007F776F"/>
    <w:rsid w:val="007F7D0A"/>
    <w:rsid w:val="008004A1"/>
    <w:rsid w:val="008006DE"/>
    <w:rsid w:val="00800717"/>
    <w:rsid w:val="0080174F"/>
    <w:rsid w:val="00801D6E"/>
    <w:rsid w:val="008024B2"/>
    <w:rsid w:val="008032F2"/>
    <w:rsid w:val="008036BF"/>
    <w:rsid w:val="008048EC"/>
    <w:rsid w:val="008108E1"/>
    <w:rsid w:val="00812646"/>
    <w:rsid w:val="008155A4"/>
    <w:rsid w:val="00816009"/>
    <w:rsid w:val="00816239"/>
    <w:rsid w:val="00816698"/>
    <w:rsid w:val="00820934"/>
    <w:rsid w:val="00821B36"/>
    <w:rsid w:val="00822AF6"/>
    <w:rsid w:val="00822EB4"/>
    <w:rsid w:val="00823832"/>
    <w:rsid w:val="00823EFA"/>
    <w:rsid w:val="0082470B"/>
    <w:rsid w:val="008260AF"/>
    <w:rsid w:val="00826363"/>
    <w:rsid w:val="008265F6"/>
    <w:rsid w:val="00827415"/>
    <w:rsid w:val="00830679"/>
    <w:rsid w:val="0083078E"/>
    <w:rsid w:val="00830812"/>
    <w:rsid w:val="00830A08"/>
    <w:rsid w:val="00832961"/>
    <w:rsid w:val="00833272"/>
    <w:rsid w:val="00833B28"/>
    <w:rsid w:val="008347D7"/>
    <w:rsid w:val="00836A4B"/>
    <w:rsid w:val="008370FE"/>
    <w:rsid w:val="008376D7"/>
    <w:rsid w:val="00837D6D"/>
    <w:rsid w:val="0084021F"/>
    <w:rsid w:val="008404B5"/>
    <w:rsid w:val="00841486"/>
    <w:rsid w:val="00841EF3"/>
    <w:rsid w:val="00841F4F"/>
    <w:rsid w:val="0084287F"/>
    <w:rsid w:val="00842CE1"/>
    <w:rsid w:val="00842DB7"/>
    <w:rsid w:val="00843044"/>
    <w:rsid w:val="008437FC"/>
    <w:rsid w:val="00843DF3"/>
    <w:rsid w:val="00844604"/>
    <w:rsid w:val="00844CE4"/>
    <w:rsid w:val="008460BD"/>
    <w:rsid w:val="0084676D"/>
    <w:rsid w:val="008475EE"/>
    <w:rsid w:val="00847DFA"/>
    <w:rsid w:val="00851C07"/>
    <w:rsid w:val="00852125"/>
    <w:rsid w:val="0085248C"/>
    <w:rsid w:val="00852E76"/>
    <w:rsid w:val="00852F9D"/>
    <w:rsid w:val="008543C4"/>
    <w:rsid w:val="00854C51"/>
    <w:rsid w:val="008556C6"/>
    <w:rsid w:val="008559A0"/>
    <w:rsid w:val="00855FFE"/>
    <w:rsid w:val="008569E4"/>
    <w:rsid w:val="00856D52"/>
    <w:rsid w:val="008603FB"/>
    <w:rsid w:val="0086087E"/>
    <w:rsid w:val="00860D09"/>
    <w:rsid w:val="0086202F"/>
    <w:rsid w:val="00862B20"/>
    <w:rsid w:val="0086337F"/>
    <w:rsid w:val="0086347A"/>
    <w:rsid w:val="00864607"/>
    <w:rsid w:val="00864FC1"/>
    <w:rsid w:val="0086505D"/>
    <w:rsid w:val="008650B3"/>
    <w:rsid w:val="008652DE"/>
    <w:rsid w:val="00866D92"/>
    <w:rsid w:val="00867BAD"/>
    <w:rsid w:val="00867FF7"/>
    <w:rsid w:val="00870BE8"/>
    <w:rsid w:val="008722E2"/>
    <w:rsid w:val="008729B9"/>
    <w:rsid w:val="008729DB"/>
    <w:rsid w:val="00872DE9"/>
    <w:rsid w:val="00873445"/>
    <w:rsid w:val="008737FE"/>
    <w:rsid w:val="00875155"/>
    <w:rsid w:val="00875332"/>
    <w:rsid w:val="00876D8A"/>
    <w:rsid w:val="008771F3"/>
    <w:rsid w:val="00877FFE"/>
    <w:rsid w:val="00880395"/>
    <w:rsid w:val="00880CF2"/>
    <w:rsid w:val="008811B0"/>
    <w:rsid w:val="00881B91"/>
    <w:rsid w:val="0088219A"/>
    <w:rsid w:val="00882646"/>
    <w:rsid w:val="00883264"/>
    <w:rsid w:val="0088326E"/>
    <w:rsid w:val="008835BC"/>
    <w:rsid w:val="00883C90"/>
    <w:rsid w:val="00883D6A"/>
    <w:rsid w:val="0088418C"/>
    <w:rsid w:val="0088579E"/>
    <w:rsid w:val="00885D84"/>
    <w:rsid w:val="00887682"/>
    <w:rsid w:val="00887A15"/>
    <w:rsid w:val="00887A75"/>
    <w:rsid w:val="008900B9"/>
    <w:rsid w:val="008907FB"/>
    <w:rsid w:val="00890A24"/>
    <w:rsid w:val="00890FC8"/>
    <w:rsid w:val="00893225"/>
    <w:rsid w:val="00894D4D"/>
    <w:rsid w:val="00894E38"/>
    <w:rsid w:val="00895F17"/>
    <w:rsid w:val="0089792F"/>
    <w:rsid w:val="00897C7E"/>
    <w:rsid w:val="008A1D79"/>
    <w:rsid w:val="008A30A8"/>
    <w:rsid w:val="008A3402"/>
    <w:rsid w:val="008A3823"/>
    <w:rsid w:val="008A3B8C"/>
    <w:rsid w:val="008A40DC"/>
    <w:rsid w:val="008A53D0"/>
    <w:rsid w:val="008A55B3"/>
    <w:rsid w:val="008A6F66"/>
    <w:rsid w:val="008B0587"/>
    <w:rsid w:val="008B10EB"/>
    <w:rsid w:val="008B1393"/>
    <w:rsid w:val="008B15A2"/>
    <w:rsid w:val="008B15C3"/>
    <w:rsid w:val="008B1B8D"/>
    <w:rsid w:val="008B27D0"/>
    <w:rsid w:val="008B2C8A"/>
    <w:rsid w:val="008B31F9"/>
    <w:rsid w:val="008B331D"/>
    <w:rsid w:val="008B3325"/>
    <w:rsid w:val="008B3DFA"/>
    <w:rsid w:val="008B4380"/>
    <w:rsid w:val="008B44EA"/>
    <w:rsid w:val="008B50AF"/>
    <w:rsid w:val="008B6ED8"/>
    <w:rsid w:val="008B7A2C"/>
    <w:rsid w:val="008B7A5C"/>
    <w:rsid w:val="008C01D3"/>
    <w:rsid w:val="008C06E4"/>
    <w:rsid w:val="008C129F"/>
    <w:rsid w:val="008C2133"/>
    <w:rsid w:val="008C2CD7"/>
    <w:rsid w:val="008C3113"/>
    <w:rsid w:val="008C3A1D"/>
    <w:rsid w:val="008C49AE"/>
    <w:rsid w:val="008C4C35"/>
    <w:rsid w:val="008C4FEF"/>
    <w:rsid w:val="008C5251"/>
    <w:rsid w:val="008C55F7"/>
    <w:rsid w:val="008C702F"/>
    <w:rsid w:val="008D048F"/>
    <w:rsid w:val="008D065F"/>
    <w:rsid w:val="008D0EA1"/>
    <w:rsid w:val="008D1011"/>
    <w:rsid w:val="008D1F77"/>
    <w:rsid w:val="008D2043"/>
    <w:rsid w:val="008D4056"/>
    <w:rsid w:val="008D47C0"/>
    <w:rsid w:val="008D4B15"/>
    <w:rsid w:val="008D4E0B"/>
    <w:rsid w:val="008D559E"/>
    <w:rsid w:val="008D5627"/>
    <w:rsid w:val="008D7E1B"/>
    <w:rsid w:val="008D7E32"/>
    <w:rsid w:val="008E0F20"/>
    <w:rsid w:val="008E1E15"/>
    <w:rsid w:val="008E2515"/>
    <w:rsid w:val="008E34AC"/>
    <w:rsid w:val="008E413C"/>
    <w:rsid w:val="008E4219"/>
    <w:rsid w:val="008E5594"/>
    <w:rsid w:val="008E60B8"/>
    <w:rsid w:val="008E6989"/>
    <w:rsid w:val="008E6E5C"/>
    <w:rsid w:val="008F09B0"/>
    <w:rsid w:val="008F13BE"/>
    <w:rsid w:val="008F186A"/>
    <w:rsid w:val="008F30C1"/>
    <w:rsid w:val="008F364A"/>
    <w:rsid w:val="008F48F5"/>
    <w:rsid w:val="008F57AF"/>
    <w:rsid w:val="008F660F"/>
    <w:rsid w:val="008F78B5"/>
    <w:rsid w:val="00900907"/>
    <w:rsid w:val="009009AD"/>
    <w:rsid w:val="009021FE"/>
    <w:rsid w:val="00902A55"/>
    <w:rsid w:val="00902F07"/>
    <w:rsid w:val="0090450F"/>
    <w:rsid w:val="00905ED4"/>
    <w:rsid w:val="009060AF"/>
    <w:rsid w:val="00906A40"/>
    <w:rsid w:val="00906CC0"/>
    <w:rsid w:val="0090757F"/>
    <w:rsid w:val="00907F02"/>
    <w:rsid w:val="00910BFF"/>
    <w:rsid w:val="009133C1"/>
    <w:rsid w:val="009133CD"/>
    <w:rsid w:val="009140F4"/>
    <w:rsid w:val="00914517"/>
    <w:rsid w:val="00914535"/>
    <w:rsid w:val="0091497C"/>
    <w:rsid w:val="00914DB3"/>
    <w:rsid w:val="00916584"/>
    <w:rsid w:val="00917C79"/>
    <w:rsid w:val="00920596"/>
    <w:rsid w:val="00921794"/>
    <w:rsid w:val="0092230E"/>
    <w:rsid w:val="00922FBE"/>
    <w:rsid w:val="009237D1"/>
    <w:rsid w:val="00924111"/>
    <w:rsid w:val="00924D3E"/>
    <w:rsid w:val="00925639"/>
    <w:rsid w:val="00925938"/>
    <w:rsid w:val="0092728D"/>
    <w:rsid w:val="00927A79"/>
    <w:rsid w:val="00930953"/>
    <w:rsid w:val="0093095F"/>
    <w:rsid w:val="009312A2"/>
    <w:rsid w:val="00931532"/>
    <w:rsid w:val="009315CC"/>
    <w:rsid w:val="00931DED"/>
    <w:rsid w:val="00931E1C"/>
    <w:rsid w:val="00931FFC"/>
    <w:rsid w:val="00933432"/>
    <w:rsid w:val="00934623"/>
    <w:rsid w:val="00934739"/>
    <w:rsid w:val="00934807"/>
    <w:rsid w:val="0093580B"/>
    <w:rsid w:val="00936200"/>
    <w:rsid w:val="009362F1"/>
    <w:rsid w:val="00936447"/>
    <w:rsid w:val="0093662C"/>
    <w:rsid w:val="0093699E"/>
    <w:rsid w:val="00936A04"/>
    <w:rsid w:val="00936C7F"/>
    <w:rsid w:val="00940A27"/>
    <w:rsid w:val="00940A85"/>
    <w:rsid w:val="00941C6D"/>
    <w:rsid w:val="00941D80"/>
    <w:rsid w:val="0094372E"/>
    <w:rsid w:val="009438FE"/>
    <w:rsid w:val="00943F6B"/>
    <w:rsid w:val="009448B5"/>
    <w:rsid w:val="00944DBD"/>
    <w:rsid w:val="00945026"/>
    <w:rsid w:val="00946291"/>
    <w:rsid w:val="009468AD"/>
    <w:rsid w:val="00946FBC"/>
    <w:rsid w:val="009521AD"/>
    <w:rsid w:val="00952208"/>
    <w:rsid w:val="00952677"/>
    <w:rsid w:val="00952E36"/>
    <w:rsid w:val="00952EA7"/>
    <w:rsid w:val="009542BA"/>
    <w:rsid w:val="009544EE"/>
    <w:rsid w:val="00954F05"/>
    <w:rsid w:val="00955D18"/>
    <w:rsid w:val="00956C66"/>
    <w:rsid w:val="00956EAC"/>
    <w:rsid w:val="00956F80"/>
    <w:rsid w:val="00957008"/>
    <w:rsid w:val="00960076"/>
    <w:rsid w:val="00960519"/>
    <w:rsid w:val="0096058A"/>
    <w:rsid w:val="00961677"/>
    <w:rsid w:val="00962F0E"/>
    <w:rsid w:val="0096501D"/>
    <w:rsid w:val="00965653"/>
    <w:rsid w:val="009658D4"/>
    <w:rsid w:val="0096665C"/>
    <w:rsid w:val="00966BD0"/>
    <w:rsid w:val="00970E68"/>
    <w:rsid w:val="009726B7"/>
    <w:rsid w:val="00972ACC"/>
    <w:rsid w:val="009741A2"/>
    <w:rsid w:val="00974A19"/>
    <w:rsid w:val="00974B72"/>
    <w:rsid w:val="00975538"/>
    <w:rsid w:val="009762DC"/>
    <w:rsid w:val="00977347"/>
    <w:rsid w:val="009777A6"/>
    <w:rsid w:val="009800CB"/>
    <w:rsid w:val="00980FEB"/>
    <w:rsid w:val="00981A7A"/>
    <w:rsid w:val="00981E60"/>
    <w:rsid w:val="00981FE5"/>
    <w:rsid w:val="009829F7"/>
    <w:rsid w:val="00982B02"/>
    <w:rsid w:val="009845CB"/>
    <w:rsid w:val="00984D13"/>
    <w:rsid w:val="00984EF1"/>
    <w:rsid w:val="00984FB3"/>
    <w:rsid w:val="00985915"/>
    <w:rsid w:val="009864B4"/>
    <w:rsid w:val="00987DBA"/>
    <w:rsid w:val="00987FDA"/>
    <w:rsid w:val="00990FF2"/>
    <w:rsid w:val="0099172C"/>
    <w:rsid w:val="00991C4F"/>
    <w:rsid w:val="009920A5"/>
    <w:rsid w:val="00992757"/>
    <w:rsid w:val="00992F7B"/>
    <w:rsid w:val="0099353A"/>
    <w:rsid w:val="0099355E"/>
    <w:rsid w:val="00993E9A"/>
    <w:rsid w:val="00994490"/>
    <w:rsid w:val="009952D3"/>
    <w:rsid w:val="00995992"/>
    <w:rsid w:val="00996BCC"/>
    <w:rsid w:val="009973E9"/>
    <w:rsid w:val="009979AA"/>
    <w:rsid w:val="009A044F"/>
    <w:rsid w:val="009A0D58"/>
    <w:rsid w:val="009A1A91"/>
    <w:rsid w:val="009A21DF"/>
    <w:rsid w:val="009A23DF"/>
    <w:rsid w:val="009A27FC"/>
    <w:rsid w:val="009A3B9B"/>
    <w:rsid w:val="009A3BD9"/>
    <w:rsid w:val="009A3E4F"/>
    <w:rsid w:val="009A4A24"/>
    <w:rsid w:val="009A4B62"/>
    <w:rsid w:val="009A50DF"/>
    <w:rsid w:val="009A569E"/>
    <w:rsid w:val="009A6105"/>
    <w:rsid w:val="009A74A9"/>
    <w:rsid w:val="009B16F3"/>
    <w:rsid w:val="009B1E02"/>
    <w:rsid w:val="009B20D6"/>
    <w:rsid w:val="009B37D2"/>
    <w:rsid w:val="009B3E5D"/>
    <w:rsid w:val="009B412C"/>
    <w:rsid w:val="009B5CBA"/>
    <w:rsid w:val="009B65B3"/>
    <w:rsid w:val="009B753E"/>
    <w:rsid w:val="009C0A65"/>
    <w:rsid w:val="009C1323"/>
    <w:rsid w:val="009C21B2"/>
    <w:rsid w:val="009C39EE"/>
    <w:rsid w:val="009C467F"/>
    <w:rsid w:val="009C4E13"/>
    <w:rsid w:val="009C5B2A"/>
    <w:rsid w:val="009C5DBA"/>
    <w:rsid w:val="009C6D58"/>
    <w:rsid w:val="009D0855"/>
    <w:rsid w:val="009D1300"/>
    <w:rsid w:val="009D1A26"/>
    <w:rsid w:val="009D1D7D"/>
    <w:rsid w:val="009D2FC2"/>
    <w:rsid w:val="009D3C94"/>
    <w:rsid w:val="009D539D"/>
    <w:rsid w:val="009D73C0"/>
    <w:rsid w:val="009E05F8"/>
    <w:rsid w:val="009E1562"/>
    <w:rsid w:val="009E166B"/>
    <w:rsid w:val="009E1DD3"/>
    <w:rsid w:val="009E3531"/>
    <w:rsid w:val="009E3C6A"/>
    <w:rsid w:val="009E4114"/>
    <w:rsid w:val="009E4560"/>
    <w:rsid w:val="009E4BB3"/>
    <w:rsid w:val="009E59D5"/>
    <w:rsid w:val="009E5CF6"/>
    <w:rsid w:val="009E70ED"/>
    <w:rsid w:val="009E7727"/>
    <w:rsid w:val="009E7BA9"/>
    <w:rsid w:val="009E7CC7"/>
    <w:rsid w:val="009F0DCD"/>
    <w:rsid w:val="009F11F5"/>
    <w:rsid w:val="009F169E"/>
    <w:rsid w:val="009F4F4E"/>
    <w:rsid w:val="009F5C9C"/>
    <w:rsid w:val="009F5FE1"/>
    <w:rsid w:val="009F65DC"/>
    <w:rsid w:val="009F675E"/>
    <w:rsid w:val="009F70BD"/>
    <w:rsid w:val="009F7249"/>
    <w:rsid w:val="00A00809"/>
    <w:rsid w:val="00A00EBF"/>
    <w:rsid w:val="00A0190E"/>
    <w:rsid w:val="00A01BC5"/>
    <w:rsid w:val="00A01CBD"/>
    <w:rsid w:val="00A0205C"/>
    <w:rsid w:val="00A0222B"/>
    <w:rsid w:val="00A04814"/>
    <w:rsid w:val="00A048FC"/>
    <w:rsid w:val="00A05394"/>
    <w:rsid w:val="00A05E05"/>
    <w:rsid w:val="00A10525"/>
    <w:rsid w:val="00A11117"/>
    <w:rsid w:val="00A12065"/>
    <w:rsid w:val="00A127BB"/>
    <w:rsid w:val="00A13293"/>
    <w:rsid w:val="00A132E5"/>
    <w:rsid w:val="00A13B79"/>
    <w:rsid w:val="00A13C09"/>
    <w:rsid w:val="00A13D43"/>
    <w:rsid w:val="00A146CA"/>
    <w:rsid w:val="00A171B4"/>
    <w:rsid w:val="00A17505"/>
    <w:rsid w:val="00A1765F"/>
    <w:rsid w:val="00A2006D"/>
    <w:rsid w:val="00A200B1"/>
    <w:rsid w:val="00A21092"/>
    <w:rsid w:val="00A2159C"/>
    <w:rsid w:val="00A21FD8"/>
    <w:rsid w:val="00A22767"/>
    <w:rsid w:val="00A22AA4"/>
    <w:rsid w:val="00A23270"/>
    <w:rsid w:val="00A23376"/>
    <w:rsid w:val="00A235AE"/>
    <w:rsid w:val="00A238FC"/>
    <w:rsid w:val="00A23AF2"/>
    <w:rsid w:val="00A242CD"/>
    <w:rsid w:val="00A244B8"/>
    <w:rsid w:val="00A24DE4"/>
    <w:rsid w:val="00A24FBA"/>
    <w:rsid w:val="00A25739"/>
    <w:rsid w:val="00A257AD"/>
    <w:rsid w:val="00A26467"/>
    <w:rsid w:val="00A26693"/>
    <w:rsid w:val="00A26873"/>
    <w:rsid w:val="00A26F99"/>
    <w:rsid w:val="00A27AE7"/>
    <w:rsid w:val="00A317F0"/>
    <w:rsid w:val="00A32258"/>
    <w:rsid w:val="00A329CC"/>
    <w:rsid w:val="00A32FDF"/>
    <w:rsid w:val="00A33B62"/>
    <w:rsid w:val="00A33BD8"/>
    <w:rsid w:val="00A33C24"/>
    <w:rsid w:val="00A35316"/>
    <w:rsid w:val="00A36021"/>
    <w:rsid w:val="00A368C9"/>
    <w:rsid w:val="00A37A24"/>
    <w:rsid w:val="00A37D6C"/>
    <w:rsid w:val="00A40CEC"/>
    <w:rsid w:val="00A41188"/>
    <w:rsid w:val="00A423B9"/>
    <w:rsid w:val="00A43FCC"/>
    <w:rsid w:val="00A45560"/>
    <w:rsid w:val="00A45658"/>
    <w:rsid w:val="00A45C76"/>
    <w:rsid w:val="00A47875"/>
    <w:rsid w:val="00A4791F"/>
    <w:rsid w:val="00A5107E"/>
    <w:rsid w:val="00A51BE4"/>
    <w:rsid w:val="00A52E83"/>
    <w:rsid w:val="00A52F6E"/>
    <w:rsid w:val="00A53752"/>
    <w:rsid w:val="00A55210"/>
    <w:rsid w:val="00A55592"/>
    <w:rsid w:val="00A55E65"/>
    <w:rsid w:val="00A5624D"/>
    <w:rsid w:val="00A56398"/>
    <w:rsid w:val="00A577C2"/>
    <w:rsid w:val="00A60076"/>
    <w:rsid w:val="00A606F4"/>
    <w:rsid w:val="00A60CE9"/>
    <w:rsid w:val="00A60E97"/>
    <w:rsid w:val="00A60FFA"/>
    <w:rsid w:val="00A61053"/>
    <w:rsid w:val="00A616DB"/>
    <w:rsid w:val="00A6186F"/>
    <w:rsid w:val="00A63867"/>
    <w:rsid w:val="00A63A12"/>
    <w:rsid w:val="00A63C61"/>
    <w:rsid w:val="00A6456D"/>
    <w:rsid w:val="00A64FFE"/>
    <w:rsid w:val="00A6755D"/>
    <w:rsid w:val="00A677B5"/>
    <w:rsid w:val="00A67AB7"/>
    <w:rsid w:val="00A67DD1"/>
    <w:rsid w:val="00A7184F"/>
    <w:rsid w:val="00A72351"/>
    <w:rsid w:val="00A7512C"/>
    <w:rsid w:val="00A759C4"/>
    <w:rsid w:val="00A7654A"/>
    <w:rsid w:val="00A76E6A"/>
    <w:rsid w:val="00A84134"/>
    <w:rsid w:val="00A84160"/>
    <w:rsid w:val="00A843DB"/>
    <w:rsid w:val="00A84B0F"/>
    <w:rsid w:val="00A84BF4"/>
    <w:rsid w:val="00A84DAF"/>
    <w:rsid w:val="00A85340"/>
    <w:rsid w:val="00A853F1"/>
    <w:rsid w:val="00A86AFC"/>
    <w:rsid w:val="00A86CC0"/>
    <w:rsid w:val="00A86D7E"/>
    <w:rsid w:val="00A874CE"/>
    <w:rsid w:val="00A87BC6"/>
    <w:rsid w:val="00A91BC7"/>
    <w:rsid w:val="00A91F36"/>
    <w:rsid w:val="00A92785"/>
    <w:rsid w:val="00A93065"/>
    <w:rsid w:val="00A93AFA"/>
    <w:rsid w:val="00A93C90"/>
    <w:rsid w:val="00A93F26"/>
    <w:rsid w:val="00A94A26"/>
    <w:rsid w:val="00A94BC1"/>
    <w:rsid w:val="00A94E98"/>
    <w:rsid w:val="00A955CA"/>
    <w:rsid w:val="00A95E64"/>
    <w:rsid w:val="00A97B5D"/>
    <w:rsid w:val="00A97FC1"/>
    <w:rsid w:val="00AA0A90"/>
    <w:rsid w:val="00AA270C"/>
    <w:rsid w:val="00AA3BB0"/>
    <w:rsid w:val="00AA4D99"/>
    <w:rsid w:val="00AA5043"/>
    <w:rsid w:val="00AA5B72"/>
    <w:rsid w:val="00AA5C2E"/>
    <w:rsid w:val="00AA724C"/>
    <w:rsid w:val="00AA7F55"/>
    <w:rsid w:val="00AB11C7"/>
    <w:rsid w:val="00AB148C"/>
    <w:rsid w:val="00AB198A"/>
    <w:rsid w:val="00AB2EF3"/>
    <w:rsid w:val="00AB307A"/>
    <w:rsid w:val="00AB3248"/>
    <w:rsid w:val="00AB57AF"/>
    <w:rsid w:val="00AB6050"/>
    <w:rsid w:val="00AC1AC4"/>
    <w:rsid w:val="00AC4FA6"/>
    <w:rsid w:val="00AC574F"/>
    <w:rsid w:val="00AC5D02"/>
    <w:rsid w:val="00AC60CD"/>
    <w:rsid w:val="00AC6E23"/>
    <w:rsid w:val="00AC7B71"/>
    <w:rsid w:val="00AD1A49"/>
    <w:rsid w:val="00AD2CEB"/>
    <w:rsid w:val="00AD48A6"/>
    <w:rsid w:val="00AD4AD9"/>
    <w:rsid w:val="00AD4AEA"/>
    <w:rsid w:val="00AD613E"/>
    <w:rsid w:val="00AD6280"/>
    <w:rsid w:val="00AD6695"/>
    <w:rsid w:val="00AE016F"/>
    <w:rsid w:val="00AE0173"/>
    <w:rsid w:val="00AE0599"/>
    <w:rsid w:val="00AE131B"/>
    <w:rsid w:val="00AE15C8"/>
    <w:rsid w:val="00AE26D6"/>
    <w:rsid w:val="00AE2AD6"/>
    <w:rsid w:val="00AE2D31"/>
    <w:rsid w:val="00AE341F"/>
    <w:rsid w:val="00AE43F2"/>
    <w:rsid w:val="00AE4C5B"/>
    <w:rsid w:val="00AE5B89"/>
    <w:rsid w:val="00AE5FAC"/>
    <w:rsid w:val="00AE7D63"/>
    <w:rsid w:val="00AE7F7C"/>
    <w:rsid w:val="00AF0969"/>
    <w:rsid w:val="00AF1111"/>
    <w:rsid w:val="00AF26E9"/>
    <w:rsid w:val="00AF2A67"/>
    <w:rsid w:val="00AF385B"/>
    <w:rsid w:val="00AF3C8B"/>
    <w:rsid w:val="00AF3D16"/>
    <w:rsid w:val="00AF3F3C"/>
    <w:rsid w:val="00AF6F5D"/>
    <w:rsid w:val="00AF781A"/>
    <w:rsid w:val="00B00AC1"/>
    <w:rsid w:val="00B00BA5"/>
    <w:rsid w:val="00B00ED4"/>
    <w:rsid w:val="00B02169"/>
    <w:rsid w:val="00B02F08"/>
    <w:rsid w:val="00B05D78"/>
    <w:rsid w:val="00B068A4"/>
    <w:rsid w:val="00B07491"/>
    <w:rsid w:val="00B10307"/>
    <w:rsid w:val="00B104EA"/>
    <w:rsid w:val="00B107DF"/>
    <w:rsid w:val="00B1123B"/>
    <w:rsid w:val="00B11541"/>
    <w:rsid w:val="00B11E5B"/>
    <w:rsid w:val="00B12576"/>
    <w:rsid w:val="00B12AC5"/>
    <w:rsid w:val="00B12B7A"/>
    <w:rsid w:val="00B12F85"/>
    <w:rsid w:val="00B13115"/>
    <w:rsid w:val="00B13570"/>
    <w:rsid w:val="00B135E3"/>
    <w:rsid w:val="00B136EF"/>
    <w:rsid w:val="00B13DEB"/>
    <w:rsid w:val="00B14582"/>
    <w:rsid w:val="00B1471B"/>
    <w:rsid w:val="00B162E2"/>
    <w:rsid w:val="00B17C4D"/>
    <w:rsid w:val="00B20303"/>
    <w:rsid w:val="00B20D2F"/>
    <w:rsid w:val="00B21F9B"/>
    <w:rsid w:val="00B2240B"/>
    <w:rsid w:val="00B226FF"/>
    <w:rsid w:val="00B23881"/>
    <w:rsid w:val="00B23D82"/>
    <w:rsid w:val="00B24223"/>
    <w:rsid w:val="00B25F31"/>
    <w:rsid w:val="00B272D0"/>
    <w:rsid w:val="00B2758F"/>
    <w:rsid w:val="00B3053C"/>
    <w:rsid w:val="00B311F9"/>
    <w:rsid w:val="00B31EE6"/>
    <w:rsid w:val="00B3243A"/>
    <w:rsid w:val="00B33982"/>
    <w:rsid w:val="00B3732E"/>
    <w:rsid w:val="00B374DD"/>
    <w:rsid w:val="00B42723"/>
    <w:rsid w:val="00B435F4"/>
    <w:rsid w:val="00B43C53"/>
    <w:rsid w:val="00B44227"/>
    <w:rsid w:val="00B44AD8"/>
    <w:rsid w:val="00B45AB0"/>
    <w:rsid w:val="00B45AF5"/>
    <w:rsid w:val="00B45C04"/>
    <w:rsid w:val="00B45C91"/>
    <w:rsid w:val="00B45F4D"/>
    <w:rsid w:val="00B464A2"/>
    <w:rsid w:val="00B46B25"/>
    <w:rsid w:val="00B509A1"/>
    <w:rsid w:val="00B51A5D"/>
    <w:rsid w:val="00B51EE0"/>
    <w:rsid w:val="00B53A22"/>
    <w:rsid w:val="00B5435A"/>
    <w:rsid w:val="00B545EF"/>
    <w:rsid w:val="00B5595E"/>
    <w:rsid w:val="00B56E3E"/>
    <w:rsid w:val="00B579E4"/>
    <w:rsid w:val="00B57AFC"/>
    <w:rsid w:val="00B61333"/>
    <w:rsid w:val="00B627A2"/>
    <w:rsid w:val="00B631AA"/>
    <w:rsid w:val="00B63BD5"/>
    <w:rsid w:val="00B63EC8"/>
    <w:rsid w:val="00B63FAF"/>
    <w:rsid w:val="00B667D7"/>
    <w:rsid w:val="00B66E75"/>
    <w:rsid w:val="00B66F66"/>
    <w:rsid w:val="00B71143"/>
    <w:rsid w:val="00B726B5"/>
    <w:rsid w:val="00B737CD"/>
    <w:rsid w:val="00B74614"/>
    <w:rsid w:val="00B74C14"/>
    <w:rsid w:val="00B7512D"/>
    <w:rsid w:val="00B75158"/>
    <w:rsid w:val="00B7561F"/>
    <w:rsid w:val="00B75675"/>
    <w:rsid w:val="00B76E36"/>
    <w:rsid w:val="00B76F82"/>
    <w:rsid w:val="00B76FCD"/>
    <w:rsid w:val="00B7793C"/>
    <w:rsid w:val="00B77C94"/>
    <w:rsid w:val="00B8094E"/>
    <w:rsid w:val="00B82326"/>
    <w:rsid w:val="00B83B8D"/>
    <w:rsid w:val="00B83EB5"/>
    <w:rsid w:val="00B841E2"/>
    <w:rsid w:val="00B8426B"/>
    <w:rsid w:val="00B853D6"/>
    <w:rsid w:val="00B853F7"/>
    <w:rsid w:val="00B85499"/>
    <w:rsid w:val="00B85994"/>
    <w:rsid w:val="00B860DF"/>
    <w:rsid w:val="00B862D0"/>
    <w:rsid w:val="00B87A5F"/>
    <w:rsid w:val="00B91B5C"/>
    <w:rsid w:val="00B92202"/>
    <w:rsid w:val="00B9246C"/>
    <w:rsid w:val="00B928E1"/>
    <w:rsid w:val="00B9504F"/>
    <w:rsid w:val="00B976DB"/>
    <w:rsid w:val="00B97A19"/>
    <w:rsid w:val="00B97C3F"/>
    <w:rsid w:val="00B97E99"/>
    <w:rsid w:val="00BA04D3"/>
    <w:rsid w:val="00BA2102"/>
    <w:rsid w:val="00BA26C3"/>
    <w:rsid w:val="00BA2B04"/>
    <w:rsid w:val="00BA2D40"/>
    <w:rsid w:val="00BA2F7C"/>
    <w:rsid w:val="00BA3338"/>
    <w:rsid w:val="00BA33CA"/>
    <w:rsid w:val="00BA3703"/>
    <w:rsid w:val="00BA4B99"/>
    <w:rsid w:val="00BA5996"/>
    <w:rsid w:val="00BA6A7F"/>
    <w:rsid w:val="00BA6FAD"/>
    <w:rsid w:val="00BA75E2"/>
    <w:rsid w:val="00BA7C89"/>
    <w:rsid w:val="00BB063B"/>
    <w:rsid w:val="00BB16A4"/>
    <w:rsid w:val="00BB182A"/>
    <w:rsid w:val="00BB2B5A"/>
    <w:rsid w:val="00BB43DE"/>
    <w:rsid w:val="00BB472E"/>
    <w:rsid w:val="00BB5E51"/>
    <w:rsid w:val="00BB6640"/>
    <w:rsid w:val="00BB6BD7"/>
    <w:rsid w:val="00BB77CD"/>
    <w:rsid w:val="00BB7B7F"/>
    <w:rsid w:val="00BC0C16"/>
    <w:rsid w:val="00BC14A0"/>
    <w:rsid w:val="00BC159D"/>
    <w:rsid w:val="00BC1BD5"/>
    <w:rsid w:val="00BC231E"/>
    <w:rsid w:val="00BC27DF"/>
    <w:rsid w:val="00BC28AF"/>
    <w:rsid w:val="00BC2A74"/>
    <w:rsid w:val="00BC37D3"/>
    <w:rsid w:val="00BC38EF"/>
    <w:rsid w:val="00BC3DBE"/>
    <w:rsid w:val="00BC3DDA"/>
    <w:rsid w:val="00BC46C9"/>
    <w:rsid w:val="00BC55DB"/>
    <w:rsid w:val="00BC614C"/>
    <w:rsid w:val="00BC64D2"/>
    <w:rsid w:val="00BC7841"/>
    <w:rsid w:val="00BD06B0"/>
    <w:rsid w:val="00BD0771"/>
    <w:rsid w:val="00BD0926"/>
    <w:rsid w:val="00BD1718"/>
    <w:rsid w:val="00BD1726"/>
    <w:rsid w:val="00BD36F1"/>
    <w:rsid w:val="00BD38DB"/>
    <w:rsid w:val="00BD3C86"/>
    <w:rsid w:val="00BD5606"/>
    <w:rsid w:val="00BD5CDB"/>
    <w:rsid w:val="00BD77D2"/>
    <w:rsid w:val="00BD7F1B"/>
    <w:rsid w:val="00BE0B86"/>
    <w:rsid w:val="00BE0D6A"/>
    <w:rsid w:val="00BE0E9A"/>
    <w:rsid w:val="00BE129F"/>
    <w:rsid w:val="00BE1627"/>
    <w:rsid w:val="00BE2740"/>
    <w:rsid w:val="00BE2B92"/>
    <w:rsid w:val="00BE5278"/>
    <w:rsid w:val="00BE5287"/>
    <w:rsid w:val="00BE59A2"/>
    <w:rsid w:val="00BE7361"/>
    <w:rsid w:val="00BE74AA"/>
    <w:rsid w:val="00BE7E58"/>
    <w:rsid w:val="00BF0985"/>
    <w:rsid w:val="00BF11B6"/>
    <w:rsid w:val="00BF1973"/>
    <w:rsid w:val="00BF1A2F"/>
    <w:rsid w:val="00BF2C6E"/>
    <w:rsid w:val="00BF2FC2"/>
    <w:rsid w:val="00BF4AEB"/>
    <w:rsid w:val="00BF566A"/>
    <w:rsid w:val="00BF57FF"/>
    <w:rsid w:val="00BF5F4D"/>
    <w:rsid w:val="00BF694B"/>
    <w:rsid w:val="00BF6B4D"/>
    <w:rsid w:val="00BF6ED6"/>
    <w:rsid w:val="00BF6EEA"/>
    <w:rsid w:val="00BF74B8"/>
    <w:rsid w:val="00C00B73"/>
    <w:rsid w:val="00C01E94"/>
    <w:rsid w:val="00C02867"/>
    <w:rsid w:val="00C02CFC"/>
    <w:rsid w:val="00C04627"/>
    <w:rsid w:val="00C058AD"/>
    <w:rsid w:val="00C05E41"/>
    <w:rsid w:val="00C0630B"/>
    <w:rsid w:val="00C06477"/>
    <w:rsid w:val="00C070D3"/>
    <w:rsid w:val="00C10BF0"/>
    <w:rsid w:val="00C115DE"/>
    <w:rsid w:val="00C11B08"/>
    <w:rsid w:val="00C12EF8"/>
    <w:rsid w:val="00C130AF"/>
    <w:rsid w:val="00C15770"/>
    <w:rsid w:val="00C1592B"/>
    <w:rsid w:val="00C1609B"/>
    <w:rsid w:val="00C20277"/>
    <w:rsid w:val="00C20BB9"/>
    <w:rsid w:val="00C21A4B"/>
    <w:rsid w:val="00C21D84"/>
    <w:rsid w:val="00C224F2"/>
    <w:rsid w:val="00C22669"/>
    <w:rsid w:val="00C246AA"/>
    <w:rsid w:val="00C24815"/>
    <w:rsid w:val="00C25B5E"/>
    <w:rsid w:val="00C25EF2"/>
    <w:rsid w:val="00C26368"/>
    <w:rsid w:val="00C26A9B"/>
    <w:rsid w:val="00C26C46"/>
    <w:rsid w:val="00C2731D"/>
    <w:rsid w:val="00C27882"/>
    <w:rsid w:val="00C27BB4"/>
    <w:rsid w:val="00C30399"/>
    <w:rsid w:val="00C316BD"/>
    <w:rsid w:val="00C317EB"/>
    <w:rsid w:val="00C31C07"/>
    <w:rsid w:val="00C32163"/>
    <w:rsid w:val="00C3239E"/>
    <w:rsid w:val="00C349C6"/>
    <w:rsid w:val="00C34CEE"/>
    <w:rsid w:val="00C373AD"/>
    <w:rsid w:val="00C37CDE"/>
    <w:rsid w:val="00C37E9F"/>
    <w:rsid w:val="00C37ED3"/>
    <w:rsid w:val="00C40170"/>
    <w:rsid w:val="00C40F6F"/>
    <w:rsid w:val="00C4178F"/>
    <w:rsid w:val="00C4279B"/>
    <w:rsid w:val="00C43349"/>
    <w:rsid w:val="00C44B39"/>
    <w:rsid w:val="00C46B15"/>
    <w:rsid w:val="00C46FFC"/>
    <w:rsid w:val="00C4750C"/>
    <w:rsid w:val="00C475FA"/>
    <w:rsid w:val="00C47ADA"/>
    <w:rsid w:val="00C47BEC"/>
    <w:rsid w:val="00C50EAC"/>
    <w:rsid w:val="00C5217F"/>
    <w:rsid w:val="00C538B9"/>
    <w:rsid w:val="00C55627"/>
    <w:rsid w:val="00C55F1F"/>
    <w:rsid w:val="00C56AA9"/>
    <w:rsid w:val="00C56B24"/>
    <w:rsid w:val="00C57BA5"/>
    <w:rsid w:val="00C627A9"/>
    <w:rsid w:val="00C631D5"/>
    <w:rsid w:val="00C63719"/>
    <w:rsid w:val="00C64506"/>
    <w:rsid w:val="00C64806"/>
    <w:rsid w:val="00C65233"/>
    <w:rsid w:val="00C65FEF"/>
    <w:rsid w:val="00C665C0"/>
    <w:rsid w:val="00C6778C"/>
    <w:rsid w:val="00C67C4B"/>
    <w:rsid w:val="00C67C59"/>
    <w:rsid w:val="00C67FEA"/>
    <w:rsid w:val="00C71459"/>
    <w:rsid w:val="00C72BD4"/>
    <w:rsid w:val="00C73E64"/>
    <w:rsid w:val="00C74F1C"/>
    <w:rsid w:val="00C75471"/>
    <w:rsid w:val="00C755D8"/>
    <w:rsid w:val="00C75C57"/>
    <w:rsid w:val="00C7643D"/>
    <w:rsid w:val="00C76449"/>
    <w:rsid w:val="00C76550"/>
    <w:rsid w:val="00C76B6B"/>
    <w:rsid w:val="00C77370"/>
    <w:rsid w:val="00C779DC"/>
    <w:rsid w:val="00C77E0A"/>
    <w:rsid w:val="00C77F3A"/>
    <w:rsid w:val="00C80850"/>
    <w:rsid w:val="00C812F5"/>
    <w:rsid w:val="00C814CE"/>
    <w:rsid w:val="00C817EF"/>
    <w:rsid w:val="00C820AB"/>
    <w:rsid w:val="00C82D08"/>
    <w:rsid w:val="00C82D59"/>
    <w:rsid w:val="00C832A8"/>
    <w:rsid w:val="00C83414"/>
    <w:rsid w:val="00C848C7"/>
    <w:rsid w:val="00C85024"/>
    <w:rsid w:val="00C859EB"/>
    <w:rsid w:val="00C86826"/>
    <w:rsid w:val="00C87019"/>
    <w:rsid w:val="00C8702D"/>
    <w:rsid w:val="00C87D0F"/>
    <w:rsid w:val="00C91496"/>
    <w:rsid w:val="00C91556"/>
    <w:rsid w:val="00C91B36"/>
    <w:rsid w:val="00C92087"/>
    <w:rsid w:val="00C92DCC"/>
    <w:rsid w:val="00C93815"/>
    <w:rsid w:val="00C9385E"/>
    <w:rsid w:val="00C9428D"/>
    <w:rsid w:val="00C96AB8"/>
    <w:rsid w:val="00CA00AB"/>
    <w:rsid w:val="00CA0BC7"/>
    <w:rsid w:val="00CA0EEA"/>
    <w:rsid w:val="00CA190D"/>
    <w:rsid w:val="00CA3DCC"/>
    <w:rsid w:val="00CA500C"/>
    <w:rsid w:val="00CA514E"/>
    <w:rsid w:val="00CA5A00"/>
    <w:rsid w:val="00CA5D13"/>
    <w:rsid w:val="00CA6515"/>
    <w:rsid w:val="00CB0959"/>
    <w:rsid w:val="00CB19C9"/>
    <w:rsid w:val="00CB23E2"/>
    <w:rsid w:val="00CB27D5"/>
    <w:rsid w:val="00CB4353"/>
    <w:rsid w:val="00CB461E"/>
    <w:rsid w:val="00CB4927"/>
    <w:rsid w:val="00CB65AE"/>
    <w:rsid w:val="00CC00C2"/>
    <w:rsid w:val="00CC0159"/>
    <w:rsid w:val="00CC0964"/>
    <w:rsid w:val="00CC0EFA"/>
    <w:rsid w:val="00CC1B40"/>
    <w:rsid w:val="00CC1E31"/>
    <w:rsid w:val="00CC1E3A"/>
    <w:rsid w:val="00CC2046"/>
    <w:rsid w:val="00CC2055"/>
    <w:rsid w:val="00CC22F2"/>
    <w:rsid w:val="00CC2672"/>
    <w:rsid w:val="00CC6F35"/>
    <w:rsid w:val="00CC7595"/>
    <w:rsid w:val="00CC7DF4"/>
    <w:rsid w:val="00CD0109"/>
    <w:rsid w:val="00CD154E"/>
    <w:rsid w:val="00CD1E40"/>
    <w:rsid w:val="00CD26A7"/>
    <w:rsid w:val="00CD2F21"/>
    <w:rsid w:val="00CD30C8"/>
    <w:rsid w:val="00CD3155"/>
    <w:rsid w:val="00CD31BA"/>
    <w:rsid w:val="00CD37E0"/>
    <w:rsid w:val="00CD38DA"/>
    <w:rsid w:val="00CD3BF3"/>
    <w:rsid w:val="00CD3CC7"/>
    <w:rsid w:val="00CD4670"/>
    <w:rsid w:val="00CD47C1"/>
    <w:rsid w:val="00CD49CA"/>
    <w:rsid w:val="00CD5587"/>
    <w:rsid w:val="00CD6A7E"/>
    <w:rsid w:val="00CD7722"/>
    <w:rsid w:val="00CD7888"/>
    <w:rsid w:val="00CD7C8A"/>
    <w:rsid w:val="00CE04DB"/>
    <w:rsid w:val="00CE2995"/>
    <w:rsid w:val="00CE29FD"/>
    <w:rsid w:val="00CE3024"/>
    <w:rsid w:val="00CE3466"/>
    <w:rsid w:val="00CE3A01"/>
    <w:rsid w:val="00CE4223"/>
    <w:rsid w:val="00CE4AC9"/>
    <w:rsid w:val="00CE4D0B"/>
    <w:rsid w:val="00CE4D2B"/>
    <w:rsid w:val="00CE4E77"/>
    <w:rsid w:val="00CE52C0"/>
    <w:rsid w:val="00CE55F9"/>
    <w:rsid w:val="00CE5E41"/>
    <w:rsid w:val="00CE7D42"/>
    <w:rsid w:val="00CF023C"/>
    <w:rsid w:val="00CF029B"/>
    <w:rsid w:val="00CF1732"/>
    <w:rsid w:val="00CF24E6"/>
    <w:rsid w:val="00CF2BA9"/>
    <w:rsid w:val="00CF3642"/>
    <w:rsid w:val="00CF3782"/>
    <w:rsid w:val="00CF4BE6"/>
    <w:rsid w:val="00CF507F"/>
    <w:rsid w:val="00CF5893"/>
    <w:rsid w:val="00CF60B6"/>
    <w:rsid w:val="00CF705A"/>
    <w:rsid w:val="00D000AF"/>
    <w:rsid w:val="00D00525"/>
    <w:rsid w:val="00D01236"/>
    <w:rsid w:val="00D01DE4"/>
    <w:rsid w:val="00D01E08"/>
    <w:rsid w:val="00D02186"/>
    <w:rsid w:val="00D02496"/>
    <w:rsid w:val="00D0384E"/>
    <w:rsid w:val="00D03FC0"/>
    <w:rsid w:val="00D0409E"/>
    <w:rsid w:val="00D04253"/>
    <w:rsid w:val="00D04324"/>
    <w:rsid w:val="00D046F1"/>
    <w:rsid w:val="00D05D02"/>
    <w:rsid w:val="00D060E2"/>
    <w:rsid w:val="00D10549"/>
    <w:rsid w:val="00D10EF0"/>
    <w:rsid w:val="00D12536"/>
    <w:rsid w:val="00D1433F"/>
    <w:rsid w:val="00D15D9D"/>
    <w:rsid w:val="00D16547"/>
    <w:rsid w:val="00D20956"/>
    <w:rsid w:val="00D20979"/>
    <w:rsid w:val="00D210F5"/>
    <w:rsid w:val="00D21B3E"/>
    <w:rsid w:val="00D21ECE"/>
    <w:rsid w:val="00D21F8C"/>
    <w:rsid w:val="00D220E6"/>
    <w:rsid w:val="00D22490"/>
    <w:rsid w:val="00D24555"/>
    <w:rsid w:val="00D24832"/>
    <w:rsid w:val="00D252D5"/>
    <w:rsid w:val="00D257D7"/>
    <w:rsid w:val="00D26060"/>
    <w:rsid w:val="00D269B0"/>
    <w:rsid w:val="00D26E67"/>
    <w:rsid w:val="00D30BBF"/>
    <w:rsid w:val="00D31EE5"/>
    <w:rsid w:val="00D3345E"/>
    <w:rsid w:val="00D334D8"/>
    <w:rsid w:val="00D33514"/>
    <w:rsid w:val="00D349D0"/>
    <w:rsid w:val="00D35F80"/>
    <w:rsid w:val="00D368F5"/>
    <w:rsid w:val="00D36A00"/>
    <w:rsid w:val="00D36E2F"/>
    <w:rsid w:val="00D37066"/>
    <w:rsid w:val="00D3760C"/>
    <w:rsid w:val="00D3762E"/>
    <w:rsid w:val="00D376B3"/>
    <w:rsid w:val="00D4068F"/>
    <w:rsid w:val="00D40F5A"/>
    <w:rsid w:val="00D41C47"/>
    <w:rsid w:val="00D448D7"/>
    <w:rsid w:val="00D44B71"/>
    <w:rsid w:val="00D46236"/>
    <w:rsid w:val="00D46EB2"/>
    <w:rsid w:val="00D47459"/>
    <w:rsid w:val="00D474DB"/>
    <w:rsid w:val="00D47528"/>
    <w:rsid w:val="00D50127"/>
    <w:rsid w:val="00D50308"/>
    <w:rsid w:val="00D5065E"/>
    <w:rsid w:val="00D50A2E"/>
    <w:rsid w:val="00D5112B"/>
    <w:rsid w:val="00D5137B"/>
    <w:rsid w:val="00D5145D"/>
    <w:rsid w:val="00D51A3C"/>
    <w:rsid w:val="00D51B84"/>
    <w:rsid w:val="00D523BE"/>
    <w:rsid w:val="00D52771"/>
    <w:rsid w:val="00D52895"/>
    <w:rsid w:val="00D52BF6"/>
    <w:rsid w:val="00D53274"/>
    <w:rsid w:val="00D54945"/>
    <w:rsid w:val="00D54D55"/>
    <w:rsid w:val="00D55F44"/>
    <w:rsid w:val="00D5614A"/>
    <w:rsid w:val="00D5637E"/>
    <w:rsid w:val="00D5681D"/>
    <w:rsid w:val="00D574C3"/>
    <w:rsid w:val="00D5770A"/>
    <w:rsid w:val="00D60764"/>
    <w:rsid w:val="00D60D5D"/>
    <w:rsid w:val="00D61C53"/>
    <w:rsid w:val="00D61FDB"/>
    <w:rsid w:val="00D63353"/>
    <w:rsid w:val="00D63904"/>
    <w:rsid w:val="00D63A29"/>
    <w:rsid w:val="00D63D78"/>
    <w:rsid w:val="00D64A21"/>
    <w:rsid w:val="00D64E53"/>
    <w:rsid w:val="00D6536A"/>
    <w:rsid w:val="00D658AF"/>
    <w:rsid w:val="00D666B8"/>
    <w:rsid w:val="00D66B39"/>
    <w:rsid w:val="00D6737A"/>
    <w:rsid w:val="00D705D5"/>
    <w:rsid w:val="00D70BCF"/>
    <w:rsid w:val="00D7330B"/>
    <w:rsid w:val="00D739DF"/>
    <w:rsid w:val="00D73D83"/>
    <w:rsid w:val="00D74421"/>
    <w:rsid w:val="00D75305"/>
    <w:rsid w:val="00D75CD5"/>
    <w:rsid w:val="00D80049"/>
    <w:rsid w:val="00D81AE7"/>
    <w:rsid w:val="00D8203E"/>
    <w:rsid w:val="00D82073"/>
    <w:rsid w:val="00D82C7A"/>
    <w:rsid w:val="00D8342D"/>
    <w:rsid w:val="00D84182"/>
    <w:rsid w:val="00D84D81"/>
    <w:rsid w:val="00D85BBA"/>
    <w:rsid w:val="00D85FC0"/>
    <w:rsid w:val="00D868D0"/>
    <w:rsid w:val="00D87329"/>
    <w:rsid w:val="00D87A68"/>
    <w:rsid w:val="00D90725"/>
    <w:rsid w:val="00D91DE2"/>
    <w:rsid w:val="00D92513"/>
    <w:rsid w:val="00D939E7"/>
    <w:rsid w:val="00D94119"/>
    <w:rsid w:val="00D9425D"/>
    <w:rsid w:val="00D94AB0"/>
    <w:rsid w:val="00D94D6D"/>
    <w:rsid w:val="00D960DC"/>
    <w:rsid w:val="00D97ED0"/>
    <w:rsid w:val="00DA0876"/>
    <w:rsid w:val="00DA095B"/>
    <w:rsid w:val="00DA0E0B"/>
    <w:rsid w:val="00DA15A9"/>
    <w:rsid w:val="00DA2695"/>
    <w:rsid w:val="00DA2CB1"/>
    <w:rsid w:val="00DA2EAC"/>
    <w:rsid w:val="00DA301D"/>
    <w:rsid w:val="00DA31C2"/>
    <w:rsid w:val="00DA4FA2"/>
    <w:rsid w:val="00DA61BF"/>
    <w:rsid w:val="00DB114F"/>
    <w:rsid w:val="00DB2C52"/>
    <w:rsid w:val="00DB38D5"/>
    <w:rsid w:val="00DB520E"/>
    <w:rsid w:val="00DB627E"/>
    <w:rsid w:val="00DB65BA"/>
    <w:rsid w:val="00DB6643"/>
    <w:rsid w:val="00DB6B27"/>
    <w:rsid w:val="00DB791C"/>
    <w:rsid w:val="00DB7F43"/>
    <w:rsid w:val="00DC06C0"/>
    <w:rsid w:val="00DC14A9"/>
    <w:rsid w:val="00DC1904"/>
    <w:rsid w:val="00DC1D68"/>
    <w:rsid w:val="00DC2023"/>
    <w:rsid w:val="00DC221A"/>
    <w:rsid w:val="00DC24EC"/>
    <w:rsid w:val="00DC2AA6"/>
    <w:rsid w:val="00DC2B06"/>
    <w:rsid w:val="00DC2F8C"/>
    <w:rsid w:val="00DC2FCC"/>
    <w:rsid w:val="00DC37B5"/>
    <w:rsid w:val="00DC3A2C"/>
    <w:rsid w:val="00DC51F1"/>
    <w:rsid w:val="00DC6B90"/>
    <w:rsid w:val="00DC746C"/>
    <w:rsid w:val="00DC7B87"/>
    <w:rsid w:val="00DD01BC"/>
    <w:rsid w:val="00DD0818"/>
    <w:rsid w:val="00DD0DD4"/>
    <w:rsid w:val="00DD15B4"/>
    <w:rsid w:val="00DD17FE"/>
    <w:rsid w:val="00DD192D"/>
    <w:rsid w:val="00DD1E0B"/>
    <w:rsid w:val="00DD255C"/>
    <w:rsid w:val="00DD26C0"/>
    <w:rsid w:val="00DD28E3"/>
    <w:rsid w:val="00DD5378"/>
    <w:rsid w:val="00DD6DC0"/>
    <w:rsid w:val="00DD7242"/>
    <w:rsid w:val="00DE0756"/>
    <w:rsid w:val="00DE2BB8"/>
    <w:rsid w:val="00DE2C62"/>
    <w:rsid w:val="00DE3FFD"/>
    <w:rsid w:val="00DE4311"/>
    <w:rsid w:val="00DE4A7A"/>
    <w:rsid w:val="00DE4E9E"/>
    <w:rsid w:val="00DE6935"/>
    <w:rsid w:val="00DE6E52"/>
    <w:rsid w:val="00DE7033"/>
    <w:rsid w:val="00DE704A"/>
    <w:rsid w:val="00DE776D"/>
    <w:rsid w:val="00DE7C56"/>
    <w:rsid w:val="00DF0A39"/>
    <w:rsid w:val="00DF0C0C"/>
    <w:rsid w:val="00DF0FA0"/>
    <w:rsid w:val="00DF105D"/>
    <w:rsid w:val="00DF1692"/>
    <w:rsid w:val="00DF2703"/>
    <w:rsid w:val="00DF3278"/>
    <w:rsid w:val="00DF33C6"/>
    <w:rsid w:val="00DF3CF2"/>
    <w:rsid w:val="00DF3DA9"/>
    <w:rsid w:val="00DF436D"/>
    <w:rsid w:val="00DF4CC1"/>
    <w:rsid w:val="00DF56CF"/>
    <w:rsid w:val="00DF5DEB"/>
    <w:rsid w:val="00DF5F98"/>
    <w:rsid w:val="00DF5FD0"/>
    <w:rsid w:val="00DF7FCE"/>
    <w:rsid w:val="00E00110"/>
    <w:rsid w:val="00E005C7"/>
    <w:rsid w:val="00E007BA"/>
    <w:rsid w:val="00E00CBB"/>
    <w:rsid w:val="00E01750"/>
    <w:rsid w:val="00E02E0A"/>
    <w:rsid w:val="00E033B6"/>
    <w:rsid w:val="00E03451"/>
    <w:rsid w:val="00E04307"/>
    <w:rsid w:val="00E04A04"/>
    <w:rsid w:val="00E04EFF"/>
    <w:rsid w:val="00E050B3"/>
    <w:rsid w:val="00E06EE2"/>
    <w:rsid w:val="00E0737B"/>
    <w:rsid w:val="00E108A5"/>
    <w:rsid w:val="00E10BF2"/>
    <w:rsid w:val="00E110BE"/>
    <w:rsid w:val="00E116B2"/>
    <w:rsid w:val="00E118D8"/>
    <w:rsid w:val="00E11C65"/>
    <w:rsid w:val="00E11FBC"/>
    <w:rsid w:val="00E1240F"/>
    <w:rsid w:val="00E125A8"/>
    <w:rsid w:val="00E12A63"/>
    <w:rsid w:val="00E13758"/>
    <w:rsid w:val="00E13C38"/>
    <w:rsid w:val="00E13F96"/>
    <w:rsid w:val="00E15F14"/>
    <w:rsid w:val="00E15FA9"/>
    <w:rsid w:val="00E170F7"/>
    <w:rsid w:val="00E17474"/>
    <w:rsid w:val="00E2020A"/>
    <w:rsid w:val="00E218A4"/>
    <w:rsid w:val="00E21FC6"/>
    <w:rsid w:val="00E224F9"/>
    <w:rsid w:val="00E22522"/>
    <w:rsid w:val="00E2326D"/>
    <w:rsid w:val="00E2346F"/>
    <w:rsid w:val="00E23C78"/>
    <w:rsid w:val="00E24602"/>
    <w:rsid w:val="00E25164"/>
    <w:rsid w:val="00E25306"/>
    <w:rsid w:val="00E25DB7"/>
    <w:rsid w:val="00E25FDF"/>
    <w:rsid w:val="00E27E89"/>
    <w:rsid w:val="00E30248"/>
    <w:rsid w:val="00E30CE7"/>
    <w:rsid w:val="00E30D4F"/>
    <w:rsid w:val="00E3110E"/>
    <w:rsid w:val="00E314CC"/>
    <w:rsid w:val="00E31AC0"/>
    <w:rsid w:val="00E335C9"/>
    <w:rsid w:val="00E336D8"/>
    <w:rsid w:val="00E33B6A"/>
    <w:rsid w:val="00E3465D"/>
    <w:rsid w:val="00E377C2"/>
    <w:rsid w:val="00E4018D"/>
    <w:rsid w:val="00E4079B"/>
    <w:rsid w:val="00E40C25"/>
    <w:rsid w:val="00E4134F"/>
    <w:rsid w:val="00E429FD"/>
    <w:rsid w:val="00E42E17"/>
    <w:rsid w:val="00E42E89"/>
    <w:rsid w:val="00E4390F"/>
    <w:rsid w:val="00E43D26"/>
    <w:rsid w:val="00E44FFD"/>
    <w:rsid w:val="00E45038"/>
    <w:rsid w:val="00E45424"/>
    <w:rsid w:val="00E45560"/>
    <w:rsid w:val="00E4734D"/>
    <w:rsid w:val="00E50367"/>
    <w:rsid w:val="00E50847"/>
    <w:rsid w:val="00E50A96"/>
    <w:rsid w:val="00E51059"/>
    <w:rsid w:val="00E514C2"/>
    <w:rsid w:val="00E514E0"/>
    <w:rsid w:val="00E52EC0"/>
    <w:rsid w:val="00E53AB6"/>
    <w:rsid w:val="00E540C6"/>
    <w:rsid w:val="00E54220"/>
    <w:rsid w:val="00E5486E"/>
    <w:rsid w:val="00E556C2"/>
    <w:rsid w:val="00E572FE"/>
    <w:rsid w:val="00E573F9"/>
    <w:rsid w:val="00E57629"/>
    <w:rsid w:val="00E57987"/>
    <w:rsid w:val="00E57ACC"/>
    <w:rsid w:val="00E60069"/>
    <w:rsid w:val="00E61EA6"/>
    <w:rsid w:val="00E63E8B"/>
    <w:rsid w:val="00E651EE"/>
    <w:rsid w:val="00E653FE"/>
    <w:rsid w:val="00E654EA"/>
    <w:rsid w:val="00E659D4"/>
    <w:rsid w:val="00E668BD"/>
    <w:rsid w:val="00E66983"/>
    <w:rsid w:val="00E67331"/>
    <w:rsid w:val="00E673F8"/>
    <w:rsid w:val="00E675C2"/>
    <w:rsid w:val="00E6770A"/>
    <w:rsid w:val="00E678FC"/>
    <w:rsid w:val="00E70223"/>
    <w:rsid w:val="00E70A9C"/>
    <w:rsid w:val="00E71660"/>
    <w:rsid w:val="00E73152"/>
    <w:rsid w:val="00E732D1"/>
    <w:rsid w:val="00E742C9"/>
    <w:rsid w:val="00E74885"/>
    <w:rsid w:val="00E75352"/>
    <w:rsid w:val="00E757EC"/>
    <w:rsid w:val="00E759F8"/>
    <w:rsid w:val="00E76378"/>
    <w:rsid w:val="00E8047A"/>
    <w:rsid w:val="00E82091"/>
    <w:rsid w:val="00E837B6"/>
    <w:rsid w:val="00E83F79"/>
    <w:rsid w:val="00E83F95"/>
    <w:rsid w:val="00E8414B"/>
    <w:rsid w:val="00E84792"/>
    <w:rsid w:val="00E84C74"/>
    <w:rsid w:val="00E85A12"/>
    <w:rsid w:val="00E87249"/>
    <w:rsid w:val="00E877CF"/>
    <w:rsid w:val="00E877D6"/>
    <w:rsid w:val="00E900A9"/>
    <w:rsid w:val="00E90B08"/>
    <w:rsid w:val="00E90BCD"/>
    <w:rsid w:val="00E90C69"/>
    <w:rsid w:val="00E918AD"/>
    <w:rsid w:val="00E93F97"/>
    <w:rsid w:val="00E944DD"/>
    <w:rsid w:val="00E95385"/>
    <w:rsid w:val="00E95538"/>
    <w:rsid w:val="00E958A1"/>
    <w:rsid w:val="00E9603F"/>
    <w:rsid w:val="00EA0288"/>
    <w:rsid w:val="00EA12F0"/>
    <w:rsid w:val="00EA1955"/>
    <w:rsid w:val="00EA329E"/>
    <w:rsid w:val="00EA5FAD"/>
    <w:rsid w:val="00EA69A9"/>
    <w:rsid w:val="00EA7E40"/>
    <w:rsid w:val="00EB07A3"/>
    <w:rsid w:val="00EB11EE"/>
    <w:rsid w:val="00EB25B9"/>
    <w:rsid w:val="00EB318B"/>
    <w:rsid w:val="00EB31FE"/>
    <w:rsid w:val="00EB3C49"/>
    <w:rsid w:val="00EB3F64"/>
    <w:rsid w:val="00EB4AE3"/>
    <w:rsid w:val="00EB5484"/>
    <w:rsid w:val="00EB5C10"/>
    <w:rsid w:val="00EB61FC"/>
    <w:rsid w:val="00EB74FD"/>
    <w:rsid w:val="00EC02AB"/>
    <w:rsid w:val="00EC0983"/>
    <w:rsid w:val="00EC0FCC"/>
    <w:rsid w:val="00EC19E1"/>
    <w:rsid w:val="00EC290A"/>
    <w:rsid w:val="00EC2C0F"/>
    <w:rsid w:val="00EC34B5"/>
    <w:rsid w:val="00EC383A"/>
    <w:rsid w:val="00EC3FBF"/>
    <w:rsid w:val="00EC52CC"/>
    <w:rsid w:val="00EC602E"/>
    <w:rsid w:val="00EC621C"/>
    <w:rsid w:val="00EC71FA"/>
    <w:rsid w:val="00EC72B2"/>
    <w:rsid w:val="00EC7318"/>
    <w:rsid w:val="00EC7C1C"/>
    <w:rsid w:val="00ED1507"/>
    <w:rsid w:val="00ED3B09"/>
    <w:rsid w:val="00ED3FC1"/>
    <w:rsid w:val="00ED427E"/>
    <w:rsid w:val="00ED53A8"/>
    <w:rsid w:val="00ED545D"/>
    <w:rsid w:val="00ED6FC7"/>
    <w:rsid w:val="00EE05AE"/>
    <w:rsid w:val="00EE1BEC"/>
    <w:rsid w:val="00EE287A"/>
    <w:rsid w:val="00EE32F2"/>
    <w:rsid w:val="00EE35D3"/>
    <w:rsid w:val="00EE45C7"/>
    <w:rsid w:val="00EE47A9"/>
    <w:rsid w:val="00EE5492"/>
    <w:rsid w:val="00EE6F1E"/>
    <w:rsid w:val="00EE77C1"/>
    <w:rsid w:val="00EE7BB7"/>
    <w:rsid w:val="00EF0F2F"/>
    <w:rsid w:val="00EF2319"/>
    <w:rsid w:val="00EF2513"/>
    <w:rsid w:val="00EF393F"/>
    <w:rsid w:val="00EF4979"/>
    <w:rsid w:val="00EF5F1B"/>
    <w:rsid w:val="00EF668C"/>
    <w:rsid w:val="00EF7334"/>
    <w:rsid w:val="00EF794D"/>
    <w:rsid w:val="00EF7EB9"/>
    <w:rsid w:val="00EF7FDB"/>
    <w:rsid w:val="00F0068F"/>
    <w:rsid w:val="00F0107F"/>
    <w:rsid w:val="00F015B0"/>
    <w:rsid w:val="00F0334D"/>
    <w:rsid w:val="00F05747"/>
    <w:rsid w:val="00F0596B"/>
    <w:rsid w:val="00F05B20"/>
    <w:rsid w:val="00F05D9C"/>
    <w:rsid w:val="00F05F30"/>
    <w:rsid w:val="00F06B56"/>
    <w:rsid w:val="00F06FE3"/>
    <w:rsid w:val="00F078DA"/>
    <w:rsid w:val="00F11389"/>
    <w:rsid w:val="00F11BFE"/>
    <w:rsid w:val="00F11E9E"/>
    <w:rsid w:val="00F12700"/>
    <w:rsid w:val="00F13380"/>
    <w:rsid w:val="00F1421C"/>
    <w:rsid w:val="00F148EC"/>
    <w:rsid w:val="00F15D9D"/>
    <w:rsid w:val="00F163BF"/>
    <w:rsid w:val="00F17251"/>
    <w:rsid w:val="00F2115D"/>
    <w:rsid w:val="00F23814"/>
    <w:rsid w:val="00F24CF0"/>
    <w:rsid w:val="00F24E13"/>
    <w:rsid w:val="00F2591F"/>
    <w:rsid w:val="00F25D15"/>
    <w:rsid w:val="00F2636D"/>
    <w:rsid w:val="00F26802"/>
    <w:rsid w:val="00F26B8A"/>
    <w:rsid w:val="00F277B3"/>
    <w:rsid w:val="00F27A9A"/>
    <w:rsid w:val="00F327BF"/>
    <w:rsid w:val="00F3345B"/>
    <w:rsid w:val="00F335EC"/>
    <w:rsid w:val="00F3368F"/>
    <w:rsid w:val="00F33FC5"/>
    <w:rsid w:val="00F34D6F"/>
    <w:rsid w:val="00F34E77"/>
    <w:rsid w:val="00F3524F"/>
    <w:rsid w:val="00F36595"/>
    <w:rsid w:val="00F36732"/>
    <w:rsid w:val="00F37689"/>
    <w:rsid w:val="00F3782D"/>
    <w:rsid w:val="00F40209"/>
    <w:rsid w:val="00F417B2"/>
    <w:rsid w:val="00F417E0"/>
    <w:rsid w:val="00F41A3F"/>
    <w:rsid w:val="00F41F43"/>
    <w:rsid w:val="00F4219D"/>
    <w:rsid w:val="00F427CB"/>
    <w:rsid w:val="00F432C8"/>
    <w:rsid w:val="00F4431E"/>
    <w:rsid w:val="00F44D4B"/>
    <w:rsid w:val="00F450B0"/>
    <w:rsid w:val="00F451B5"/>
    <w:rsid w:val="00F45564"/>
    <w:rsid w:val="00F45D12"/>
    <w:rsid w:val="00F476F3"/>
    <w:rsid w:val="00F50450"/>
    <w:rsid w:val="00F5276F"/>
    <w:rsid w:val="00F53133"/>
    <w:rsid w:val="00F533B5"/>
    <w:rsid w:val="00F533C1"/>
    <w:rsid w:val="00F5393E"/>
    <w:rsid w:val="00F542D5"/>
    <w:rsid w:val="00F543E6"/>
    <w:rsid w:val="00F548AE"/>
    <w:rsid w:val="00F54AFB"/>
    <w:rsid w:val="00F5585F"/>
    <w:rsid w:val="00F55A90"/>
    <w:rsid w:val="00F56457"/>
    <w:rsid w:val="00F56CE1"/>
    <w:rsid w:val="00F572E1"/>
    <w:rsid w:val="00F575D2"/>
    <w:rsid w:val="00F577C4"/>
    <w:rsid w:val="00F57820"/>
    <w:rsid w:val="00F60AF2"/>
    <w:rsid w:val="00F60D17"/>
    <w:rsid w:val="00F60F11"/>
    <w:rsid w:val="00F6105C"/>
    <w:rsid w:val="00F61865"/>
    <w:rsid w:val="00F6211C"/>
    <w:rsid w:val="00F62885"/>
    <w:rsid w:val="00F62DE7"/>
    <w:rsid w:val="00F638F0"/>
    <w:rsid w:val="00F64476"/>
    <w:rsid w:val="00F66126"/>
    <w:rsid w:val="00F66137"/>
    <w:rsid w:val="00F6616A"/>
    <w:rsid w:val="00F66227"/>
    <w:rsid w:val="00F663E8"/>
    <w:rsid w:val="00F675FA"/>
    <w:rsid w:val="00F678C0"/>
    <w:rsid w:val="00F70338"/>
    <w:rsid w:val="00F717DE"/>
    <w:rsid w:val="00F71A8F"/>
    <w:rsid w:val="00F726B9"/>
    <w:rsid w:val="00F73734"/>
    <w:rsid w:val="00F73AF2"/>
    <w:rsid w:val="00F73EEE"/>
    <w:rsid w:val="00F7532C"/>
    <w:rsid w:val="00F761E2"/>
    <w:rsid w:val="00F77073"/>
    <w:rsid w:val="00F806FC"/>
    <w:rsid w:val="00F82AB9"/>
    <w:rsid w:val="00F831AC"/>
    <w:rsid w:val="00F84EF3"/>
    <w:rsid w:val="00F85AF1"/>
    <w:rsid w:val="00F87011"/>
    <w:rsid w:val="00F871CB"/>
    <w:rsid w:val="00F8747B"/>
    <w:rsid w:val="00F90C91"/>
    <w:rsid w:val="00F912CE"/>
    <w:rsid w:val="00F91455"/>
    <w:rsid w:val="00F91B10"/>
    <w:rsid w:val="00F923AF"/>
    <w:rsid w:val="00F93F4B"/>
    <w:rsid w:val="00F94DC8"/>
    <w:rsid w:val="00F95D0D"/>
    <w:rsid w:val="00F96555"/>
    <w:rsid w:val="00F96A45"/>
    <w:rsid w:val="00FA0467"/>
    <w:rsid w:val="00FA095B"/>
    <w:rsid w:val="00FA0E9F"/>
    <w:rsid w:val="00FA1476"/>
    <w:rsid w:val="00FA1772"/>
    <w:rsid w:val="00FA231A"/>
    <w:rsid w:val="00FA26A3"/>
    <w:rsid w:val="00FA2A69"/>
    <w:rsid w:val="00FA3EFE"/>
    <w:rsid w:val="00FA4BDA"/>
    <w:rsid w:val="00FA53AB"/>
    <w:rsid w:val="00FA67F2"/>
    <w:rsid w:val="00FA6C8D"/>
    <w:rsid w:val="00FA7156"/>
    <w:rsid w:val="00FA79B1"/>
    <w:rsid w:val="00FB0224"/>
    <w:rsid w:val="00FB0944"/>
    <w:rsid w:val="00FB0DBF"/>
    <w:rsid w:val="00FB119E"/>
    <w:rsid w:val="00FB12C9"/>
    <w:rsid w:val="00FB1785"/>
    <w:rsid w:val="00FB2724"/>
    <w:rsid w:val="00FB280C"/>
    <w:rsid w:val="00FB28A1"/>
    <w:rsid w:val="00FB2EEE"/>
    <w:rsid w:val="00FB302B"/>
    <w:rsid w:val="00FB3351"/>
    <w:rsid w:val="00FB3444"/>
    <w:rsid w:val="00FB3C37"/>
    <w:rsid w:val="00FB3CE3"/>
    <w:rsid w:val="00FB4309"/>
    <w:rsid w:val="00FB46C9"/>
    <w:rsid w:val="00FB59A9"/>
    <w:rsid w:val="00FB62DA"/>
    <w:rsid w:val="00FB7A45"/>
    <w:rsid w:val="00FC0479"/>
    <w:rsid w:val="00FC10E1"/>
    <w:rsid w:val="00FC139D"/>
    <w:rsid w:val="00FC284E"/>
    <w:rsid w:val="00FC4C6A"/>
    <w:rsid w:val="00FC4C73"/>
    <w:rsid w:val="00FC4EAE"/>
    <w:rsid w:val="00FC5328"/>
    <w:rsid w:val="00FC5B46"/>
    <w:rsid w:val="00FC5F90"/>
    <w:rsid w:val="00FC67D6"/>
    <w:rsid w:val="00FC6B14"/>
    <w:rsid w:val="00FC704A"/>
    <w:rsid w:val="00FC7116"/>
    <w:rsid w:val="00FC7938"/>
    <w:rsid w:val="00FC7BC9"/>
    <w:rsid w:val="00FC7DEA"/>
    <w:rsid w:val="00FD0093"/>
    <w:rsid w:val="00FD02B4"/>
    <w:rsid w:val="00FD0B75"/>
    <w:rsid w:val="00FD0BD8"/>
    <w:rsid w:val="00FD2B97"/>
    <w:rsid w:val="00FD2C08"/>
    <w:rsid w:val="00FD3ADC"/>
    <w:rsid w:val="00FD3AF3"/>
    <w:rsid w:val="00FD3D14"/>
    <w:rsid w:val="00FD4899"/>
    <w:rsid w:val="00FD4A93"/>
    <w:rsid w:val="00FD539F"/>
    <w:rsid w:val="00FD5B93"/>
    <w:rsid w:val="00FD68C8"/>
    <w:rsid w:val="00FD69F0"/>
    <w:rsid w:val="00FD6C62"/>
    <w:rsid w:val="00FD7B52"/>
    <w:rsid w:val="00FD7D33"/>
    <w:rsid w:val="00FD7F65"/>
    <w:rsid w:val="00FE1295"/>
    <w:rsid w:val="00FE239B"/>
    <w:rsid w:val="00FE2884"/>
    <w:rsid w:val="00FE2D4E"/>
    <w:rsid w:val="00FE3154"/>
    <w:rsid w:val="00FE31B8"/>
    <w:rsid w:val="00FE4BED"/>
    <w:rsid w:val="00FE56DB"/>
    <w:rsid w:val="00FE5BFD"/>
    <w:rsid w:val="00FE6230"/>
    <w:rsid w:val="00FE673F"/>
    <w:rsid w:val="00FE7561"/>
    <w:rsid w:val="00FE7AC6"/>
    <w:rsid w:val="00FF0ADC"/>
    <w:rsid w:val="00FF0C32"/>
    <w:rsid w:val="00FF0C46"/>
    <w:rsid w:val="00FF0C6F"/>
    <w:rsid w:val="00FF0C8E"/>
    <w:rsid w:val="00FF0F6E"/>
    <w:rsid w:val="00FF0FE3"/>
    <w:rsid w:val="00FF18FC"/>
    <w:rsid w:val="00FF2415"/>
    <w:rsid w:val="00FF2994"/>
    <w:rsid w:val="00FF4312"/>
    <w:rsid w:val="00FF43BE"/>
    <w:rsid w:val="00FF43C8"/>
    <w:rsid w:val="00FF586E"/>
    <w:rsid w:val="00FF6205"/>
    <w:rsid w:val="00FF6E2D"/>
    <w:rsid w:val="00FF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0B405BA-0404-483E-8E82-E75A2C8D4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74040"/>
  </w:style>
  <w:style w:type="paragraph" w:styleId="1">
    <w:name w:val="heading 1"/>
    <w:basedOn w:val="a0"/>
    <w:next w:val="a0"/>
    <w:link w:val="10"/>
    <w:uiPriority w:val="9"/>
    <w:qFormat/>
    <w:rsid w:val="002B52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FC5F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FE2D4E"/>
  </w:style>
  <w:style w:type="paragraph" w:styleId="a6">
    <w:name w:val="footer"/>
    <w:basedOn w:val="a0"/>
    <w:link w:val="a7"/>
    <w:uiPriority w:val="99"/>
    <w:unhideWhenUsed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FE2D4E"/>
  </w:style>
  <w:style w:type="paragraph" w:customStyle="1" w:styleId="Default">
    <w:name w:val="Default"/>
    <w:rsid w:val="00FE2D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FE2D4E"/>
    <w:pPr>
      <w:spacing w:line="241" w:lineRule="atLeast"/>
    </w:pPr>
    <w:rPr>
      <w:rFonts w:cstheme="minorBidi"/>
      <w:color w:val="auto"/>
    </w:rPr>
  </w:style>
  <w:style w:type="character" w:customStyle="1" w:styleId="A50">
    <w:name w:val="A5"/>
    <w:uiPriority w:val="99"/>
    <w:rsid w:val="00FE2D4E"/>
    <w:rPr>
      <w:rFonts w:cs="Calibri"/>
      <w:b/>
      <w:bCs/>
      <w:color w:val="005191"/>
      <w:sz w:val="20"/>
      <w:szCs w:val="20"/>
    </w:rPr>
  </w:style>
  <w:style w:type="character" w:customStyle="1" w:styleId="A10">
    <w:name w:val="A1"/>
    <w:uiPriority w:val="99"/>
    <w:rsid w:val="00FE2D4E"/>
    <w:rPr>
      <w:rFonts w:cs="Calibri"/>
      <w:b/>
      <w:bCs/>
      <w:color w:val="211D1E"/>
      <w:sz w:val="36"/>
      <w:szCs w:val="36"/>
    </w:rPr>
  </w:style>
  <w:style w:type="paragraph" w:customStyle="1" w:styleId="Pa3">
    <w:name w:val="Pa3"/>
    <w:basedOn w:val="Default"/>
    <w:next w:val="Default"/>
    <w:uiPriority w:val="99"/>
    <w:rsid w:val="00FE2D4E"/>
    <w:pPr>
      <w:spacing w:line="358" w:lineRule="atLeast"/>
    </w:pPr>
    <w:rPr>
      <w:rFonts w:cstheme="minorBidi"/>
      <w:color w:val="auto"/>
    </w:rPr>
  </w:style>
  <w:style w:type="character" w:customStyle="1" w:styleId="A20">
    <w:name w:val="A2"/>
    <w:uiPriority w:val="99"/>
    <w:rsid w:val="00FE2D4E"/>
    <w:rPr>
      <w:rFonts w:cs="Calibri"/>
      <w:color w:val="211D1E"/>
      <w:sz w:val="28"/>
      <w:szCs w:val="28"/>
    </w:rPr>
  </w:style>
  <w:style w:type="paragraph" w:customStyle="1" w:styleId="Pa4">
    <w:name w:val="Pa4"/>
    <w:basedOn w:val="Default"/>
    <w:next w:val="Default"/>
    <w:uiPriority w:val="99"/>
    <w:rsid w:val="00FE2D4E"/>
    <w:pPr>
      <w:spacing w:line="241" w:lineRule="atLeast"/>
    </w:pPr>
    <w:rPr>
      <w:rFonts w:cstheme="minorBidi"/>
      <w:color w:val="auto"/>
    </w:rPr>
  </w:style>
  <w:style w:type="paragraph" w:customStyle="1" w:styleId="Pa0">
    <w:name w:val="Pa0"/>
    <w:basedOn w:val="Default"/>
    <w:next w:val="Default"/>
    <w:uiPriority w:val="99"/>
    <w:rsid w:val="00616007"/>
    <w:pPr>
      <w:spacing w:line="358" w:lineRule="atLeast"/>
    </w:pPr>
    <w:rPr>
      <w:rFonts w:cstheme="minorBidi"/>
      <w:color w:val="auto"/>
    </w:rPr>
  </w:style>
  <w:style w:type="character" w:customStyle="1" w:styleId="A00">
    <w:name w:val="A0"/>
    <w:uiPriority w:val="99"/>
    <w:rsid w:val="00616007"/>
    <w:rPr>
      <w:rFonts w:cs="Calibri"/>
      <w:b/>
      <w:bCs/>
      <w:color w:val="211D1E"/>
    </w:rPr>
  </w:style>
  <w:style w:type="paragraph" w:customStyle="1" w:styleId="Pa1">
    <w:name w:val="Pa1"/>
    <w:basedOn w:val="Default"/>
    <w:next w:val="Default"/>
    <w:uiPriority w:val="99"/>
    <w:rsid w:val="00616007"/>
    <w:pPr>
      <w:spacing w:line="358" w:lineRule="atLeast"/>
    </w:pPr>
    <w:rPr>
      <w:rFonts w:cstheme="minorBidi"/>
      <w:color w:val="auto"/>
    </w:rPr>
  </w:style>
  <w:style w:type="table" w:styleId="a8">
    <w:name w:val="Table Grid"/>
    <w:basedOn w:val="a2"/>
    <w:uiPriority w:val="59"/>
    <w:rsid w:val="00DD01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0"/>
    <w:uiPriority w:val="34"/>
    <w:qFormat/>
    <w:rsid w:val="00C46B15"/>
    <w:pPr>
      <w:ind w:left="720"/>
      <w:contextualSpacing/>
    </w:pPr>
  </w:style>
  <w:style w:type="paragraph" w:styleId="aa">
    <w:name w:val="Balloon Text"/>
    <w:basedOn w:val="a0"/>
    <w:link w:val="ab"/>
    <w:uiPriority w:val="99"/>
    <w:semiHidden/>
    <w:unhideWhenUsed/>
    <w:rsid w:val="00103B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1"/>
    <w:link w:val="aa"/>
    <w:uiPriority w:val="99"/>
    <w:semiHidden/>
    <w:rsid w:val="00103B79"/>
    <w:rPr>
      <w:rFonts w:ascii="Tahoma" w:hAnsi="Tahoma" w:cs="Tahoma"/>
      <w:sz w:val="16"/>
      <w:szCs w:val="16"/>
    </w:rPr>
  </w:style>
  <w:style w:type="paragraph" w:customStyle="1" w:styleId="a">
    <w:name w:val="Буллеты НЛМК"/>
    <w:basedOn w:val="a9"/>
    <w:link w:val="ac"/>
    <w:qFormat/>
    <w:rsid w:val="001B35E3"/>
    <w:pPr>
      <w:numPr>
        <w:numId w:val="3"/>
      </w:numPr>
      <w:spacing w:before="120" w:after="120" w:line="240" w:lineRule="auto"/>
      <w:contextualSpacing w:val="0"/>
    </w:pPr>
    <w:rPr>
      <w:rFonts w:ascii="Calibri" w:hAnsi="Calibri"/>
      <w:sz w:val="24"/>
      <w:szCs w:val="24"/>
    </w:rPr>
  </w:style>
  <w:style w:type="character" w:customStyle="1" w:styleId="ac">
    <w:name w:val="Буллеты НЛМК Знак"/>
    <w:basedOn w:val="a1"/>
    <w:link w:val="a"/>
    <w:rsid w:val="001B35E3"/>
    <w:rPr>
      <w:rFonts w:ascii="Calibri" w:hAnsi="Calibri"/>
      <w:sz w:val="24"/>
      <w:szCs w:val="24"/>
    </w:rPr>
  </w:style>
  <w:style w:type="paragraph" w:customStyle="1" w:styleId="ad">
    <w:name w:val="Заголовок документа"/>
    <w:next w:val="Default"/>
    <w:link w:val="ae"/>
    <w:autoRedefine/>
    <w:qFormat/>
    <w:rsid w:val="00D574C3"/>
    <w:pPr>
      <w:spacing w:before="120" w:after="120" w:line="240" w:lineRule="auto"/>
      <w:jc w:val="center"/>
    </w:pPr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</w:rPr>
  </w:style>
  <w:style w:type="character" w:customStyle="1" w:styleId="ae">
    <w:name w:val="Заголовок документа Знак"/>
    <w:basedOn w:val="a1"/>
    <w:link w:val="ad"/>
    <w:rsid w:val="00D574C3"/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</w:rPr>
  </w:style>
  <w:style w:type="paragraph" w:customStyle="1" w:styleId="af">
    <w:name w:val="Подзаголовок НЛМК"/>
    <w:basedOn w:val="a0"/>
    <w:next w:val="a0"/>
    <w:link w:val="af0"/>
    <w:uiPriority w:val="99"/>
    <w:qFormat/>
    <w:rsid w:val="001B35E3"/>
    <w:pPr>
      <w:keepNext/>
      <w:tabs>
        <w:tab w:val="left" w:pos="709"/>
      </w:tabs>
      <w:spacing w:before="120" w:after="120" w:line="240" w:lineRule="auto"/>
    </w:pPr>
    <w:rPr>
      <w:rFonts w:eastAsia="Times New Roman" w:cs="Arial"/>
      <w:b/>
      <w:sz w:val="24"/>
      <w:szCs w:val="24"/>
    </w:rPr>
  </w:style>
  <w:style w:type="character" w:customStyle="1" w:styleId="af0">
    <w:name w:val="Подзаголовок НЛМК Знак"/>
    <w:basedOn w:val="a1"/>
    <w:link w:val="af"/>
    <w:uiPriority w:val="99"/>
    <w:rsid w:val="001B35E3"/>
    <w:rPr>
      <w:rFonts w:eastAsia="Times New Roman" w:cs="Arial"/>
      <w:b/>
      <w:sz w:val="24"/>
      <w:szCs w:val="24"/>
    </w:rPr>
  </w:style>
  <w:style w:type="paragraph" w:customStyle="1" w:styleId="af1">
    <w:name w:val="текст НЛМК"/>
    <w:basedOn w:val="a0"/>
    <w:link w:val="af2"/>
    <w:autoRedefine/>
    <w:qFormat/>
    <w:rsid w:val="00344FCF"/>
    <w:pPr>
      <w:keepNext/>
      <w:tabs>
        <w:tab w:val="left" w:pos="6804"/>
      </w:tabs>
      <w:spacing w:before="120" w:after="120" w:line="240" w:lineRule="auto"/>
    </w:pPr>
    <w:rPr>
      <w:rFonts w:eastAsia="Times New Roman" w:cs="Arial"/>
      <w:sz w:val="24"/>
      <w:szCs w:val="24"/>
    </w:rPr>
  </w:style>
  <w:style w:type="character" w:customStyle="1" w:styleId="af2">
    <w:name w:val="текст НЛМК Знак"/>
    <w:basedOn w:val="a1"/>
    <w:link w:val="af1"/>
    <w:rsid w:val="00344FCF"/>
    <w:rPr>
      <w:rFonts w:eastAsia="Times New Roman" w:cs="Arial"/>
      <w:sz w:val="24"/>
      <w:szCs w:val="24"/>
    </w:rPr>
  </w:style>
  <w:style w:type="paragraph" w:styleId="af3">
    <w:name w:val="footnote text"/>
    <w:basedOn w:val="a0"/>
    <w:link w:val="af4"/>
    <w:uiPriority w:val="99"/>
    <w:semiHidden/>
    <w:unhideWhenUsed/>
    <w:rsid w:val="006179DB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1"/>
    <w:link w:val="af3"/>
    <w:uiPriority w:val="99"/>
    <w:semiHidden/>
    <w:rsid w:val="006179DB"/>
    <w:rPr>
      <w:sz w:val="20"/>
      <w:szCs w:val="20"/>
    </w:rPr>
  </w:style>
  <w:style w:type="character" w:styleId="af5">
    <w:name w:val="footnote reference"/>
    <w:basedOn w:val="a1"/>
    <w:uiPriority w:val="99"/>
    <w:semiHidden/>
    <w:unhideWhenUsed/>
    <w:rsid w:val="006179DB"/>
    <w:rPr>
      <w:vertAlign w:val="superscript"/>
    </w:rPr>
  </w:style>
  <w:style w:type="character" w:customStyle="1" w:styleId="10">
    <w:name w:val="Заголовок 1 Знак"/>
    <w:basedOn w:val="a1"/>
    <w:link w:val="1"/>
    <w:uiPriority w:val="9"/>
    <w:rsid w:val="002B52E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6">
    <w:name w:val="Hyperlink"/>
    <w:basedOn w:val="a1"/>
    <w:uiPriority w:val="99"/>
    <w:unhideWhenUsed/>
    <w:rsid w:val="005954B5"/>
    <w:rPr>
      <w:color w:val="0000FF" w:themeColor="hyperlink"/>
      <w:u w:val="single"/>
    </w:rPr>
  </w:style>
  <w:style w:type="paragraph" w:styleId="af7">
    <w:name w:val="Intense Quote"/>
    <w:basedOn w:val="a0"/>
    <w:next w:val="a0"/>
    <w:link w:val="af8"/>
    <w:uiPriority w:val="30"/>
    <w:qFormat/>
    <w:rsid w:val="005954B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8">
    <w:name w:val="Выделенная цитата Знак"/>
    <w:basedOn w:val="a1"/>
    <w:link w:val="af7"/>
    <w:uiPriority w:val="30"/>
    <w:rsid w:val="005954B5"/>
    <w:rPr>
      <w:i/>
      <w:iCs/>
      <w:color w:val="4F81BD" w:themeColor="accent1"/>
    </w:rPr>
  </w:style>
  <w:style w:type="character" w:styleId="af9">
    <w:name w:val="annotation reference"/>
    <w:basedOn w:val="a1"/>
    <w:uiPriority w:val="99"/>
    <w:semiHidden/>
    <w:unhideWhenUsed/>
    <w:rsid w:val="004E4BCB"/>
    <w:rPr>
      <w:sz w:val="16"/>
      <w:szCs w:val="16"/>
    </w:rPr>
  </w:style>
  <w:style w:type="paragraph" w:styleId="afa">
    <w:name w:val="annotation text"/>
    <w:basedOn w:val="a0"/>
    <w:link w:val="afb"/>
    <w:uiPriority w:val="99"/>
    <w:unhideWhenUsed/>
    <w:rsid w:val="004E4BCB"/>
    <w:pPr>
      <w:spacing w:line="240" w:lineRule="auto"/>
    </w:pPr>
    <w:rPr>
      <w:sz w:val="20"/>
      <w:szCs w:val="20"/>
    </w:rPr>
  </w:style>
  <w:style w:type="character" w:customStyle="1" w:styleId="afb">
    <w:name w:val="Текст примечания Знак"/>
    <w:basedOn w:val="a1"/>
    <w:link w:val="afa"/>
    <w:uiPriority w:val="99"/>
    <w:rsid w:val="004E4BCB"/>
    <w:rPr>
      <w:sz w:val="20"/>
      <w:szCs w:val="20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4E4BCB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rsid w:val="004E4BCB"/>
    <w:rPr>
      <w:b/>
      <w:bCs/>
      <w:sz w:val="20"/>
      <w:szCs w:val="20"/>
    </w:rPr>
  </w:style>
  <w:style w:type="paragraph" w:styleId="afe">
    <w:name w:val="No Spacing"/>
    <w:link w:val="aff"/>
    <w:uiPriority w:val="1"/>
    <w:qFormat/>
    <w:rsid w:val="00F71A8F"/>
    <w:pPr>
      <w:spacing w:after="0" w:line="240" w:lineRule="auto"/>
    </w:pPr>
    <w:rPr>
      <w:rFonts w:ascii="Calibri" w:eastAsia="Calibri" w:hAnsi="Calibri" w:cs="Calibri"/>
    </w:rPr>
  </w:style>
  <w:style w:type="character" w:styleId="aff0">
    <w:name w:val="Strong"/>
    <w:uiPriority w:val="22"/>
    <w:qFormat/>
    <w:rsid w:val="00F71A8F"/>
    <w:rPr>
      <w:b/>
      <w:bCs/>
    </w:rPr>
  </w:style>
  <w:style w:type="character" w:customStyle="1" w:styleId="aff">
    <w:name w:val="Без интервала Знак"/>
    <w:link w:val="afe"/>
    <w:uiPriority w:val="1"/>
    <w:locked/>
    <w:rsid w:val="00F71A8F"/>
    <w:rPr>
      <w:rFonts w:ascii="Calibri" w:eastAsia="Calibri" w:hAnsi="Calibri" w:cs="Calibri"/>
    </w:rPr>
  </w:style>
  <w:style w:type="table" w:customStyle="1" w:styleId="11">
    <w:name w:val="Сетка таблицы светлая1"/>
    <w:basedOn w:val="a2"/>
    <w:uiPriority w:val="40"/>
    <w:rsid w:val="009773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basedOn w:val="a1"/>
    <w:rsid w:val="00C32163"/>
  </w:style>
  <w:style w:type="paragraph" w:styleId="aff1">
    <w:name w:val="Normal (Web)"/>
    <w:basedOn w:val="a0"/>
    <w:uiPriority w:val="99"/>
    <w:unhideWhenUsed/>
    <w:rsid w:val="00AB2E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f2">
    <w:name w:val="FollowedHyperlink"/>
    <w:basedOn w:val="a1"/>
    <w:uiPriority w:val="99"/>
    <w:semiHidden/>
    <w:unhideWhenUsed/>
    <w:rsid w:val="00E45038"/>
    <w:rPr>
      <w:color w:val="800080" w:themeColor="followedHyperlink"/>
      <w:u w:val="single"/>
    </w:rPr>
  </w:style>
  <w:style w:type="paragraph" w:styleId="aff3">
    <w:name w:val="Body Text"/>
    <w:basedOn w:val="a0"/>
    <w:link w:val="aff4"/>
    <w:uiPriority w:val="99"/>
    <w:unhideWhenUsed/>
    <w:rsid w:val="00AA3BB0"/>
    <w:pPr>
      <w:spacing w:after="120" w:line="256" w:lineRule="auto"/>
    </w:pPr>
    <w:rPr>
      <w:rFonts w:ascii="Calibri" w:eastAsia="Calibri" w:hAnsi="Calibri" w:cs="Calibri"/>
    </w:rPr>
  </w:style>
  <w:style w:type="character" w:customStyle="1" w:styleId="aff4">
    <w:name w:val="Основной текст Знак"/>
    <w:basedOn w:val="a1"/>
    <w:link w:val="aff3"/>
    <w:uiPriority w:val="99"/>
    <w:rsid w:val="00AA3BB0"/>
    <w:rPr>
      <w:rFonts w:ascii="Calibri" w:eastAsia="Calibri" w:hAnsi="Calibri" w:cs="Calibri"/>
    </w:rPr>
  </w:style>
  <w:style w:type="character" w:styleId="aff5">
    <w:name w:val="Emphasis"/>
    <w:basedOn w:val="a1"/>
    <w:uiPriority w:val="20"/>
    <w:qFormat/>
    <w:rsid w:val="00D9425D"/>
    <w:rPr>
      <w:i/>
      <w:iCs/>
    </w:rPr>
  </w:style>
  <w:style w:type="character" w:styleId="aff6">
    <w:name w:val="page number"/>
    <w:basedOn w:val="a1"/>
    <w:rsid w:val="00E33B6A"/>
  </w:style>
  <w:style w:type="paragraph" w:styleId="aff7">
    <w:name w:val="Plain Text"/>
    <w:basedOn w:val="a0"/>
    <w:link w:val="aff8"/>
    <w:uiPriority w:val="99"/>
    <w:semiHidden/>
    <w:unhideWhenUsed/>
    <w:rsid w:val="005E2D27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aff8">
    <w:name w:val="Текст Знак"/>
    <w:basedOn w:val="a1"/>
    <w:link w:val="aff7"/>
    <w:uiPriority w:val="99"/>
    <w:semiHidden/>
    <w:rsid w:val="005E2D27"/>
    <w:rPr>
      <w:rFonts w:ascii="Calibri" w:hAnsi="Calibri" w:cs="Consolas"/>
      <w:szCs w:val="21"/>
    </w:rPr>
  </w:style>
  <w:style w:type="character" w:customStyle="1" w:styleId="30">
    <w:name w:val="Заголовок 3 Знак"/>
    <w:basedOn w:val="a1"/>
    <w:link w:val="3"/>
    <w:uiPriority w:val="9"/>
    <w:semiHidden/>
    <w:rsid w:val="00FC5F9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aff9">
    <w:name w:val="Revision"/>
    <w:hidden/>
    <w:uiPriority w:val="99"/>
    <w:semiHidden/>
    <w:rsid w:val="004F2D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07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04829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576104">
                          <w:marLeft w:val="0"/>
                          <w:marRight w:val="0"/>
                          <w:marTop w:val="39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406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4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loserdie.nlmk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97469-925F-46B5-890C-6D3FAB354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04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LMK, Inc.</Company>
  <LinksUpToDate>false</LinksUpToDate>
  <CharactersWithSpaces>2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tyn_yv</dc:creator>
  <cp:lastModifiedBy>rzb</cp:lastModifiedBy>
  <cp:revision>324</cp:revision>
  <dcterms:created xsi:type="dcterms:W3CDTF">2022-10-13T05:46:00Z</dcterms:created>
  <dcterms:modified xsi:type="dcterms:W3CDTF">2025-12-24T12:20:00Z</dcterms:modified>
</cp:coreProperties>
</file>